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87AC2" w14:textId="4BA4C5F7" w:rsidR="00347456" w:rsidRPr="00347456" w:rsidRDefault="00347456" w:rsidP="00347456">
      <w:pPr>
        <w:jc w:val="center"/>
        <w:rPr>
          <w:b/>
          <w:sz w:val="28"/>
        </w:rPr>
      </w:pPr>
      <w:r w:rsidRPr="00347456">
        <w:rPr>
          <w:b/>
          <w:sz w:val="28"/>
        </w:rPr>
        <w:t>20</w:t>
      </w:r>
      <w:r w:rsidR="000D1C53">
        <w:rPr>
          <w:b/>
          <w:sz w:val="28"/>
        </w:rPr>
        <w:t>2</w:t>
      </w:r>
      <w:r w:rsidR="00344778">
        <w:rPr>
          <w:b/>
          <w:sz w:val="28"/>
        </w:rPr>
        <w:t>1</w:t>
      </w:r>
      <w:r w:rsidRPr="00347456">
        <w:rPr>
          <w:b/>
          <w:sz w:val="28"/>
        </w:rPr>
        <w:t>-20</w:t>
      </w:r>
      <w:r w:rsidR="00500992">
        <w:rPr>
          <w:b/>
          <w:sz w:val="28"/>
        </w:rPr>
        <w:t>2</w:t>
      </w:r>
      <w:r w:rsidR="00344778">
        <w:rPr>
          <w:b/>
          <w:sz w:val="28"/>
        </w:rPr>
        <w:t>2</w:t>
      </w:r>
    </w:p>
    <w:p w14:paraId="6D3A25D0" w14:textId="2CDDB6FF" w:rsidR="00347456" w:rsidRPr="00347456" w:rsidRDefault="00347456" w:rsidP="00347456">
      <w:pPr>
        <w:jc w:val="center"/>
        <w:rPr>
          <w:b/>
          <w:sz w:val="24"/>
        </w:rPr>
      </w:pPr>
      <w:r w:rsidRPr="00347456">
        <w:rPr>
          <w:b/>
          <w:sz w:val="28"/>
        </w:rPr>
        <w:t>HOSA State Officer Application</w:t>
      </w:r>
      <w:r w:rsidR="00A7187B">
        <w:rPr>
          <w:b/>
          <w:sz w:val="24"/>
        </w:rPr>
        <w:br/>
        <w:t xml:space="preserve">Due Date:  </w:t>
      </w:r>
      <w:r w:rsidR="00C406D5">
        <w:rPr>
          <w:b/>
          <w:sz w:val="24"/>
        </w:rPr>
        <w:t>November 16</w:t>
      </w:r>
      <w:r w:rsidR="00C406D5" w:rsidRPr="00C406D5">
        <w:rPr>
          <w:b/>
          <w:sz w:val="24"/>
          <w:vertAlign w:val="superscript"/>
        </w:rPr>
        <w:t>th</w:t>
      </w:r>
      <w:r w:rsidR="00C406D5">
        <w:rPr>
          <w:b/>
          <w:sz w:val="24"/>
        </w:rPr>
        <w:t xml:space="preserve"> </w:t>
      </w:r>
    </w:p>
    <w:p w14:paraId="6AC98563" w14:textId="77777777" w:rsidR="00347456" w:rsidRPr="00347456" w:rsidRDefault="00347456" w:rsidP="00347456">
      <w:pPr>
        <w:rPr>
          <w:b/>
          <w:u w:val="single"/>
        </w:rPr>
      </w:pPr>
      <w:r>
        <w:rPr>
          <w:b/>
          <w:u w:val="single"/>
        </w:rPr>
        <w:t>Directions</w:t>
      </w:r>
    </w:p>
    <w:p w14:paraId="500F054D" w14:textId="7DF67BEB" w:rsidR="00347456" w:rsidRDefault="00347456" w:rsidP="00A7187B">
      <w:pPr>
        <w:pStyle w:val="ListParagraph"/>
        <w:numPr>
          <w:ilvl w:val="0"/>
          <w:numId w:val="1"/>
        </w:numPr>
      </w:pPr>
      <w:r>
        <w:t xml:space="preserve">Complete the application ELECTRONICALLY and upload to the Alabama HOSA </w:t>
      </w:r>
      <w:r w:rsidR="00344778">
        <w:t xml:space="preserve">link: </w:t>
      </w:r>
      <w:hyperlink r:id="rId5" w:history="1">
        <w:r w:rsidR="001A1580" w:rsidRPr="001A1580">
          <w:rPr>
            <w:color w:val="0000FF"/>
            <w:u w:val="single"/>
          </w:rPr>
          <w:t>https://www.alabamahosa.org/state-officer-application/</w:t>
        </w:r>
      </w:hyperlink>
    </w:p>
    <w:p w14:paraId="6B4B28D2" w14:textId="77777777" w:rsidR="00347456" w:rsidRDefault="00347456" w:rsidP="00347456">
      <w:pPr>
        <w:pStyle w:val="ListParagraph"/>
        <w:numPr>
          <w:ilvl w:val="0"/>
          <w:numId w:val="1"/>
        </w:numPr>
      </w:pPr>
      <w:r>
        <w:t>Each affiliated HOSA chapter may submit ONE officer application.</w:t>
      </w:r>
      <w:r>
        <w:tab/>
      </w:r>
      <w:r>
        <w:tab/>
      </w:r>
    </w:p>
    <w:p w14:paraId="3D69F5ED" w14:textId="77777777" w:rsidR="00347456" w:rsidRDefault="00347456" w:rsidP="00347456">
      <w:pPr>
        <w:pStyle w:val="ListParagraph"/>
        <w:numPr>
          <w:ilvl w:val="0"/>
          <w:numId w:val="1"/>
        </w:numPr>
      </w:pPr>
      <w:r>
        <w:t xml:space="preserve">Candidates must currently be enrolled in 10th or 11th grade when running for office. </w:t>
      </w:r>
      <w:r>
        <w:tab/>
      </w:r>
      <w:r>
        <w:tab/>
      </w:r>
      <w:r>
        <w:tab/>
      </w:r>
      <w:r>
        <w:tab/>
      </w:r>
      <w:r>
        <w:tab/>
      </w:r>
      <w:r>
        <w:tab/>
      </w:r>
      <w:r>
        <w:tab/>
      </w:r>
      <w:r>
        <w:tab/>
      </w:r>
      <w:r>
        <w:tab/>
      </w:r>
      <w:r>
        <w:tab/>
      </w:r>
      <w:r>
        <w:tab/>
      </w:r>
      <w:r>
        <w:tab/>
      </w:r>
      <w:r>
        <w:tab/>
      </w:r>
    </w:p>
    <w:p w14:paraId="250C65D5" w14:textId="77777777" w:rsidR="00347456" w:rsidRPr="00347456" w:rsidRDefault="00347456" w:rsidP="00347456">
      <w:pPr>
        <w:rPr>
          <w:b/>
        </w:rPr>
      </w:pPr>
      <w:r w:rsidRPr="00347456">
        <w:rPr>
          <w:b/>
        </w:rPr>
        <w:t>Please complete the following documents before visiti</w:t>
      </w:r>
      <w:r>
        <w:rPr>
          <w:b/>
        </w:rPr>
        <w:t>ng the website to submit:</w:t>
      </w:r>
      <w:r w:rsidRPr="00347456">
        <w:rPr>
          <w:b/>
        </w:rPr>
        <w:tab/>
      </w:r>
      <w:r w:rsidRPr="00347456">
        <w:rPr>
          <w:b/>
        </w:rPr>
        <w:tab/>
      </w:r>
      <w:r w:rsidRPr="00347456">
        <w:rPr>
          <w:b/>
        </w:rPr>
        <w:tab/>
      </w:r>
    </w:p>
    <w:p w14:paraId="67AB62F6" w14:textId="77777777" w:rsidR="00347456" w:rsidRDefault="00347456" w:rsidP="00347456">
      <w:pPr>
        <w:pStyle w:val="ListParagraph"/>
        <w:numPr>
          <w:ilvl w:val="0"/>
          <w:numId w:val="2"/>
        </w:numPr>
      </w:pPr>
      <w:r>
        <w:t>Completed State Officer Application:</w:t>
      </w:r>
      <w:r>
        <w:tab/>
      </w:r>
      <w:r>
        <w:tab/>
      </w:r>
      <w:r>
        <w:tab/>
      </w:r>
      <w:r>
        <w:tab/>
      </w:r>
      <w:r>
        <w:tab/>
      </w:r>
      <w:r>
        <w:tab/>
      </w:r>
    </w:p>
    <w:p w14:paraId="35005541" w14:textId="77777777" w:rsidR="00347456" w:rsidRDefault="00347456" w:rsidP="00347456">
      <w:pPr>
        <w:pStyle w:val="ListParagraph"/>
        <w:numPr>
          <w:ilvl w:val="1"/>
          <w:numId w:val="2"/>
        </w:numPr>
      </w:pPr>
      <w:r>
        <w:t>Application should be typed</w:t>
      </w:r>
      <w:r>
        <w:tab/>
      </w:r>
      <w:r>
        <w:tab/>
      </w:r>
      <w:r>
        <w:tab/>
      </w:r>
      <w:r>
        <w:tab/>
      </w:r>
      <w:r>
        <w:tab/>
      </w:r>
      <w:r>
        <w:tab/>
      </w:r>
    </w:p>
    <w:p w14:paraId="68D368F1" w14:textId="77777777" w:rsidR="00347456" w:rsidRDefault="003E6EC2" w:rsidP="00347456">
      <w:pPr>
        <w:pStyle w:val="ListParagraph"/>
        <w:numPr>
          <w:ilvl w:val="1"/>
          <w:numId w:val="2"/>
        </w:numPr>
      </w:pPr>
      <w:r>
        <w:t xml:space="preserve">Include all requested </w:t>
      </w:r>
      <w:r w:rsidR="00347456">
        <w:t>signatures (typed name indicates that the designated person has read all applicable information and agrees to fulfill the duties listed).</w:t>
      </w:r>
      <w:r w:rsidR="00347456">
        <w:tab/>
      </w:r>
    </w:p>
    <w:p w14:paraId="116DC696" w14:textId="77777777" w:rsidR="00347456" w:rsidRDefault="00347456" w:rsidP="00347456">
      <w:pPr>
        <w:pStyle w:val="ListParagraph"/>
        <w:numPr>
          <w:ilvl w:val="2"/>
          <w:numId w:val="2"/>
        </w:numPr>
      </w:pPr>
      <w:r>
        <w:t xml:space="preserve">Falsification of the digital signature may result in disqualification or removal from office. </w:t>
      </w:r>
    </w:p>
    <w:p w14:paraId="3B682496" w14:textId="499E22F6" w:rsidR="00347456" w:rsidRDefault="00347456" w:rsidP="00347456">
      <w:pPr>
        <w:pStyle w:val="ListParagraph"/>
        <w:numPr>
          <w:ilvl w:val="0"/>
          <w:numId w:val="2"/>
        </w:numPr>
      </w:pPr>
      <w:r>
        <w:t xml:space="preserve">Digital </w:t>
      </w:r>
      <w:r w:rsidR="007D010B">
        <w:t>h</w:t>
      </w:r>
      <w:r>
        <w:t xml:space="preserve">ead </w:t>
      </w:r>
      <w:r w:rsidR="007D010B">
        <w:t>s</w:t>
      </w:r>
      <w:r>
        <w:t xml:space="preserve">hot of the candidate with a neutral </w:t>
      </w:r>
      <w:r w:rsidR="00662D6C">
        <w:t>background (</w:t>
      </w:r>
      <w:r w:rsidR="006C2556">
        <w:t>to be used in presentation on stage)</w:t>
      </w:r>
      <w:r>
        <w:tab/>
      </w:r>
      <w:r>
        <w:tab/>
      </w:r>
    </w:p>
    <w:p w14:paraId="25505BE5" w14:textId="77777777" w:rsidR="00347456" w:rsidRDefault="00347456" w:rsidP="00347456">
      <w:pPr>
        <w:pStyle w:val="ListParagraph"/>
        <w:numPr>
          <w:ilvl w:val="0"/>
          <w:numId w:val="2"/>
        </w:numPr>
      </w:pPr>
      <w:r>
        <w:t>A copy of the chapter's current National HOSA affiliation roster (www.hosa.org)</w:t>
      </w:r>
      <w:r>
        <w:tab/>
      </w:r>
      <w:r>
        <w:tab/>
      </w:r>
    </w:p>
    <w:p w14:paraId="16E22C06" w14:textId="77777777" w:rsidR="00347456" w:rsidRDefault="00347456" w:rsidP="00347456">
      <w:pPr>
        <w:pStyle w:val="ListParagraph"/>
        <w:numPr>
          <w:ilvl w:val="0"/>
          <w:numId w:val="2"/>
        </w:numPr>
      </w:pPr>
      <w:r>
        <w:t>A copy of proof of insurance for the state officer candidate.</w:t>
      </w:r>
      <w:r>
        <w:tab/>
      </w:r>
      <w:r>
        <w:tab/>
      </w:r>
      <w:r>
        <w:tab/>
      </w:r>
      <w:r>
        <w:tab/>
      </w:r>
      <w:r>
        <w:tab/>
      </w:r>
      <w:r>
        <w:tab/>
      </w:r>
    </w:p>
    <w:p w14:paraId="7DBF8EC2" w14:textId="2E3797E6" w:rsidR="00347456" w:rsidRDefault="00347456" w:rsidP="00347456">
      <w:r>
        <w:rPr>
          <w:b/>
        </w:rPr>
        <w:t>Please Note</w:t>
      </w:r>
      <w:r w:rsidRPr="00347456">
        <w:rPr>
          <w:b/>
        </w:rPr>
        <w:t>:</w:t>
      </w:r>
      <w:r>
        <w:t xml:space="preserve">  The two Officer Candidate Qualifications pages will be included in the State Leadership Conference registration packets for voting consideration. </w:t>
      </w:r>
      <w:r w:rsidR="006C2556" w:rsidRPr="00F51DB6">
        <w:rPr>
          <w:highlight w:val="yellow"/>
        </w:rPr>
        <w:t>Please do not expand them larger than the two pages.</w:t>
      </w:r>
      <w:r>
        <w:tab/>
      </w:r>
      <w:r>
        <w:tab/>
      </w:r>
      <w:r>
        <w:tab/>
      </w:r>
    </w:p>
    <w:p w14:paraId="38D4AB9A" w14:textId="77777777" w:rsidR="005F7DDF" w:rsidRDefault="00347456" w:rsidP="00347456">
      <w:pPr>
        <w:rPr>
          <w:b/>
        </w:rPr>
      </w:pPr>
      <w:r>
        <w:tab/>
      </w:r>
      <w:r w:rsidRPr="00347456">
        <w:rPr>
          <w:b/>
        </w:rPr>
        <w:t>DO NOT ADD ANY ADDITIONAL PAGES TO THE APPLICATION</w:t>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51C807FD" w14:textId="77777777" w:rsidR="00850241" w:rsidRDefault="00850241">
      <w:pPr>
        <w:rPr>
          <w:b/>
        </w:rPr>
      </w:pPr>
      <w:r>
        <w:rPr>
          <w:b/>
        </w:rPr>
        <w:br w:type="page"/>
      </w:r>
    </w:p>
    <w:p w14:paraId="01E754F9" w14:textId="05CD5424" w:rsidR="00850241" w:rsidRDefault="00185944" w:rsidP="00185944">
      <w:pPr>
        <w:jc w:val="center"/>
        <w:rPr>
          <w:sz w:val="28"/>
        </w:rPr>
      </w:pPr>
      <w:r>
        <w:rPr>
          <w:b/>
          <w:noProof/>
          <w:sz w:val="24"/>
          <w:u w:val="single"/>
        </w:rPr>
        <w:lastRenderedPageBreak/>
        <mc:AlternateContent>
          <mc:Choice Requires="wps">
            <w:drawing>
              <wp:anchor distT="0" distB="0" distL="114300" distR="114300" simplePos="0" relativeHeight="251680768" behindDoc="0" locked="0" layoutInCell="1" allowOverlap="1" wp14:anchorId="31219968" wp14:editId="3E1C6FB9">
                <wp:simplePos x="0" y="0"/>
                <wp:positionH relativeFrom="column">
                  <wp:posOffset>-182880</wp:posOffset>
                </wp:positionH>
                <wp:positionV relativeFrom="paragraph">
                  <wp:posOffset>-297180</wp:posOffset>
                </wp:positionV>
                <wp:extent cx="2529840" cy="426720"/>
                <wp:effectExtent l="0" t="0" r="22860" b="11430"/>
                <wp:wrapNone/>
                <wp:docPr id="12" name="Text Box 12"/>
                <wp:cNvGraphicFramePr/>
                <a:graphic xmlns:a="http://schemas.openxmlformats.org/drawingml/2006/main">
                  <a:graphicData uri="http://schemas.microsoft.com/office/word/2010/wordprocessingShape">
                    <wps:wsp>
                      <wps:cNvSpPr txBox="1"/>
                      <wps:spPr>
                        <a:xfrm>
                          <a:off x="0" y="0"/>
                          <a:ext cx="2529840" cy="426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A911EF" w14:textId="7C104FA6" w:rsidR="00185944" w:rsidRDefault="00185944">
                            <w:r>
                              <w:t xml:space="preserve">Candidate 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219968" id="_x0000_t202" coordsize="21600,21600" o:spt="202" path="m,l,21600r21600,l21600,xe">
                <v:stroke joinstyle="miter"/>
                <v:path gradientshapeok="t" o:connecttype="rect"/>
              </v:shapetype>
              <v:shape id="Text Box 12" o:spid="_x0000_s1026" type="#_x0000_t202" style="position:absolute;left:0;text-align:left;margin-left:-14.4pt;margin-top:-23.4pt;width:199.2pt;height:33.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" fillcolor="white [3201]" strokeweight=".5pt">
                <v:textbox>
                  <w:txbxContent>
                    <w:p w14:paraId="34A911EF" w14:textId="7C104FA6" w:rsidR="00185944" w:rsidRDefault="00185944">
                      <w:r>
                        <w:t xml:space="preserve">Candidate Name:  </w:t>
                      </w:r>
                    </w:p>
                  </w:txbxContent>
                </v:textbox>
              </v:shape>
            </w:pict>
          </mc:Fallback>
        </mc:AlternateContent>
      </w:r>
      <w:r w:rsidR="00850241" w:rsidRPr="00850241">
        <w:rPr>
          <w:b/>
          <w:sz w:val="24"/>
          <w:u w:val="single"/>
        </w:rPr>
        <w:t>OFFICER RESPONSIBILITIES</w:t>
      </w:r>
      <w:r w:rsidR="00850241">
        <w:rPr>
          <w:b/>
          <w:sz w:val="28"/>
          <w:u w:val="single"/>
        </w:rPr>
        <w:br/>
      </w:r>
      <w:r w:rsidR="00850241" w:rsidRPr="00850241">
        <w:rPr>
          <w:b/>
        </w:rPr>
        <w:t>Please rank order your preference</w:t>
      </w:r>
      <w:r>
        <w:rPr>
          <w:b/>
        </w:rPr>
        <w:t>, 1</w:t>
      </w:r>
      <w:r w:rsidRPr="00185944">
        <w:rPr>
          <w:b/>
          <w:vertAlign w:val="superscript"/>
        </w:rPr>
        <w:t>st</w:t>
      </w:r>
      <w:r>
        <w:rPr>
          <w:b/>
        </w:rPr>
        <w:t xml:space="preserve"> – 4</w:t>
      </w:r>
      <w:r w:rsidRPr="00185944">
        <w:rPr>
          <w:b/>
          <w:vertAlign w:val="superscript"/>
        </w:rPr>
        <w:t>th</w:t>
      </w:r>
      <w:r>
        <w:rPr>
          <w:b/>
        </w:rPr>
        <w:t>,</w:t>
      </w:r>
      <w:r w:rsidR="00850241" w:rsidRPr="00850241">
        <w:rPr>
          <w:b/>
        </w:rPr>
        <w:t xml:space="preserve"> as a HOSA State Officer</w:t>
      </w:r>
    </w:p>
    <w:p w14:paraId="0CFDF8F6" w14:textId="77777777" w:rsidR="00A7187B" w:rsidRPr="00A7187B" w:rsidRDefault="00A7187B" w:rsidP="00A7187B">
      <w:pPr>
        <w:spacing w:after="120" w:line="240" w:lineRule="auto"/>
        <w:rPr>
          <w:rFonts w:ascii="Times New Roman" w:eastAsia="Times New Roman" w:hAnsi="Times New Roman" w:cs="Times New Roman"/>
        </w:rPr>
      </w:pPr>
      <w:r w:rsidRPr="00A7187B">
        <w:rPr>
          <w:rFonts w:ascii="Times New Roman" w:eastAsia="Times New Roman" w:hAnsi="Times New Roman" w:cs="Times New Roman"/>
          <w:b/>
        </w:rPr>
        <w:t xml:space="preserve">_____ PRESIDENT </w:t>
      </w:r>
    </w:p>
    <w:p w14:paraId="0644BE2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over all business meetings of the organization and the State Executive Committee.</w:t>
      </w:r>
    </w:p>
    <w:p w14:paraId="163E93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upervise the progress of the approved Program of Work (POW).</w:t>
      </w:r>
    </w:p>
    <w:p w14:paraId="79AA0F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w:t>
      </w:r>
    </w:p>
    <w:p w14:paraId="0C1E41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monthly updates to the State Advisor regarding progress on the POW.</w:t>
      </w:r>
    </w:p>
    <w:p w14:paraId="7FBFFBD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other state officers, to include communication regarding activities to promote the POW.</w:t>
      </w:r>
    </w:p>
    <w:p w14:paraId="032D1E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Establish a professional environment for the council.</w:t>
      </w:r>
    </w:p>
    <w:p w14:paraId="74F4315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leadership knowledge via regular posts to Alabama HOSA social media.</w:t>
      </w:r>
    </w:p>
    <w:p w14:paraId="5716450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at state leadership conference.</w:t>
      </w:r>
    </w:p>
    <w:p w14:paraId="0C630DB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Be familiar with all HOSA ceremonies and parliamentary procedure.</w:t>
      </w:r>
    </w:p>
    <w:p w14:paraId="4F11D5BC"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Sit on appointed advisory boards when asked by State Advisor.  </w:t>
      </w:r>
    </w:p>
    <w:p w14:paraId="7A41663C"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Represent the organization at other meetings as deemed necessary by the State Advisor.</w:t>
      </w:r>
    </w:p>
    <w:p w14:paraId="0FA07DAF"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10"/>
        </w:rPr>
      </w:pPr>
    </w:p>
    <w:p w14:paraId="39FBFCF0"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1ST VICE PRESIDENT (SECRETARY) </w:t>
      </w:r>
    </w:p>
    <w:p w14:paraId="132367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Assume responsibility in the absence of the President.</w:t>
      </w:r>
    </w:p>
    <w:p w14:paraId="5052949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Keep the minutes of the state Executive Council meetings.</w:t>
      </w:r>
    </w:p>
    <w:p w14:paraId="0B1B52A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Type and e-mail the minutes to the State Advisor within 30 days after the meeting. </w:t>
      </w:r>
    </w:p>
    <w:p w14:paraId="323DA1F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ading minutes, and other communications, at Executive Committee meetings.</w:t>
      </w:r>
    </w:p>
    <w:p w14:paraId="017A378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 and other state officers.</w:t>
      </w:r>
    </w:p>
    <w:p w14:paraId="48B1DB03"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other state officers to update the state officer workshops/activities and provide an outline and synopsis to the State Advisor by the conclusion of the State Officer Leadership Summit.</w:t>
      </w:r>
    </w:p>
    <w:p w14:paraId="6A2BE42B"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competitive event knowledge via informational posts to Alabama HOSA social media.</w:t>
      </w:r>
    </w:p>
    <w:p w14:paraId="30DD485F"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1B026962"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8"/>
        </w:rPr>
      </w:pPr>
    </w:p>
    <w:p w14:paraId="342E3CEE"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VICE PRESIDENT OF CHAPTER RELATIONS </w:t>
      </w:r>
    </w:p>
    <w:p w14:paraId="6CE436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welcome letter from the Executive Committee to be dispersed to new chapters.</w:t>
      </w:r>
    </w:p>
    <w:p w14:paraId="0A18179E"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 flyers or brochures to be distributed to chapters about national and state programs, and Alabama HOSA updates.</w:t>
      </w:r>
    </w:p>
    <w:p w14:paraId="594ECFA7"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 xml:space="preserve">Provide leadership in promoting the organization’s community service program and </w:t>
      </w:r>
      <w:proofErr w:type="gramStart"/>
      <w:r w:rsidRPr="00A7187B">
        <w:rPr>
          <w:rFonts w:ascii="Times New Roman" w:eastAsia="Times New Roman" w:hAnsi="Times New Roman" w:cs="Times New Roman"/>
          <w:bCs/>
        </w:rPr>
        <w:t>service learning</w:t>
      </w:r>
      <w:proofErr w:type="gramEnd"/>
      <w:r w:rsidRPr="00A7187B">
        <w:rPr>
          <w:rFonts w:ascii="Times New Roman" w:eastAsia="Times New Roman" w:hAnsi="Times New Roman" w:cs="Times New Roman"/>
          <w:bCs/>
        </w:rPr>
        <w:t xml:space="preserve"> opportunities.</w:t>
      </w:r>
    </w:p>
    <w:p w14:paraId="3F812FE8"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Supervise the Alabama HOSA social media sites.</w:t>
      </w:r>
    </w:p>
    <w:p w14:paraId="5A17A2E2"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mote knowledge of HOSA’s current activities via regular posts to Alabama HOSA social media.</w:t>
      </w:r>
    </w:p>
    <w:p w14:paraId="57D09C81"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Communicate regularly with state officers regarding social media activity.</w:t>
      </w:r>
    </w:p>
    <w:p w14:paraId="7910E9FC"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a report of activities at Executive Committee meetings.</w:t>
      </w:r>
    </w:p>
    <w:p w14:paraId="18ED62AF" w14:textId="77777777" w:rsidR="00A7187B" w:rsidRDefault="00A7187B" w:rsidP="00A7187B">
      <w:pPr>
        <w:numPr>
          <w:ilvl w:val="1"/>
          <w:numId w:val="14"/>
        </w:numPr>
        <w:spacing w:after="120" w:line="240" w:lineRule="auto"/>
        <w:rPr>
          <w:rFonts w:ascii="Times New Roman" w:eastAsia="Times New Roman" w:hAnsi="Times New Roman" w:cs="Times New Roman"/>
        </w:rPr>
      </w:pPr>
      <w:r w:rsidRPr="00A7187B">
        <w:rPr>
          <w:rFonts w:ascii="Times New Roman" w:eastAsia="Times New Roman" w:hAnsi="Times New Roman" w:cs="Times New Roman"/>
          <w:bCs/>
        </w:rPr>
        <w:t>S</w:t>
      </w:r>
      <w:r w:rsidRPr="00A7187B">
        <w:rPr>
          <w:rFonts w:ascii="Times New Roman" w:eastAsia="Times New Roman" w:hAnsi="Times New Roman" w:cs="Times New Roman"/>
        </w:rPr>
        <w:t>erve in any capacity as directed by the President.</w:t>
      </w:r>
    </w:p>
    <w:p w14:paraId="65EF8A0C" w14:textId="77777777" w:rsidR="00A7187B" w:rsidRPr="00A7187B" w:rsidRDefault="00A7187B" w:rsidP="00A7187B">
      <w:pPr>
        <w:tabs>
          <w:tab w:val="left" w:pos="2160"/>
          <w:tab w:val="left" w:pos="2880"/>
        </w:tabs>
        <w:spacing w:after="0" w:line="360" w:lineRule="auto"/>
        <w:jc w:val="both"/>
        <w:rPr>
          <w:rFonts w:ascii="Comic Sans MS" w:eastAsia="Times New Roman" w:hAnsi="Comic Sans MS" w:cs="Times New Roman"/>
          <w:b/>
          <w:bCs/>
        </w:rPr>
      </w:pPr>
      <w:r w:rsidRPr="00A7187B">
        <w:rPr>
          <w:rFonts w:ascii="Times New Roman" w:eastAsia="Times New Roman" w:hAnsi="Times New Roman" w:cs="Times New Roman"/>
          <w:b/>
        </w:rPr>
        <w:t>_____ VICE PRESIDENT OF MEMBERSHIP</w:t>
      </w:r>
    </w:p>
    <w:p w14:paraId="318FCA39"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state officers to update and revise the state officer workshop/activities.</w:t>
      </w:r>
    </w:p>
    <w:p w14:paraId="744DBAB4"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letter to the chapters offering state officer visits and detailing the content of workshop opportunities.</w:t>
      </w:r>
    </w:p>
    <w:p w14:paraId="65008EF6"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al flyers or brochures detailing competitive event information and helpful hints.</w:t>
      </w:r>
    </w:p>
    <w:p w14:paraId="6179721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effectiveness via regular reminders of workshops and state officer visit opportunities to Alabama HOSA social media.</w:t>
      </w:r>
    </w:p>
    <w:p w14:paraId="0B19FC4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leadership in planning and implementing programs for membership promotions and development.</w:t>
      </w:r>
    </w:p>
    <w:p w14:paraId="7EF0CEB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port of state officer visits at Executive Committee meetings.</w:t>
      </w:r>
    </w:p>
    <w:p w14:paraId="7736496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78AA9383" w14:textId="77777777" w:rsidR="00A7187B" w:rsidRPr="00A7187B" w:rsidRDefault="00A7187B" w:rsidP="00A7187B">
      <w:pPr>
        <w:tabs>
          <w:tab w:val="left" w:pos="2160"/>
          <w:tab w:val="left" w:pos="2880"/>
        </w:tabs>
        <w:spacing w:after="0" w:line="240" w:lineRule="auto"/>
        <w:ind w:left="360"/>
        <w:jc w:val="both"/>
        <w:rPr>
          <w:rFonts w:ascii="Times New Roman" w:eastAsia="Times New Roman" w:hAnsi="Times New Roman" w:cs="Times New Roman"/>
        </w:rPr>
      </w:pPr>
    </w:p>
    <w:p w14:paraId="42E9F11D" w14:textId="77777777" w:rsidR="00A7187B" w:rsidRPr="00A7187B" w:rsidRDefault="00A7187B" w:rsidP="00A7187B">
      <w:pPr>
        <w:spacing w:after="0" w:line="240" w:lineRule="auto"/>
        <w:rPr>
          <w:rFonts w:ascii="Times New Roman" w:eastAsia="Times New Roman" w:hAnsi="Times New Roman" w:cs="Times New Roman"/>
          <w:szCs w:val="20"/>
        </w:rPr>
      </w:pPr>
      <w:r w:rsidRPr="00A7187B">
        <w:rPr>
          <w:rFonts w:ascii="Times New Roman" w:eastAsia="Times New Roman" w:hAnsi="Times New Roman" w:cs="Times New Roman"/>
          <w:szCs w:val="20"/>
        </w:rPr>
        <w:t>ALL State Officer positions are expected to visit local chapters and provide presentations and workshops that meet the needs expressed by the requesting chapter(s).</w:t>
      </w:r>
    </w:p>
    <w:p w14:paraId="50A2A75D" w14:textId="77777777" w:rsidR="00A7187B" w:rsidRDefault="00A7187B" w:rsidP="00850241">
      <w:pPr>
        <w:jc w:val="center"/>
        <w:rPr>
          <w:b/>
        </w:rPr>
      </w:pPr>
    </w:p>
    <w:p w14:paraId="56CBBB6D" w14:textId="77777777" w:rsidR="00B66C07" w:rsidRPr="0024050A" w:rsidRDefault="00B66C07" w:rsidP="00850241">
      <w:pPr>
        <w:jc w:val="center"/>
        <w:rPr>
          <w:b/>
        </w:rPr>
      </w:pPr>
      <w:r w:rsidRPr="0024050A">
        <w:rPr>
          <w:b/>
        </w:rPr>
        <w:lastRenderedPageBreak/>
        <w:t>RESPONSIBILITY COMMITMENT FROM THE</w:t>
      </w:r>
      <w:r>
        <w:rPr>
          <w:b/>
        </w:rPr>
        <w:t xml:space="preserve"> STATE OFFICER CANDIDATE</w:t>
      </w:r>
      <w:r>
        <w:rPr>
          <w:b/>
        </w:rPr>
        <w:tab/>
      </w:r>
      <w:r>
        <w:rPr>
          <w:b/>
        </w:rPr>
        <w:br/>
      </w:r>
    </w:p>
    <w:p w14:paraId="60E21EA9" w14:textId="77777777" w:rsidR="00B66C07" w:rsidRDefault="0024050A" w:rsidP="0024050A">
      <w:pPr>
        <w:rPr>
          <w:b/>
        </w:rPr>
      </w:pPr>
      <w:r w:rsidRPr="0024050A">
        <w:rPr>
          <w:b/>
        </w:rPr>
        <w:t xml:space="preserve">Read the </w:t>
      </w:r>
      <w:r w:rsidR="00B66C07" w:rsidRPr="0024050A">
        <w:rPr>
          <w:b/>
        </w:rPr>
        <w:t>responsibilities</w:t>
      </w:r>
      <w:r w:rsidRPr="0024050A">
        <w:rPr>
          <w:b/>
        </w:rPr>
        <w:t xml:space="preserve"> below associated to your role with the State Offi</w:t>
      </w:r>
      <w:r w:rsidR="00B66C07">
        <w:rPr>
          <w:b/>
        </w:rPr>
        <w:t>cer Candidate.</w:t>
      </w:r>
      <w:r w:rsidR="00B66C07">
        <w:rPr>
          <w:b/>
        </w:rPr>
        <w:tab/>
      </w:r>
      <w:r w:rsidR="00B66C07">
        <w:rPr>
          <w:b/>
        </w:rPr>
        <w:tab/>
      </w:r>
      <w:r w:rsidR="00B66C07">
        <w:rPr>
          <w:b/>
        </w:rPr>
        <w:tab/>
      </w:r>
    </w:p>
    <w:p w14:paraId="5DBF1FF8" w14:textId="77777777" w:rsidR="0024050A" w:rsidRPr="0024050A" w:rsidRDefault="0024050A" w:rsidP="0024050A">
      <w:pPr>
        <w:rPr>
          <w:b/>
        </w:rPr>
      </w:pPr>
      <w:r w:rsidRPr="0024050A">
        <w:rPr>
          <w:b/>
        </w:rPr>
        <w:t>Type your name to indicate that you have read and agree to fulfill the duties as</w:t>
      </w:r>
      <w:r w:rsidR="00B66C07">
        <w:rPr>
          <w:b/>
        </w:rPr>
        <w:t>sociated with your role.</w:t>
      </w:r>
      <w:r w:rsidR="00B66C07">
        <w:rPr>
          <w:b/>
        </w:rPr>
        <w:tab/>
      </w:r>
      <w:r w:rsidR="00B66C07">
        <w:rPr>
          <w:b/>
        </w:rPr>
        <w:br/>
      </w:r>
      <w:r w:rsidRPr="00B66C07">
        <w:rPr>
          <w:i/>
        </w:rPr>
        <w:t>** Falsification of the digital signature may result in disqualification or removal from office.</w:t>
      </w:r>
      <w:r w:rsidRPr="00B66C07">
        <w:rPr>
          <w:i/>
        </w:rPr>
        <w:tab/>
      </w:r>
      <w:r w:rsidRPr="00B66C07">
        <w:rPr>
          <w:i/>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83A607D" w14:textId="77777777" w:rsidR="0024050A" w:rsidRPr="0024050A" w:rsidRDefault="0024050A" w:rsidP="0024050A">
      <w:pPr>
        <w:rPr>
          <w:b/>
        </w:rPr>
      </w:pPr>
      <w:r w:rsidRPr="0024050A">
        <w:rPr>
          <w:b/>
        </w:rPr>
        <w:t>IF ELECTED TO A STATE OFFICER POSITION I AGREE TO:</w:t>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42944465" w14:textId="77777777" w:rsidR="007D010B" w:rsidRDefault="0024050A" w:rsidP="007D010B">
      <w:pPr>
        <w:pStyle w:val="ListParagraph"/>
        <w:numPr>
          <w:ilvl w:val="0"/>
          <w:numId w:val="13"/>
        </w:numPr>
      </w:pPr>
      <w:r w:rsidRPr="00B66C07">
        <w:t xml:space="preserve">Attend the State Executive Committee Meetings and/or activities listed on the HOSA Executive Committee </w:t>
      </w:r>
      <w:r w:rsidR="007D010B">
        <w:t xml:space="preserve">      </w:t>
      </w:r>
      <w:r w:rsidRPr="00B66C07">
        <w:t>Required Meeting Dates document.</w:t>
      </w:r>
    </w:p>
    <w:p w14:paraId="4D10BE3E" w14:textId="77777777" w:rsidR="007D010B" w:rsidRDefault="007D010B" w:rsidP="007D010B">
      <w:pPr>
        <w:pStyle w:val="ListParagraph"/>
        <w:numPr>
          <w:ilvl w:val="0"/>
          <w:numId w:val="13"/>
        </w:numPr>
      </w:pPr>
      <w:r>
        <w:t>Be d</w:t>
      </w:r>
      <w:r w:rsidR="0024050A" w:rsidRPr="00B66C07">
        <w:t>edicated and committed to the Health Science Education program of Career and Technical Education and the Alabama Association o</w:t>
      </w:r>
      <w:r>
        <w:t>f HOSA.</w:t>
      </w:r>
    </w:p>
    <w:p w14:paraId="165F2B6A" w14:textId="77777777" w:rsidR="007D010B" w:rsidRDefault="0024050A" w:rsidP="007D010B">
      <w:pPr>
        <w:pStyle w:val="ListParagraph"/>
        <w:numPr>
          <w:ilvl w:val="0"/>
          <w:numId w:val="13"/>
        </w:numPr>
      </w:pPr>
      <w:r w:rsidRPr="00B66C07">
        <w:t>Maintain at least an over-all "C" ave</w:t>
      </w:r>
      <w:r w:rsidR="007D010B">
        <w:t>rage each grading period.</w:t>
      </w:r>
    </w:p>
    <w:p w14:paraId="5C1141A5" w14:textId="77777777" w:rsidR="007D010B" w:rsidRDefault="0024050A" w:rsidP="007D010B">
      <w:pPr>
        <w:pStyle w:val="ListParagraph"/>
        <w:numPr>
          <w:ilvl w:val="0"/>
          <w:numId w:val="13"/>
        </w:numPr>
      </w:pPr>
      <w:r w:rsidRPr="00B66C07">
        <w:t>Conduct myself in a manner that commands respect with</w:t>
      </w:r>
      <w:r w:rsidR="007D010B">
        <w:t>out displaying superiority.</w:t>
      </w:r>
    </w:p>
    <w:p w14:paraId="1D10435D" w14:textId="77777777" w:rsidR="007D010B" w:rsidRDefault="0024050A" w:rsidP="007D010B">
      <w:pPr>
        <w:pStyle w:val="ListParagraph"/>
        <w:numPr>
          <w:ilvl w:val="0"/>
          <w:numId w:val="13"/>
        </w:numPr>
      </w:pPr>
      <w:r w:rsidRPr="00B66C07">
        <w:t xml:space="preserve">Behave in a courteous and respectful manner, refraining from language or actions that might </w:t>
      </w:r>
      <w:r w:rsidR="00B66C07" w:rsidRPr="00B66C07">
        <w:t>discredit</w:t>
      </w:r>
      <w:r w:rsidR="007D010B">
        <w:t xml:space="preserve"> Alabama HOSA. </w:t>
      </w:r>
      <w:r w:rsidR="007D010B">
        <w:tab/>
      </w:r>
    </w:p>
    <w:p w14:paraId="13F51A42" w14:textId="77777777" w:rsidR="007D010B" w:rsidRDefault="0024050A" w:rsidP="007D010B">
      <w:pPr>
        <w:pStyle w:val="ListParagraph"/>
        <w:numPr>
          <w:ilvl w:val="0"/>
          <w:numId w:val="13"/>
        </w:numPr>
      </w:pPr>
      <w:r w:rsidRPr="00B66C07">
        <w:t xml:space="preserve">Forego all alcohol, tobacco, and illegal substances </w:t>
      </w:r>
      <w:proofErr w:type="gramStart"/>
      <w:r w:rsidRPr="00B66C07">
        <w:t>at all</w:t>
      </w:r>
      <w:r w:rsidR="007D010B">
        <w:t xml:space="preserve"> times</w:t>
      </w:r>
      <w:proofErr w:type="gramEnd"/>
      <w:r w:rsidR="007D010B">
        <w:t xml:space="preserve"> during my service.</w:t>
      </w:r>
      <w:r w:rsidR="007D010B">
        <w:tab/>
      </w:r>
      <w:r w:rsidR="007D010B">
        <w:tab/>
      </w:r>
      <w:r w:rsidR="007D010B">
        <w:tab/>
      </w:r>
      <w:r w:rsidR="007D010B">
        <w:tab/>
      </w:r>
    </w:p>
    <w:p w14:paraId="3CFD16CA" w14:textId="77777777" w:rsidR="007D010B" w:rsidRDefault="0024050A" w:rsidP="007D010B">
      <w:pPr>
        <w:pStyle w:val="ListParagraph"/>
        <w:numPr>
          <w:ilvl w:val="0"/>
          <w:numId w:val="13"/>
        </w:numPr>
      </w:pPr>
      <w:r w:rsidRPr="00B66C07">
        <w:t xml:space="preserve">Avoid places and actions that could raise questions </w:t>
      </w:r>
      <w:r w:rsidR="007D010B">
        <w:t>as to my moral character.</w:t>
      </w:r>
      <w:r w:rsidR="007D010B">
        <w:tab/>
      </w:r>
      <w:r w:rsidR="007D010B">
        <w:tab/>
      </w:r>
      <w:r w:rsidR="007D010B">
        <w:tab/>
      </w:r>
      <w:r w:rsidR="007D010B">
        <w:tab/>
      </w:r>
    </w:p>
    <w:p w14:paraId="546021CB" w14:textId="60BD1773" w:rsidR="007D010B" w:rsidRDefault="0024050A" w:rsidP="007D010B">
      <w:pPr>
        <w:pStyle w:val="ListParagraph"/>
        <w:numPr>
          <w:ilvl w:val="0"/>
          <w:numId w:val="13"/>
        </w:numPr>
      </w:pPr>
      <w:r w:rsidRPr="00B66C07">
        <w:t>Resign my office if there are any changes in mari</w:t>
      </w:r>
      <w:r w:rsidR="007D010B">
        <w:t>tal or parenthood status.</w:t>
      </w:r>
      <w:r w:rsidR="007D010B">
        <w:tab/>
      </w:r>
      <w:r w:rsidR="007D010B">
        <w:tab/>
      </w:r>
      <w:r w:rsidR="007D010B">
        <w:tab/>
      </w:r>
      <w:r w:rsidR="007D010B">
        <w:tab/>
      </w:r>
    </w:p>
    <w:p w14:paraId="06FD3D7E" w14:textId="77777777" w:rsidR="007D010B" w:rsidRDefault="0024050A" w:rsidP="007D010B">
      <w:pPr>
        <w:pStyle w:val="ListParagraph"/>
        <w:numPr>
          <w:ilvl w:val="0"/>
          <w:numId w:val="13"/>
        </w:numPr>
      </w:pPr>
      <w:r w:rsidRPr="00B66C07">
        <w:t xml:space="preserve">Follow the Alabama Executive Committee Handbook rules, guidelines, and </w:t>
      </w:r>
      <w:r w:rsidR="00B66C07" w:rsidRPr="00B66C07">
        <w:t>responsibilities</w:t>
      </w:r>
      <w:r w:rsidR="007D010B">
        <w:t>.</w:t>
      </w:r>
      <w:r w:rsidR="007D010B">
        <w:tab/>
      </w:r>
    </w:p>
    <w:p w14:paraId="3C2CCEF5" w14:textId="77777777" w:rsidR="007D010B" w:rsidRDefault="0024050A" w:rsidP="007D010B">
      <w:pPr>
        <w:pStyle w:val="ListParagraph"/>
        <w:numPr>
          <w:ilvl w:val="0"/>
          <w:numId w:val="13"/>
        </w:numPr>
      </w:pPr>
      <w:r w:rsidRPr="00B66C07">
        <w:t>Cooperate with my school, advisor, chapter, and state association throu</w:t>
      </w:r>
      <w:r w:rsidR="007D010B">
        <w:t>ghout my year of service.</w:t>
      </w:r>
      <w:r w:rsidR="007D010B">
        <w:tab/>
      </w:r>
    </w:p>
    <w:p w14:paraId="1E0C7216" w14:textId="77777777" w:rsidR="007D010B" w:rsidRDefault="0024050A" w:rsidP="007D010B">
      <w:pPr>
        <w:pStyle w:val="ListParagraph"/>
        <w:numPr>
          <w:ilvl w:val="0"/>
          <w:numId w:val="13"/>
        </w:numPr>
      </w:pPr>
      <w:r w:rsidRPr="00B66C07">
        <w:t xml:space="preserve">Attend all required activities and </w:t>
      </w:r>
      <w:r w:rsidR="00B66C07" w:rsidRPr="00B66C07">
        <w:t>perform</w:t>
      </w:r>
      <w:r w:rsidRPr="00B66C07">
        <w:t xml:space="preserve"> all ass</w:t>
      </w:r>
      <w:r w:rsidR="007D010B">
        <w:t>igned officer duties.</w:t>
      </w:r>
      <w:r w:rsidR="007D010B">
        <w:tab/>
      </w:r>
      <w:r w:rsidR="007D010B">
        <w:tab/>
      </w:r>
      <w:r w:rsidR="007D010B">
        <w:tab/>
      </w:r>
      <w:r w:rsidR="007D010B">
        <w:tab/>
      </w:r>
    </w:p>
    <w:p w14:paraId="5E816ABD" w14:textId="77777777" w:rsidR="007D010B" w:rsidRDefault="0024050A" w:rsidP="007D010B">
      <w:pPr>
        <w:pStyle w:val="ListParagraph"/>
        <w:numPr>
          <w:ilvl w:val="0"/>
          <w:numId w:val="13"/>
        </w:numPr>
      </w:pPr>
      <w:r w:rsidRPr="00B66C07">
        <w:t>Keep local and state advisors informed of all activities.</w:t>
      </w:r>
      <w:r w:rsidRPr="00B66C07">
        <w:tab/>
      </w:r>
      <w:r w:rsidRPr="00B66C07">
        <w:tab/>
      </w:r>
      <w:r w:rsidRPr="00B66C07">
        <w:tab/>
      </w:r>
      <w:r w:rsidRPr="00B66C07">
        <w:tab/>
      </w:r>
      <w:r w:rsidRPr="00B66C07">
        <w:tab/>
      </w:r>
      <w:r w:rsidRPr="00B66C07">
        <w:tab/>
      </w:r>
      <w:r w:rsidRPr="00B66C07">
        <w:tab/>
      </w:r>
    </w:p>
    <w:p w14:paraId="25E8D012" w14:textId="77777777" w:rsidR="007D010B" w:rsidRDefault="0024050A" w:rsidP="007D010B">
      <w:pPr>
        <w:pStyle w:val="ListParagraph"/>
        <w:numPr>
          <w:ilvl w:val="0"/>
          <w:numId w:val="13"/>
        </w:numPr>
      </w:pPr>
      <w:r w:rsidRPr="00B66C07">
        <w:t>E-mail or contact the State Advisor on a weekly basis.</w:t>
      </w:r>
      <w:r w:rsidRPr="00B66C07">
        <w:tab/>
      </w:r>
      <w:r w:rsidRPr="00B66C07">
        <w:tab/>
      </w:r>
      <w:r w:rsidRPr="00B66C07">
        <w:tab/>
      </w:r>
      <w:r w:rsidRPr="00B66C07">
        <w:tab/>
      </w:r>
      <w:r w:rsidRPr="00B66C07">
        <w:tab/>
      </w:r>
      <w:r w:rsidRPr="00B66C07">
        <w:tab/>
      </w:r>
      <w:r w:rsidRPr="00B66C07">
        <w:tab/>
      </w:r>
    </w:p>
    <w:p w14:paraId="6F82FC3B" w14:textId="77777777" w:rsidR="007D010B" w:rsidRDefault="0024050A" w:rsidP="007D010B">
      <w:pPr>
        <w:pStyle w:val="ListParagraph"/>
        <w:numPr>
          <w:ilvl w:val="0"/>
          <w:numId w:val="13"/>
        </w:numPr>
      </w:pPr>
      <w:r w:rsidRPr="00B66C07">
        <w:t>Devote the necessary time and effort to the work</w:t>
      </w:r>
      <w:r w:rsidR="007D010B">
        <w:t xml:space="preserve"> and travel requirements.</w:t>
      </w:r>
      <w:r w:rsidR="007D010B">
        <w:tab/>
      </w:r>
      <w:r w:rsidR="007D010B">
        <w:tab/>
      </w:r>
      <w:r w:rsidR="007D010B">
        <w:tab/>
      </w:r>
      <w:r w:rsidR="007D010B">
        <w:tab/>
      </w:r>
    </w:p>
    <w:p w14:paraId="0F135E65" w14:textId="77777777" w:rsidR="007D010B" w:rsidRDefault="0024050A" w:rsidP="007D010B">
      <w:pPr>
        <w:pStyle w:val="ListParagraph"/>
        <w:numPr>
          <w:ilvl w:val="0"/>
          <w:numId w:val="13"/>
        </w:numPr>
      </w:pPr>
      <w:r w:rsidRPr="00B66C07">
        <w:t xml:space="preserve">Resign my office if absent from any of the required </w:t>
      </w:r>
      <w:r w:rsidR="007D010B">
        <w:t>state officer activities.</w:t>
      </w:r>
      <w:r w:rsidR="007D010B">
        <w:tab/>
      </w:r>
      <w:r w:rsidR="007D010B">
        <w:tab/>
      </w:r>
      <w:r w:rsidR="007D010B">
        <w:tab/>
      </w:r>
      <w:r w:rsidR="007D010B">
        <w:tab/>
      </w:r>
    </w:p>
    <w:p w14:paraId="7518FF03" w14:textId="77777777" w:rsidR="007D010B" w:rsidRDefault="0024050A" w:rsidP="007D010B">
      <w:pPr>
        <w:pStyle w:val="ListParagraph"/>
        <w:numPr>
          <w:ilvl w:val="0"/>
          <w:numId w:val="13"/>
        </w:numPr>
      </w:pPr>
      <w:r w:rsidRPr="00B66C07">
        <w:t>Accept the responsibility of paying for expenses not</w:t>
      </w:r>
      <w:r w:rsidR="007D010B">
        <w:t xml:space="preserve"> covered by Alabama HOSA.</w:t>
      </w:r>
      <w:r w:rsidR="007D010B">
        <w:tab/>
      </w:r>
      <w:r w:rsidR="007D010B">
        <w:tab/>
      </w:r>
      <w:r w:rsidR="007D010B">
        <w:tab/>
      </w:r>
      <w:r w:rsidR="007D010B">
        <w:tab/>
      </w:r>
    </w:p>
    <w:p w14:paraId="5AFC0A61" w14:textId="77777777" w:rsidR="007D010B" w:rsidRDefault="0024050A" w:rsidP="007D010B">
      <w:pPr>
        <w:pStyle w:val="ListParagraph"/>
        <w:numPr>
          <w:ilvl w:val="0"/>
          <w:numId w:val="13"/>
        </w:numPr>
      </w:pPr>
      <w:r w:rsidRPr="00B66C07">
        <w:t xml:space="preserve">Regularly and promptly write appropriate correspondence (letters, thank you notes, </w:t>
      </w:r>
      <w:r w:rsidR="007D010B">
        <w:t>reports, articles, etc.).</w:t>
      </w:r>
    </w:p>
    <w:p w14:paraId="1227017C" w14:textId="77777777" w:rsidR="007D010B" w:rsidRDefault="0024050A" w:rsidP="007D010B">
      <w:pPr>
        <w:pStyle w:val="ListParagraph"/>
        <w:numPr>
          <w:ilvl w:val="0"/>
          <w:numId w:val="13"/>
        </w:numPr>
      </w:pPr>
      <w:r w:rsidRPr="00B66C07">
        <w:t>Travel to and from HOSA ILC wi</w:t>
      </w:r>
      <w:r w:rsidR="007D010B">
        <w:t>th my local HOSA Advisor.</w:t>
      </w:r>
      <w:r w:rsidR="007D010B">
        <w:tab/>
      </w:r>
      <w:r w:rsidR="007D010B">
        <w:tab/>
      </w:r>
      <w:r w:rsidR="007D010B">
        <w:tab/>
      </w:r>
      <w:r w:rsidR="007D010B">
        <w:tab/>
      </w:r>
      <w:r w:rsidR="007D010B">
        <w:tab/>
      </w:r>
      <w:r w:rsidR="007D010B">
        <w:tab/>
      </w:r>
    </w:p>
    <w:p w14:paraId="7D70A824" w14:textId="77777777" w:rsidR="007D010B" w:rsidRDefault="0024050A" w:rsidP="007D010B">
      <w:pPr>
        <w:pStyle w:val="ListParagraph"/>
        <w:numPr>
          <w:ilvl w:val="0"/>
          <w:numId w:val="13"/>
        </w:numPr>
      </w:pPr>
      <w:r w:rsidRPr="00B66C07">
        <w:t>Travel with my local advisor or parent to activities a</w:t>
      </w:r>
      <w:r w:rsidR="007D010B">
        <w:t>ssociated with my office.</w:t>
      </w:r>
      <w:r w:rsidR="007D010B">
        <w:tab/>
      </w:r>
      <w:r w:rsidR="007D010B">
        <w:tab/>
      </w:r>
      <w:r w:rsidR="007D010B">
        <w:tab/>
      </w:r>
      <w:r w:rsidR="007D010B">
        <w:tab/>
      </w:r>
    </w:p>
    <w:p w14:paraId="65EF72D3" w14:textId="77777777" w:rsidR="007D010B" w:rsidRDefault="0024050A" w:rsidP="007D010B">
      <w:pPr>
        <w:pStyle w:val="ListParagraph"/>
        <w:numPr>
          <w:ilvl w:val="0"/>
          <w:numId w:val="13"/>
        </w:numPr>
      </w:pPr>
      <w:r w:rsidRPr="00B66C07">
        <w:t xml:space="preserve">Not drive my personal car, unless given written permission </w:t>
      </w:r>
      <w:r w:rsidR="007D010B">
        <w:t>by my parent.</w:t>
      </w:r>
      <w:r w:rsidR="007D010B">
        <w:tab/>
      </w:r>
      <w:r w:rsidR="007D010B">
        <w:tab/>
      </w:r>
      <w:r w:rsidR="007D010B">
        <w:tab/>
      </w:r>
      <w:r w:rsidR="007D010B">
        <w:tab/>
      </w:r>
    </w:p>
    <w:p w14:paraId="2E14EB56" w14:textId="77777777" w:rsidR="007D010B" w:rsidRDefault="0024050A" w:rsidP="007D010B">
      <w:pPr>
        <w:pStyle w:val="ListParagraph"/>
        <w:numPr>
          <w:ilvl w:val="0"/>
          <w:numId w:val="13"/>
        </w:numPr>
      </w:pPr>
      <w:r w:rsidRPr="00B66C07">
        <w:t>Not allow the opposite gender in my s</w:t>
      </w:r>
      <w:r w:rsidR="007D010B">
        <w:t>leeping room at any time.</w:t>
      </w:r>
      <w:r w:rsidR="007D010B">
        <w:tab/>
      </w:r>
      <w:r w:rsidR="007D010B">
        <w:tab/>
      </w:r>
      <w:r w:rsidR="007D010B">
        <w:tab/>
      </w:r>
      <w:r w:rsidR="007D010B">
        <w:tab/>
      </w:r>
      <w:r w:rsidR="007D010B">
        <w:tab/>
      </w:r>
    </w:p>
    <w:p w14:paraId="7394FE2F" w14:textId="77777777" w:rsidR="007D010B" w:rsidRDefault="0024050A" w:rsidP="007D010B">
      <w:pPr>
        <w:pStyle w:val="ListParagraph"/>
        <w:numPr>
          <w:ilvl w:val="0"/>
          <w:numId w:val="13"/>
        </w:numPr>
      </w:pPr>
      <w:r w:rsidRPr="00B66C07">
        <w:t>Uphold the HOSA image.  Any action detrimental to the Professional Image will not be tolerated and may result in disciplinary action up to and including dismiss</w:t>
      </w:r>
      <w:r w:rsidR="007D010B">
        <w:t>al from the organization.</w:t>
      </w:r>
      <w:r w:rsidR="007D010B">
        <w:tab/>
      </w:r>
      <w:r w:rsidR="007D010B">
        <w:tab/>
      </w:r>
      <w:r w:rsidR="007D010B">
        <w:tab/>
      </w:r>
      <w:r w:rsidR="007D010B">
        <w:tab/>
      </w:r>
      <w:r w:rsidR="007D010B">
        <w:tab/>
      </w:r>
    </w:p>
    <w:p w14:paraId="77BA2389" w14:textId="77777777" w:rsidR="008F7687" w:rsidRPr="008F7687" w:rsidRDefault="0024050A" w:rsidP="007D010B">
      <w:pPr>
        <w:pStyle w:val="ListParagraph"/>
        <w:numPr>
          <w:ilvl w:val="0"/>
          <w:numId w:val="13"/>
        </w:numPr>
      </w:pPr>
      <w:r w:rsidRPr="00B66C07">
        <w:t>Adhere to the State Officer Code of Ethics, including the Professional Image and Dress Code Policy.</w:t>
      </w:r>
      <w:r w:rsidRPr="00B66C07">
        <w:tab/>
      </w:r>
      <w:r w:rsidRPr="007D010B">
        <w:rPr>
          <w:b/>
        </w:rPr>
        <w:tab/>
      </w:r>
    </w:p>
    <w:p w14:paraId="04F33EC4" w14:textId="77777777" w:rsidR="008F7687" w:rsidRDefault="008F7687" w:rsidP="008F7687">
      <w:pPr>
        <w:rPr>
          <w:b/>
        </w:rPr>
      </w:pPr>
    </w:p>
    <w:p w14:paraId="35E836E7" w14:textId="3EEB96B8" w:rsidR="0024050A" w:rsidRPr="00B66C07"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0024050A" w:rsidRPr="008F7687">
        <w:rPr>
          <w:b/>
        </w:rPr>
        <w:tab/>
      </w:r>
      <w:r w:rsidR="0024050A" w:rsidRPr="008F7687">
        <w:rPr>
          <w:b/>
        </w:rPr>
        <w:tab/>
      </w:r>
      <w:r w:rsidR="0024050A" w:rsidRPr="008F7687">
        <w:rPr>
          <w:b/>
        </w:rPr>
        <w:tab/>
      </w:r>
      <w:r w:rsidR="0024050A" w:rsidRPr="008F7687">
        <w:rPr>
          <w:b/>
        </w:rPr>
        <w:tab/>
      </w:r>
      <w:r w:rsidR="0024050A" w:rsidRPr="008F7687">
        <w:rPr>
          <w:b/>
        </w:rPr>
        <w:tab/>
      </w:r>
    </w:p>
    <w:p w14:paraId="288F1010"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13680EFB" w14:textId="77777777" w:rsidR="0024050A" w:rsidRDefault="0024050A" w:rsidP="0024050A">
      <w:pPr>
        <w:rPr>
          <w:b/>
          <w:u w:val="single"/>
        </w:rPr>
      </w:pPr>
      <w:r w:rsidRPr="0024050A">
        <w:rPr>
          <w:b/>
        </w:rPr>
        <w:t>Digital Signature of State Officer Candidate:</w:t>
      </w:r>
      <w:r w:rsidRPr="0024050A">
        <w:rPr>
          <w:b/>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p>
    <w:p w14:paraId="1A136C82" w14:textId="77777777" w:rsidR="007A5B82" w:rsidRPr="00B66C07" w:rsidRDefault="007A5B82" w:rsidP="0024050A">
      <w:pPr>
        <w:rPr>
          <w:b/>
          <w:u w:val="single"/>
        </w:rPr>
      </w:pPr>
      <w:r w:rsidRPr="00B66C07">
        <w:rPr>
          <w:i/>
        </w:rPr>
        <w:t>** Falsification of the digital signature may result in disqualification or removal from office.</w:t>
      </w:r>
    </w:p>
    <w:p w14:paraId="763668F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2066300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B4DB4CC"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08D3B01" w14:textId="20CC4DA8" w:rsidR="00347456" w:rsidRPr="00B66C07" w:rsidRDefault="0024050A" w:rsidP="00470CA1">
      <w:pPr>
        <w:rPr>
          <w:b/>
        </w:rPr>
      </w:pPr>
      <w:r w:rsidRPr="0024050A">
        <w:rPr>
          <w:b/>
        </w:rPr>
        <w:lastRenderedPageBreak/>
        <w:tab/>
      </w:r>
      <w:r w:rsidRPr="0024050A">
        <w:rPr>
          <w:b/>
        </w:rPr>
        <w:tab/>
      </w:r>
      <w:r w:rsidRPr="0024050A">
        <w:rPr>
          <w:b/>
        </w:rPr>
        <w:tab/>
      </w:r>
      <w:r w:rsidR="00347456" w:rsidRPr="0024050A">
        <w:rPr>
          <w:b/>
          <w:sz w:val="28"/>
          <w:szCs w:val="24"/>
        </w:rPr>
        <w:t>HOSA STATE OFFICER CANDIDATE QUALIFICATIONS</w:t>
      </w:r>
    </w:p>
    <w:p w14:paraId="451D47A4" w14:textId="77777777" w:rsidR="00347456" w:rsidRPr="00347456" w:rsidRDefault="00347456" w:rsidP="00347456">
      <w:pPr>
        <w:rPr>
          <w:b/>
        </w:rPr>
      </w:pPr>
      <w:r w:rsidRPr="0024050A">
        <w:rPr>
          <w:b/>
          <w:color w:val="C00000"/>
        </w:rPr>
        <w:t xml:space="preserve">** The two Officer Candidate Qualifications pages will be provided to </w:t>
      </w:r>
      <w:r w:rsidR="0024050A" w:rsidRPr="0024050A">
        <w:rPr>
          <w:b/>
          <w:color w:val="C00000"/>
        </w:rPr>
        <w:t>voting delegates for review.</w:t>
      </w:r>
      <w:r w:rsidR="0024050A" w:rsidRPr="0024050A">
        <w:rPr>
          <w:b/>
          <w:color w:val="C00000"/>
        </w:rPr>
        <w:tab/>
      </w:r>
      <w:r w:rsidR="0024050A" w:rsidRPr="0024050A">
        <w:rPr>
          <w:b/>
          <w:color w:val="C00000"/>
        </w:rPr>
        <w:tab/>
      </w:r>
      <w:r w:rsidR="0024050A" w:rsidRPr="0024050A">
        <w:rPr>
          <w:b/>
          <w:color w:val="C00000"/>
        </w:rPr>
        <w:br/>
      </w:r>
      <w:r w:rsidRPr="0024050A">
        <w:rPr>
          <w:b/>
          <w:color w:val="C00000"/>
        </w:rPr>
        <w:t>*** Do NOT add extra pages to this section of the document.  Answers mus</w:t>
      </w:r>
      <w:r w:rsidR="0024050A" w:rsidRPr="0024050A">
        <w:rPr>
          <w:b/>
          <w:color w:val="C00000"/>
        </w:rPr>
        <w:t>t fit in the provided space.</w:t>
      </w:r>
      <w:r w:rsidR="0024050A" w:rsidRPr="0024050A">
        <w:rPr>
          <w:b/>
          <w:color w:val="C00000"/>
        </w:rPr>
        <w:tab/>
      </w:r>
      <w:r w:rsidRPr="00347456">
        <w:rPr>
          <w:b/>
        </w:rPr>
        <w:tab/>
      </w:r>
      <w:r w:rsidRPr="00347456">
        <w:rPr>
          <w:b/>
        </w:rPr>
        <w:tab/>
      </w:r>
    </w:p>
    <w:p w14:paraId="0F5233DA" w14:textId="0C74BE6A" w:rsidR="00347456" w:rsidRPr="0024050A" w:rsidRDefault="00347456" w:rsidP="00347456">
      <w:pPr>
        <w:rPr>
          <w:b/>
          <w:u w:val="single"/>
        </w:rPr>
      </w:pPr>
      <w:r w:rsidRPr="00347456">
        <w:rPr>
          <w:b/>
        </w:rPr>
        <w:t>Candidate's Name:</w:t>
      </w:r>
      <w:r w:rsidR="00744A2F">
        <w:rPr>
          <w:b/>
        </w:rPr>
        <w:t xml:space="preserve"> </w:t>
      </w:r>
      <w:sdt>
        <w:sdtPr>
          <w:rPr>
            <w:b/>
          </w:rPr>
          <w:id w:val="-959954060"/>
          <w:placeholder>
            <w:docPart w:val="A23DB7D2DC0B480D899AB14CDED06435"/>
          </w:placeholder>
          <w:showingPlcHdr/>
          <w:text/>
        </w:sdtPr>
        <w:sdtEndPr/>
        <w:sdtContent>
          <w:r w:rsidR="00744A2F" w:rsidRPr="00A4316C">
            <w:rPr>
              <w:rStyle w:val="PlaceholderText"/>
            </w:rPr>
            <w:t>Click here to enter text.</w:t>
          </w:r>
        </w:sdtContent>
      </w:sdt>
      <w:r w:rsidR="00744A2F">
        <w:rPr>
          <w:b/>
        </w:rPr>
        <w:t xml:space="preserve">            Chapter</w:t>
      </w:r>
      <w:r w:rsidRPr="00347456">
        <w:rPr>
          <w:b/>
        </w:rPr>
        <w:t xml:space="preserve"> Name:</w:t>
      </w:r>
      <w:r w:rsidR="00744A2F">
        <w:rPr>
          <w:b/>
        </w:rPr>
        <w:t xml:space="preserve">  </w:t>
      </w:r>
      <w:sdt>
        <w:sdtPr>
          <w:rPr>
            <w:b/>
          </w:rPr>
          <w:id w:val="2057506563"/>
          <w:placeholder>
            <w:docPart w:val="E9C72B1B3DE24F489D0633B2EED99343"/>
          </w:placeholder>
          <w:showingPlcHdr/>
        </w:sdtPr>
        <w:sdtEndPr/>
        <w:sdtContent>
          <w:r w:rsidR="00744A2F" w:rsidRPr="00A4316C">
            <w:rPr>
              <w:rStyle w:val="PlaceholderText"/>
            </w:rPr>
            <w:t>Click here to enter text.</w:t>
          </w:r>
        </w:sdtContent>
      </w:sdt>
    </w:p>
    <w:p w14:paraId="5F9BE5E5" w14:textId="7B8E82D4" w:rsidR="00347456" w:rsidRPr="0024050A" w:rsidRDefault="00347456" w:rsidP="00347456">
      <w:pPr>
        <w:rPr>
          <w:b/>
        </w:rPr>
      </w:pPr>
      <w:r w:rsidRPr="00347456">
        <w:rPr>
          <w:b/>
        </w:rPr>
        <w:t>Current Grade Level:</w:t>
      </w:r>
      <w:r w:rsidR="00744A2F">
        <w:rPr>
          <w:b/>
        </w:rPr>
        <w:t xml:space="preserve"> </w:t>
      </w:r>
      <w:sdt>
        <w:sdtPr>
          <w:rPr>
            <w:b/>
          </w:rPr>
          <w:id w:val="60689145"/>
          <w:placeholder>
            <w:docPart w:val="3B2B84AA14A3422B9A2E128AF012AF1D"/>
          </w:placeholder>
          <w:showingPlcHdr/>
        </w:sdtPr>
        <w:sdtEndPr/>
        <w:sdtContent>
          <w:r w:rsidR="00744A2F" w:rsidRPr="00A4316C">
            <w:rPr>
              <w:rStyle w:val="PlaceholderText"/>
            </w:rPr>
            <w:t>Click here to enter text.</w:t>
          </w:r>
        </w:sdtContent>
      </w:sdt>
      <w:r w:rsidR="00744A2F">
        <w:rPr>
          <w:b/>
        </w:rPr>
        <w:tab/>
        <w:t xml:space="preserve">   </w:t>
      </w:r>
      <w:r w:rsidRPr="00347456">
        <w:rPr>
          <w:b/>
        </w:rPr>
        <w:t>Cumulative GPA (4.0 scale):</w:t>
      </w:r>
      <w:r w:rsidR="00744A2F">
        <w:rPr>
          <w:b/>
        </w:rPr>
        <w:t xml:space="preserve">  </w:t>
      </w:r>
      <w:sdt>
        <w:sdtPr>
          <w:rPr>
            <w:b/>
          </w:rPr>
          <w:id w:val="-1736851451"/>
          <w:placeholder>
            <w:docPart w:val="D2F80DE2C62C4808B6BE6115069FF77F"/>
          </w:placeholder>
          <w:showingPlcHdr/>
        </w:sdtPr>
        <w:sdtEndPr/>
        <w:sdtContent>
          <w:r w:rsidR="00744A2F" w:rsidRPr="00A4316C">
            <w:rPr>
              <w:rStyle w:val="PlaceholderText"/>
            </w:rPr>
            <w:t>Click here to enter text.</w:t>
          </w:r>
        </w:sdtContent>
      </w:sdt>
    </w:p>
    <w:p w14:paraId="7ACF68C4" w14:textId="25DF2899" w:rsidR="00347456" w:rsidRPr="0024050A" w:rsidRDefault="00347456" w:rsidP="00347456">
      <w:pPr>
        <w:rPr>
          <w:b/>
          <w:u w:val="single"/>
        </w:rPr>
      </w:pPr>
      <w:r w:rsidRPr="00347456">
        <w:rPr>
          <w:b/>
        </w:rPr>
        <w:t>School Name:</w:t>
      </w:r>
      <w:r w:rsidR="00744A2F">
        <w:rPr>
          <w:b/>
        </w:rPr>
        <w:t xml:space="preserve">  </w:t>
      </w:r>
      <w:sdt>
        <w:sdtPr>
          <w:rPr>
            <w:b/>
          </w:rPr>
          <w:id w:val="-1264909182"/>
          <w:placeholder>
            <w:docPart w:val="7CBC9BFD817D4372AE1A0583DA3A2A0B"/>
          </w:placeholder>
          <w:showingPlcHdr/>
          <w15:color w:val="FF0000"/>
        </w:sdtPr>
        <w:sdtEndPr/>
        <w:sdtContent>
          <w:r w:rsidR="00744A2F" w:rsidRPr="00A4316C">
            <w:rPr>
              <w:rStyle w:val="PlaceholderText"/>
            </w:rPr>
            <w:t>Click here to enter text.</w:t>
          </w:r>
        </w:sdtContent>
      </w:sdt>
      <w:r w:rsidR="0024050A" w:rsidRPr="0024050A">
        <w:rPr>
          <w:b/>
        </w:rPr>
        <w:t xml:space="preserve">        </w:t>
      </w:r>
    </w:p>
    <w:p w14:paraId="01F31A99" w14:textId="3533A5C9" w:rsidR="00347456" w:rsidRPr="00347456" w:rsidRDefault="00347456" w:rsidP="00347456">
      <w:pPr>
        <w:rPr>
          <w:b/>
        </w:rPr>
      </w:pPr>
      <w:r w:rsidRPr="00347456">
        <w:rPr>
          <w:b/>
        </w:rPr>
        <w:t xml:space="preserve">Years in Health Science/ </w:t>
      </w:r>
      <w:r w:rsidR="00744A2F">
        <w:rPr>
          <w:b/>
        </w:rPr>
        <w:t>PLTW Biomed</w:t>
      </w:r>
      <w:r w:rsidR="0024050A">
        <w:rPr>
          <w:b/>
        </w:rPr>
        <w:t>:</w:t>
      </w:r>
      <w:r w:rsidR="00744A2F">
        <w:rPr>
          <w:b/>
        </w:rPr>
        <w:t xml:space="preserve"> </w:t>
      </w:r>
      <w:sdt>
        <w:sdtPr>
          <w:rPr>
            <w:b/>
          </w:rPr>
          <w:id w:val="-649754185"/>
          <w:placeholder>
            <w:docPart w:val="2E9F0EC9A77E40FF867834BB5007A560"/>
          </w:placeholder>
          <w:showingPlcHdr/>
        </w:sdtPr>
        <w:sdtEndPr/>
        <w:sdtContent>
          <w:r w:rsidR="00744A2F" w:rsidRPr="00A4316C">
            <w:rPr>
              <w:rStyle w:val="PlaceholderText"/>
            </w:rPr>
            <w:t>Click here to enter text.</w:t>
          </w:r>
        </w:sdtContent>
      </w:sdt>
      <w:r w:rsidR="0024050A" w:rsidRPr="0024050A">
        <w:rPr>
          <w:b/>
        </w:rPr>
        <w:t xml:space="preserve"> </w:t>
      </w:r>
      <w:r w:rsidR="0024050A" w:rsidRPr="00347456">
        <w:rPr>
          <w:b/>
        </w:rPr>
        <w:t>Years as a HOSA Member:</w:t>
      </w:r>
      <w:r w:rsidR="00744A2F">
        <w:rPr>
          <w:b/>
        </w:rPr>
        <w:t xml:space="preserve"> </w:t>
      </w:r>
      <w:sdt>
        <w:sdtPr>
          <w:rPr>
            <w:b/>
          </w:rPr>
          <w:id w:val="132997186"/>
          <w:placeholder>
            <w:docPart w:val="42EC31E1C6924A1A921F08375151F8B0"/>
          </w:placeholder>
          <w:showingPlcHdr/>
        </w:sdtPr>
        <w:sdtEndPr/>
        <w:sdtContent>
          <w:r w:rsidR="00744A2F" w:rsidRPr="00A4316C">
            <w:rPr>
              <w:rStyle w:val="PlaceholderText"/>
            </w:rPr>
            <w:t>Click here to enter text.</w:t>
          </w:r>
        </w:sdtContent>
      </w:sdt>
    </w:p>
    <w:p w14:paraId="66500891" w14:textId="60A46FD4" w:rsidR="00F0070E" w:rsidRDefault="00347456" w:rsidP="00347456">
      <w:pPr>
        <w:rPr>
          <w:b/>
        </w:rPr>
      </w:pPr>
      <w:r w:rsidRPr="00347456">
        <w:rPr>
          <w:b/>
        </w:rPr>
        <w:t>Number of years your school allows a student to take Health Science/ PLTW Biomed:</w:t>
      </w:r>
      <w:r w:rsidR="00744A2F">
        <w:rPr>
          <w:b/>
        </w:rPr>
        <w:t xml:space="preserve">  </w:t>
      </w:r>
      <w:sdt>
        <w:sdtPr>
          <w:rPr>
            <w:b/>
          </w:rPr>
          <w:id w:val="-306312065"/>
          <w:placeholder>
            <w:docPart w:val="11CFAF583D314F7E8A42585B3D805BFC"/>
          </w:placeholder>
          <w:showingPlcHdr/>
        </w:sdtPr>
        <w:sdtEndPr/>
        <w:sdtContent>
          <w:r w:rsidR="00744A2F" w:rsidRPr="00A4316C">
            <w:rPr>
              <w:rStyle w:val="PlaceholderText"/>
            </w:rPr>
            <w:t>Click here to enter text.</w:t>
          </w:r>
        </w:sdtContent>
      </w:sdt>
    </w:p>
    <w:p w14:paraId="27658A3B" w14:textId="1B27F93A" w:rsidR="00347456" w:rsidRPr="00F0070E" w:rsidRDefault="00744A2F" w:rsidP="00347456">
      <w:pPr>
        <w:rPr>
          <w:b/>
        </w:rPr>
      </w:pPr>
      <w:r>
        <w:rPr>
          <w:b/>
        </w:rPr>
        <w:t xml:space="preserve"> </w:t>
      </w:r>
      <w:r w:rsidR="001C01CF" w:rsidRPr="001C01CF">
        <w:rPr>
          <w:b/>
          <w:u w:val="single"/>
        </w:rPr>
        <w:t>HOSA Projects and Meetings</w:t>
      </w:r>
      <w:r w:rsidR="001C01CF">
        <w:rPr>
          <w:b/>
        </w:rPr>
        <w:t xml:space="preserve"> </w:t>
      </w:r>
      <w:r w:rsidRPr="00185944">
        <w:rPr>
          <w:b/>
          <w:color w:val="C00000"/>
        </w:rPr>
        <w:t>(Answer boxes should NOT be expanded larger than current settings)</w:t>
      </w:r>
      <w:r w:rsidR="00347456" w:rsidRPr="0024050A">
        <w:rPr>
          <w:b/>
        </w:rPr>
        <w:tab/>
      </w:r>
      <w:r w:rsidR="00347456" w:rsidRPr="0024050A">
        <w:rPr>
          <w:b/>
        </w:rPr>
        <w:tab/>
      </w:r>
      <w:r w:rsidR="00347456" w:rsidRPr="0024050A">
        <w:rPr>
          <w:b/>
        </w:rPr>
        <w:tab/>
      </w:r>
    </w:p>
    <w:p w14:paraId="7D74C4F5" w14:textId="3099E6B4" w:rsidR="00F0070E" w:rsidRDefault="00FE00E5" w:rsidP="00347456">
      <w:pPr>
        <w:rPr>
          <w:b/>
        </w:rPr>
      </w:pPr>
      <w:r>
        <w:rPr>
          <w:b/>
          <w:noProof/>
        </w:rPr>
        <mc:AlternateContent>
          <mc:Choice Requires="wps">
            <w:drawing>
              <wp:anchor distT="0" distB="0" distL="114300" distR="114300" simplePos="0" relativeHeight="251667456" behindDoc="0" locked="0" layoutInCell="1" allowOverlap="1" wp14:anchorId="6EB67045" wp14:editId="41D3B981">
                <wp:simplePos x="0" y="0"/>
                <wp:positionH relativeFrom="margin">
                  <wp:align>left</wp:align>
                </wp:positionH>
                <wp:positionV relativeFrom="paragraph">
                  <wp:posOffset>264160</wp:posOffset>
                </wp:positionV>
                <wp:extent cx="6619875" cy="590550"/>
                <wp:effectExtent l="0" t="0" r="28575" b="19050"/>
                <wp:wrapTight wrapText="bothSides">
                  <wp:wrapPolygon edited="0">
                    <wp:start x="0" y="0"/>
                    <wp:lineTo x="0" y="21600"/>
                    <wp:lineTo x="21631" y="21600"/>
                    <wp:lineTo x="216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619875" cy="590550"/>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80239B"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67045" id="Text Box 5" o:spid="_x0000_s1027" type="#_x0000_t202" style="position:absolute;margin-left:0;margin-top:20.8pt;width:521.25pt;height:46.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" filled="f" strokecolor="black [3213]">
                <v:textbox>
                  <w:txbxContent>
                    <w:p w14:paraId="5580239B" w14:textId="77777777" w:rsidR="00F0070E" w:rsidRDefault="00F0070E" w:rsidP="00F0070E"/>
                  </w:txbxContent>
                </v:textbox>
                <w10:wrap type="tight" anchorx="margin"/>
              </v:shape>
            </w:pict>
          </mc:Fallback>
        </mc:AlternateContent>
      </w:r>
      <w:r w:rsidR="00347456" w:rsidRPr="00347456">
        <w:rPr>
          <w:b/>
        </w:rPr>
        <w:t>Local HOSA Offices:  List the offices you have held</w:t>
      </w:r>
      <w:r w:rsidR="00347456" w:rsidRPr="00347456">
        <w:rPr>
          <w:b/>
        </w:rPr>
        <w:tab/>
      </w:r>
    </w:p>
    <w:p w14:paraId="1B9EEA0C" w14:textId="3E56E694" w:rsidR="00FE00E5" w:rsidRDefault="00FE00E5" w:rsidP="00347456">
      <w:pPr>
        <w:rPr>
          <w:b/>
        </w:rPr>
      </w:pPr>
      <w:r w:rsidRPr="00FE00E5">
        <w:rPr>
          <w:b/>
          <w:noProof/>
        </w:rPr>
        <mc:AlternateContent>
          <mc:Choice Requires="wps">
            <w:drawing>
              <wp:anchor distT="45720" distB="45720" distL="114300" distR="114300" simplePos="0" relativeHeight="251686912" behindDoc="0" locked="0" layoutInCell="1" allowOverlap="1" wp14:anchorId="4648DD98" wp14:editId="1A377C32">
                <wp:simplePos x="0" y="0"/>
                <wp:positionH relativeFrom="margin">
                  <wp:align>left</wp:align>
                </wp:positionH>
                <wp:positionV relativeFrom="paragraph">
                  <wp:posOffset>921385</wp:posOffset>
                </wp:positionV>
                <wp:extent cx="6477000" cy="1066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066800"/>
                        </a:xfrm>
                        <a:prstGeom prst="rect">
                          <a:avLst/>
                        </a:prstGeom>
                        <a:solidFill>
                          <a:srgbClr val="FFFFFF"/>
                        </a:solidFill>
                        <a:ln w="9525">
                          <a:solidFill>
                            <a:srgbClr val="000000"/>
                          </a:solidFill>
                          <a:miter lim="800000"/>
                          <a:headEnd/>
                          <a:tailEnd/>
                        </a:ln>
                      </wps:spPr>
                      <wps:txbx>
                        <w:txbxContent>
                          <w:p w14:paraId="3A85911F" w14:textId="7515EDEB"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8DD98" id="Text Box 2" o:spid="_x0000_s1028" type="#_x0000_t202" style="position:absolute;margin-left:0;margin-top:72.55pt;width:510pt;height:84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">
                <v:textbox>
                  <w:txbxContent>
                    <w:p w14:paraId="3A85911F" w14:textId="7515EDEB" w:rsidR="00FE00E5" w:rsidRDefault="00FE00E5"/>
                  </w:txbxContent>
                </v:textbox>
                <w10:wrap type="square" anchorx="margin"/>
              </v:shape>
            </w:pict>
          </mc:Fallback>
        </mc:AlternateContent>
      </w:r>
      <w:r w:rsidR="00347456" w:rsidRPr="00347456">
        <w:rPr>
          <w:b/>
        </w:rPr>
        <w:t xml:space="preserve">HOSA Activities and Projects:  List the activity and date(s) </w:t>
      </w:r>
    </w:p>
    <w:p w14:paraId="03B4EECF" w14:textId="69693F60" w:rsidR="00347456" w:rsidRPr="00347456" w:rsidRDefault="00347456" w:rsidP="00347456">
      <w:pPr>
        <w:rPr>
          <w:b/>
        </w:rPr>
      </w:pP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15E038D0" w14:textId="38BC4017" w:rsidR="00FE00E5" w:rsidRDefault="0084113D" w:rsidP="00347456">
      <w:pPr>
        <w:rPr>
          <w:b/>
        </w:rPr>
      </w:pPr>
      <w:r>
        <w:rPr>
          <w:b/>
          <w:noProof/>
        </w:rPr>
        <mc:AlternateContent>
          <mc:Choice Requires="wps">
            <w:drawing>
              <wp:anchor distT="0" distB="0" distL="114300" distR="114300" simplePos="0" relativeHeight="251671552" behindDoc="0" locked="0" layoutInCell="1" allowOverlap="1" wp14:anchorId="4E91158D" wp14:editId="118EE706">
                <wp:simplePos x="0" y="0"/>
                <wp:positionH relativeFrom="margin">
                  <wp:align>left</wp:align>
                </wp:positionH>
                <wp:positionV relativeFrom="paragraph">
                  <wp:posOffset>278765</wp:posOffset>
                </wp:positionV>
                <wp:extent cx="6629400" cy="600075"/>
                <wp:effectExtent l="0" t="0" r="19050" b="28575"/>
                <wp:wrapTight wrapText="bothSides">
                  <wp:wrapPolygon edited="0">
                    <wp:start x="0" y="0"/>
                    <wp:lineTo x="0" y="21943"/>
                    <wp:lineTo x="21600" y="21943"/>
                    <wp:lineTo x="21600"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6629400" cy="600075"/>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E53D99D" w14:textId="18835D52" w:rsidR="00F0070E" w:rsidRDefault="0084113D" w:rsidP="00F0070E">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1158D" id="Text Box 7" o:spid="_x0000_s1029" type="#_x0000_t202" style="position:absolute;margin-left:0;margin-top:21.95pt;width:522pt;height:47.2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" filled="f" strokecolor="black [3213]">
                <v:textbox>
                  <w:txbxContent>
                    <w:p w14:paraId="0E53D99D" w14:textId="18835D52" w:rsidR="00F0070E" w:rsidRDefault="0084113D" w:rsidP="00F0070E">
                      <w:r>
                        <w:t xml:space="preserve">   </w:t>
                      </w:r>
                    </w:p>
                  </w:txbxContent>
                </v:textbox>
                <w10:wrap type="tight" anchorx="margin"/>
              </v:shape>
            </w:pict>
          </mc:Fallback>
        </mc:AlternateContent>
      </w:r>
      <w:r w:rsidR="00347456" w:rsidRPr="00347456">
        <w:rPr>
          <w:b/>
        </w:rPr>
        <w:t>HOSA State Leadership Conference:  List the years you attended</w:t>
      </w:r>
    </w:p>
    <w:p w14:paraId="273A999D" w14:textId="3BB32C0A" w:rsidR="00FE00E5" w:rsidRDefault="00FE00E5" w:rsidP="00347456">
      <w:pPr>
        <w:rPr>
          <w:b/>
        </w:rPr>
      </w:pPr>
    </w:p>
    <w:p w14:paraId="0349151D" w14:textId="28F392B7" w:rsidR="00347456" w:rsidRPr="00347456" w:rsidRDefault="001C45EB" w:rsidP="00347456">
      <w:pPr>
        <w:rPr>
          <w:b/>
        </w:rPr>
      </w:pPr>
      <w:r w:rsidRPr="00FE00E5">
        <w:rPr>
          <w:b/>
          <w:noProof/>
        </w:rPr>
        <mc:AlternateContent>
          <mc:Choice Requires="wps">
            <w:drawing>
              <wp:anchor distT="45720" distB="45720" distL="114300" distR="114300" simplePos="0" relativeHeight="251684864" behindDoc="0" locked="0" layoutInCell="1" allowOverlap="1" wp14:anchorId="3E3952B4" wp14:editId="23504096">
                <wp:simplePos x="0" y="0"/>
                <wp:positionH relativeFrom="margin">
                  <wp:align>left</wp:align>
                </wp:positionH>
                <wp:positionV relativeFrom="paragraph">
                  <wp:posOffset>222885</wp:posOffset>
                </wp:positionV>
                <wp:extent cx="6591300" cy="7143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714375"/>
                        </a:xfrm>
                        <a:prstGeom prst="rect">
                          <a:avLst/>
                        </a:prstGeom>
                        <a:solidFill>
                          <a:srgbClr val="FFFFFF"/>
                        </a:solidFill>
                        <a:ln w="9525">
                          <a:solidFill>
                            <a:srgbClr val="000000"/>
                          </a:solidFill>
                          <a:miter lim="800000"/>
                          <a:headEnd/>
                          <a:tailEnd/>
                        </a:ln>
                      </wps:spPr>
                      <wps:txbx>
                        <w:txbxContent>
                          <w:p w14:paraId="55F0328B" w14:textId="0B41FAAC"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952B4" id="_x0000_s1030" type="#_x0000_t202" style="position:absolute;margin-left:0;margin-top:17.55pt;width:519pt;height:56.25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">
                <v:textbox>
                  <w:txbxContent>
                    <w:p w14:paraId="55F0328B" w14:textId="0B41FAAC" w:rsidR="00FE00E5" w:rsidRDefault="00FE00E5"/>
                  </w:txbxContent>
                </v:textbox>
                <w10:wrap type="square" anchorx="margin"/>
              </v:shape>
            </w:pict>
          </mc:Fallback>
        </mc:AlternateContent>
      </w:r>
      <w:r w:rsidR="00347456" w:rsidRPr="00347456">
        <w:rPr>
          <w:b/>
        </w:rPr>
        <w:t xml:space="preserve">HOSA </w:t>
      </w:r>
      <w:r w:rsidR="0013517D">
        <w:rPr>
          <w:b/>
        </w:rPr>
        <w:t>Intern</w:t>
      </w:r>
      <w:r w:rsidR="00347456" w:rsidRPr="00347456">
        <w:rPr>
          <w:b/>
        </w:rPr>
        <w:t>ational Leadership Conferenc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25BBAF43" w14:textId="77777777" w:rsidR="00347456" w:rsidRPr="00347456" w:rsidRDefault="00F0070E" w:rsidP="00347456">
      <w:pPr>
        <w:rPr>
          <w:b/>
        </w:rPr>
      </w:pPr>
      <w:r>
        <w:rPr>
          <w:b/>
          <w:noProof/>
        </w:rPr>
        <mc:AlternateContent>
          <mc:Choice Requires="wps">
            <w:drawing>
              <wp:anchor distT="0" distB="0" distL="114300" distR="114300" simplePos="0" relativeHeight="251675648" behindDoc="0" locked="0" layoutInCell="1" allowOverlap="1" wp14:anchorId="1D325583" wp14:editId="2F074354">
                <wp:simplePos x="0" y="0"/>
                <wp:positionH relativeFrom="column">
                  <wp:posOffset>0</wp:posOffset>
                </wp:positionH>
                <wp:positionV relativeFrom="paragraph">
                  <wp:posOffset>266700</wp:posOffset>
                </wp:positionV>
                <wp:extent cx="6629400" cy="914400"/>
                <wp:effectExtent l="0" t="0" r="25400" b="25400"/>
                <wp:wrapTight wrapText="bothSides">
                  <wp:wrapPolygon edited="0">
                    <wp:start x="0" y="0"/>
                    <wp:lineTo x="0" y="21600"/>
                    <wp:lineTo x="21600" y="21600"/>
                    <wp:lineTo x="2160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6629400" cy="914400"/>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82337E"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325583" id="Text Box 9" o:spid="_x0000_s1031" type="#_x0000_t202" style="position:absolute;margin-left:0;margin-top:21pt;width:522pt;height:1in;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" filled="f" strokecolor="black [3213]">
                <v:textbox>
                  <w:txbxContent>
                    <w:p w14:paraId="7982337E" w14:textId="77777777" w:rsidR="00F0070E" w:rsidRDefault="00F0070E" w:rsidP="00F0070E"/>
                  </w:txbxContent>
                </v:textbox>
                <w10:wrap type="tight"/>
              </v:shape>
            </w:pict>
          </mc:Fallback>
        </mc:AlternateContent>
      </w:r>
      <w:r w:rsidR="00347456" w:rsidRPr="00347456">
        <w:rPr>
          <w:b/>
        </w:rPr>
        <w:t>HOSA Competitive Events:  List the even</w:t>
      </w:r>
      <w:r>
        <w:rPr>
          <w:b/>
        </w:rPr>
        <w:t>t(s) entered and the year</w:t>
      </w:r>
      <w:r>
        <w:rPr>
          <w:b/>
        </w:rPr>
        <w:tab/>
      </w:r>
      <w:r>
        <w:rPr>
          <w:b/>
        </w:rPr>
        <w:tab/>
      </w:r>
      <w:r>
        <w:rPr>
          <w:b/>
        </w:rPr>
        <w:tab/>
      </w:r>
      <w:r>
        <w:rPr>
          <w:b/>
        </w:rPr>
        <w:tab/>
      </w:r>
      <w:r>
        <w:rPr>
          <w:b/>
        </w:rPr>
        <w:tab/>
      </w:r>
      <w:r w:rsidR="00347456" w:rsidRPr="00347456">
        <w:rPr>
          <w:b/>
        </w:rPr>
        <w:tab/>
      </w:r>
      <w:r w:rsidR="00347456" w:rsidRPr="00347456">
        <w:rPr>
          <w:b/>
        </w:rPr>
        <w:tab/>
      </w:r>
      <w:r w:rsidR="00347456" w:rsidRPr="00347456">
        <w:rPr>
          <w:b/>
        </w:rPr>
        <w:tab/>
      </w:r>
    </w:p>
    <w:p w14:paraId="2C3F59E3" w14:textId="01466443" w:rsidR="00347456" w:rsidRPr="00347456" w:rsidRDefault="00F0070E" w:rsidP="00347456">
      <w:pPr>
        <w:rPr>
          <w:b/>
        </w:rPr>
      </w:pPr>
      <w:r>
        <w:rPr>
          <w:b/>
          <w:noProof/>
        </w:rPr>
        <w:lastRenderedPageBreak/>
        <mc:AlternateContent>
          <mc:Choice Requires="wps">
            <w:drawing>
              <wp:anchor distT="0" distB="0" distL="114300" distR="114300" simplePos="0" relativeHeight="251677696" behindDoc="0" locked="0" layoutInCell="1" allowOverlap="1" wp14:anchorId="44AEC4F5" wp14:editId="665BD32F">
                <wp:simplePos x="0" y="0"/>
                <wp:positionH relativeFrom="margin">
                  <wp:align>left</wp:align>
                </wp:positionH>
                <wp:positionV relativeFrom="paragraph">
                  <wp:posOffset>200025</wp:posOffset>
                </wp:positionV>
                <wp:extent cx="6629400" cy="400050"/>
                <wp:effectExtent l="0" t="0" r="19050" b="19050"/>
                <wp:wrapTight wrapText="bothSides">
                  <wp:wrapPolygon edited="0">
                    <wp:start x="0" y="0"/>
                    <wp:lineTo x="0" y="21600"/>
                    <wp:lineTo x="21600" y="21600"/>
                    <wp:lineTo x="216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6629400" cy="400050"/>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430BA9A"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AEC4F5" id="Text Box 10" o:spid="_x0000_s1032" type="#_x0000_t202" style="position:absolute;margin-left:0;margin-top:15.75pt;width:522pt;height:31.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" filled="f" strokecolor="black [3213]">
                <v:textbox>
                  <w:txbxContent>
                    <w:p w14:paraId="4430BA9A" w14:textId="77777777" w:rsidR="00F0070E" w:rsidRDefault="00F0070E" w:rsidP="00F0070E"/>
                  </w:txbxContent>
                </v:textbox>
                <w10:wrap type="tight" anchorx="margin"/>
              </v:shape>
            </w:pict>
          </mc:Fallback>
        </mc:AlternateContent>
      </w:r>
      <w:r w:rsidR="00347456" w:rsidRPr="00347456">
        <w:rPr>
          <w:b/>
        </w:rPr>
        <w:t xml:space="preserve">Joint Leadership Development Conference: </w:t>
      </w:r>
      <w:r>
        <w:rPr>
          <w:b/>
        </w:rPr>
        <w:t xml:space="preserv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0013E62C" w14:textId="7804336B" w:rsidR="00FE00E5" w:rsidRDefault="001C01CF" w:rsidP="00347456">
      <w:pPr>
        <w:rPr>
          <w:b/>
        </w:rPr>
      </w:pPr>
      <w:r w:rsidRPr="00FE00E5">
        <w:rPr>
          <w:b/>
          <w:noProof/>
        </w:rPr>
        <mc:AlternateContent>
          <mc:Choice Requires="wps">
            <w:drawing>
              <wp:anchor distT="45720" distB="45720" distL="114300" distR="114300" simplePos="0" relativeHeight="251688960" behindDoc="0" locked="0" layoutInCell="1" allowOverlap="1" wp14:anchorId="66A69DC4" wp14:editId="34B2A29A">
                <wp:simplePos x="0" y="0"/>
                <wp:positionH relativeFrom="margin">
                  <wp:align>left</wp:align>
                </wp:positionH>
                <wp:positionV relativeFrom="paragraph">
                  <wp:posOffset>247650</wp:posOffset>
                </wp:positionV>
                <wp:extent cx="6610350" cy="120967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209675"/>
                        </a:xfrm>
                        <a:prstGeom prst="rect">
                          <a:avLst/>
                        </a:prstGeom>
                        <a:solidFill>
                          <a:srgbClr val="FFFFFF"/>
                        </a:solidFill>
                        <a:ln w="9525">
                          <a:solidFill>
                            <a:srgbClr val="000000"/>
                          </a:solidFill>
                          <a:miter lim="800000"/>
                          <a:headEnd/>
                          <a:tailEnd/>
                        </a:ln>
                      </wps:spPr>
                      <wps:txbx>
                        <w:txbxContent>
                          <w:p w14:paraId="1671D185" w14:textId="0A5F699F"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69DC4" id="_x0000_s1033" type="#_x0000_t202" style="position:absolute;margin-left:0;margin-top:19.5pt;width:520.5pt;height:95.25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OQoJwIAAE0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">
                <v:textbox>
                  <w:txbxContent>
                    <w:p w14:paraId="1671D185" w14:textId="0A5F699F" w:rsidR="00FE00E5" w:rsidRDefault="00FE00E5"/>
                  </w:txbxContent>
                </v:textbox>
                <w10:wrap type="square" anchorx="margin"/>
              </v:shape>
            </w:pict>
          </mc:Fallback>
        </mc:AlternateContent>
      </w:r>
      <w:r w:rsidR="00347456" w:rsidRPr="00347456">
        <w:rPr>
          <w:b/>
        </w:rPr>
        <w:t>School Leadership Experiences and Honors:  List by Academic School Year (i.e. 20</w:t>
      </w:r>
      <w:r w:rsidR="007756C7">
        <w:rPr>
          <w:b/>
        </w:rPr>
        <w:t>19</w:t>
      </w:r>
      <w:r w:rsidR="00347456" w:rsidRPr="00347456">
        <w:rPr>
          <w:b/>
        </w:rPr>
        <w:t>-20</w:t>
      </w:r>
      <w:r w:rsidR="007756C7">
        <w:rPr>
          <w:b/>
        </w:rPr>
        <w:t>20</w:t>
      </w:r>
      <w:r w:rsidR="00347456" w:rsidRPr="00347456">
        <w:rPr>
          <w:b/>
        </w:rPr>
        <w:t>)</w:t>
      </w:r>
    </w:p>
    <w:p w14:paraId="2E0F676C" w14:textId="0963BA67" w:rsidR="00FE00E5" w:rsidRDefault="00347456" w:rsidP="00347456">
      <w:pPr>
        <w:rPr>
          <w:b/>
        </w:rPr>
      </w:pPr>
      <w:r w:rsidRPr="00347456">
        <w:rPr>
          <w:b/>
        </w:rPr>
        <w:tab/>
      </w:r>
      <w:r w:rsidRPr="00347456">
        <w:rPr>
          <w:b/>
        </w:rPr>
        <w:tab/>
      </w:r>
      <w:r w:rsidRPr="00347456">
        <w:rPr>
          <w:b/>
        </w:rPr>
        <w:tab/>
      </w:r>
      <w:r w:rsidRPr="00347456">
        <w:rPr>
          <w:b/>
        </w:rPr>
        <w:tab/>
      </w:r>
    </w:p>
    <w:p w14:paraId="55DED30A" w14:textId="54CCA5F5" w:rsidR="00347456" w:rsidRPr="00347456" w:rsidRDefault="00F0070E" w:rsidP="00347456">
      <w:pPr>
        <w:rPr>
          <w:b/>
        </w:rPr>
      </w:pPr>
      <w:r>
        <w:rPr>
          <w:b/>
          <w:noProof/>
        </w:rPr>
        <mc:AlternateContent>
          <mc:Choice Requires="wps">
            <w:drawing>
              <wp:anchor distT="0" distB="0" distL="114300" distR="114300" simplePos="0" relativeHeight="251661312" behindDoc="0" locked="0" layoutInCell="1" allowOverlap="1" wp14:anchorId="5202A10E" wp14:editId="4B22856F">
                <wp:simplePos x="0" y="0"/>
                <wp:positionH relativeFrom="margin">
                  <wp:align>left</wp:align>
                </wp:positionH>
                <wp:positionV relativeFrom="paragraph">
                  <wp:posOffset>230505</wp:posOffset>
                </wp:positionV>
                <wp:extent cx="6629400" cy="1419225"/>
                <wp:effectExtent l="0" t="0" r="19050" b="28575"/>
                <wp:wrapTight wrapText="bothSides">
                  <wp:wrapPolygon edited="0">
                    <wp:start x="0" y="0"/>
                    <wp:lineTo x="0" y="21745"/>
                    <wp:lineTo x="21600" y="21745"/>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629400" cy="1419225"/>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E44DDCA" w14:textId="45C87C8E" w:rsidR="006F3AC3" w:rsidRDefault="006F3AC3"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A10E" id="_x0000_s1034" type="#_x0000_t202" style="position:absolute;margin-left:0;margin-top:18.15pt;width:522pt;height:111.7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" filled="f" strokecolor="black [3213]">
                <v:textbox>
                  <w:txbxContent>
                    <w:p w14:paraId="6E44DDCA" w14:textId="45C87C8E" w:rsidR="006F3AC3" w:rsidRDefault="006F3AC3" w:rsidP="00F0070E"/>
                  </w:txbxContent>
                </v:textbox>
                <w10:wrap type="tight" anchorx="margin"/>
              </v:shape>
            </w:pict>
          </mc:Fallback>
        </mc:AlternateContent>
      </w:r>
      <w:r w:rsidR="00347456" w:rsidRPr="00347456">
        <w:rPr>
          <w:b/>
        </w:rPr>
        <w:t xml:space="preserve">Community Leadership Experiences and Honors:  List by Academic </w:t>
      </w:r>
      <w:r>
        <w:rPr>
          <w:b/>
        </w:rPr>
        <w:t>School Year (i.e. 20</w:t>
      </w:r>
      <w:r w:rsidR="007756C7">
        <w:rPr>
          <w:b/>
        </w:rPr>
        <w:t>19</w:t>
      </w:r>
      <w:r>
        <w:rPr>
          <w:b/>
        </w:rPr>
        <w:t>-20</w:t>
      </w:r>
      <w:r w:rsidR="007756C7">
        <w:rPr>
          <w:b/>
        </w:rPr>
        <w:t>20</w:t>
      </w:r>
      <w:r>
        <w:rPr>
          <w:b/>
        </w:rPr>
        <w:t>)</w:t>
      </w:r>
      <w:r>
        <w:rPr>
          <w:b/>
        </w:rPr>
        <w:tab/>
      </w:r>
      <w:r w:rsidR="00347456" w:rsidRPr="00347456">
        <w:rPr>
          <w:b/>
        </w:rPr>
        <w:tab/>
      </w:r>
      <w:r w:rsidR="00347456" w:rsidRPr="00347456">
        <w:rPr>
          <w:b/>
        </w:rPr>
        <w:tab/>
      </w:r>
      <w:r w:rsidR="00347456" w:rsidRPr="00347456">
        <w:rPr>
          <w:b/>
        </w:rPr>
        <w:tab/>
      </w:r>
      <w:r w:rsidR="00347456" w:rsidRPr="00347456">
        <w:rPr>
          <w:b/>
        </w:rPr>
        <w:tab/>
      </w:r>
    </w:p>
    <w:p w14:paraId="6052FCA6" w14:textId="6BF363AC" w:rsidR="00347456" w:rsidRPr="00347456" w:rsidRDefault="001C01CF" w:rsidP="00347456">
      <w:pPr>
        <w:rPr>
          <w:b/>
        </w:rPr>
      </w:pPr>
      <w:r>
        <w:rPr>
          <w:b/>
          <w:noProof/>
        </w:rPr>
        <mc:AlternateContent>
          <mc:Choice Requires="wps">
            <w:drawing>
              <wp:anchor distT="0" distB="0" distL="114300" distR="114300" simplePos="0" relativeHeight="251659264" behindDoc="0" locked="0" layoutInCell="1" allowOverlap="1" wp14:anchorId="19D9BB65" wp14:editId="0541A3C2">
                <wp:simplePos x="0" y="0"/>
                <wp:positionH relativeFrom="margin">
                  <wp:align>left</wp:align>
                </wp:positionH>
                <wp:positionV relativeFrom="paragraph">
                  <wp:posOffset>234950</wp:posOffset>
                </wp:positionV>
                <wp:extent cx="6629400" cy="1323975"/>
                <wp:effectExtent l="0" t="0" r="19050" b="28575"/>
                <wp:wrapTight wrapText="bothSides">
                  <wp:wrapPolygon edited="0">
                    <wp:start x="0" y="0"/>
                    <wp:lineTo x="0" y="21755"/>
                    <wp:lineTo x="21600" y="21755"/>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6629400" cy="1323975"/>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64F39EC" w14:textId="77777777" w:rsidR="00F0070E" w:rsidRDefault="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D9BB65" id="Text Box 1" o:spid="_x0000_s1035" type="#_x0000_t202" style="position:absolute;margin-left:0;margin-top:18.5pt;width:522pt;height:104.2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" filled="f" strokecolor="black [3213]">
                <v:textbox>
                  <w:txbxContent>
                    <w:p w14:paraId="264F39EC" w14:textId="77777777" w:rsidR="00F0070E" w:rsidRDefault="00F0070E"/>
                  </w:txbxContent>
                </v:textbox>
                <w10:wrap type="tight" anchorx="margin"/>
              </v:shape>
            </w:pict>
          </mc:Fallback>
        </mc:AlternateContent>
      </w:r>
      <w:r w:rsidR="00347456" w:rsidRPr="00347456">
        <w:rPr>
          <w:b/>
        </w:rPr>
        <w:t>Why do you want to b</w:t>
      </w:r>
      <w:r w:rsidR="00F0070E">
        <w:rPr>
          <w:b/>
        </w:rPr>
        <w:t xml:space="preserve">e a HOSA State Officer? </w:t>
      </w:r>
      <w:r w:rsidR="00F0070E">
        <w:rPr>
          <w:b/>
        </w:rPr>
        <w:tab/>
      </w:r>
      <w:r w:rsidR="00F0070E">
        <w:rPr>
          <w:b/>
        </w:rPr>
        <w:tab/>
      </w:r>
      <w:r w:rsidR="00F0070E">
        <w:rPr>
          <w:b/>
        </w:rPr>
        <w:tab/>
      </w:r>
      <w:r w:rsidR="00F0070E">
        <w:rPr>
          <w:b/>
        </w:rPr>
        <w:tab/>
      </w:r>
      <w:r w:rsidR="00F0070E">
        <w:rPr>
          <w:b/>
        </w:rPr>
        <w:tab/>
      </w:r>
      <w:r w:rsidR="00347456" w:rsidRPr="00347456">
        <w:rPr>
          <w:b/>
        </w:rPr>
        <w:tab/>
      </w:r>
      <w:r w:rsidR="00347456" w:rsidRPr="00347456">
        <w:rPr>
          <w:b/>
        </w:rPr>
        <w:tab/>
      </w:r>
      <w:r w:rsidR="00347456" w:rsidRPr="00347456">
        <w:rPr>
          <w:b/>
        </w:rPr>
        <w:tab/>
      </w:r>
      <w:r w:rsidR="00347456" w:rsidRPr="00347456">
        <w:rPr>
          <w:b/>
        </w:rPr>
        <w:tab/>
      </w:r>
    </w:p>
    <w:p w14:paraId="75F4E0B4" w14:textId="7343A5EE" w:rsidR="00470CA1" w:rsidRDefault="001C01CF" w:rsidP="000263B6">
      <w:pPr>
        <w:rPr>
          <w:b/>
        </w:rPr>
      </w:pPr>
      <w:r w:rsidRPr="00FE00E5">
        <w:rPr>
          <w:b/>
          <w:noProof/>
        </w:rPr>
        <mc:AlternateContent>
          <mc:Choice Requires="wps">
            <w:drawing>
              <wp:anchor distT="45720" distB="45720" distL="114300" distR="114300" simplePos="0" relativeHeight="251691008" behindDoc="0" locked="0" layoutInCell="1" allowOverlap="1" wp14:anchorId="3BC7B279" wp14:editId="28B976F9">
                <wp:simplePos x="0" y="0"/>
                <wp:positionH relativeFrom="margin">
                  <wp:align>left</wp:align>
                </wp:positionH>
                <wp:positionV relativeFrom="paragraph">
                  <wp:posOffset>1645285</wp:posOffset>
                </wp:positionV>
                <wp:extent cx="6677025" cy="10382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1038225"/>
                        </a:xfrm>
                        <a:prstGeom prst="rect">
                          <a:avLst/>
                        </a:prstGeom>
                        <a:solidFill>
                          <a:srgbClr val="FFFFFF"/>
                        </a:solidFill>
                        <a:ln w="9525">
                          <a:solidFill>
                            <a:srgbClr val="000000"/>
                          </a:solidFill>
                          <a:miter lim="800000"/>
                          <a:headEnd/>
                          <a:tailEnd/>
                        </a:ln>
                      </wps:spPr>
                      <wps:txbx>
                        <w:txbxContent>
                          <w:p w14:paraId="6EE88433" w14:textId="1ADA6F1D"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7B279" id="_x0000_s1036" type="#_x0000_t202" style="position:absolute;margin-left:0;margin-top:129.55pt;width:525.75pt;height:81.7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">
                <v:textbox>
                  <w:txbxContent>
                    <w:p w14:paraId="6EE88433" w14:textId="1ADA6F1D" w:rsidR="00FE00E5" w:rsidRDefault="00FE00E5"/>
                  </w:txbxContent>
                </v:textbox>
                <w10:wrap type="square" anchorx="margin"/>
              </v:shape>
            </w:pict>
          </mc:Fallback>
        </mc:AlternateContent>
      </w:r>
      <w:r w:rsidR="00347456" w:rsidRPr="00347456">
        <w:rPr>
          <w:b/>
        </w:rPr>
        <w:t>How will you promote member</w:t>
      </w:r>
      <w:r w:rsidR="00470CA1">
        <w:rPr>
          <w:b/>
        </w:rPr>
        <w:t>ship as a state officer?</w:t>
      </w:r>
      <w:r w:rsidR="00470CA1">
        <w:rPr>
          <w:b/>
        </w:rPr>
        <w:tab/>
      </w:r>
      <w:r w:rsidR="00470CA1">
        <w:rPr>
          <w:b/>
        </w:rPr>
        <w:tab/>
      </w:r>
      <w:r w:rsidR="00470CA1">
        <w:rPr>
          <w:b/>
        </w:rPr>
        <w:tab/>
      </w:r>
      <w:r w:rsidR="00470CA1">
        <w:rPr>
          <w:b/>
        </w:rPr>
        <w:tab/>
      </w:r>
      <w:r w:rsidR="00470CA1">
        <w:rPr>
          <w:b/>
        </w:rPr>
        <w:tab/>
      </w:r>
      <w:r w:rsidR="00470CA1">
        <w:rPr>
          <w:b/>
        </w:rPr>
        <w:tab/>
      </w:r>
    </w:p>
    <w:p w14:paraId="27A4F32A" w14:textId="0994E50D" w:rsidR="00A42EEB" w:rsidRPr="00FE00E5" w:rsidRDefault="0084113D" w:rsidP="00FE00E5">
      <w:pPr>
        <w:rPr>
          <w:b/>
        </w:rPr>
      </w:pPr>
      <w:r>
        <w:rPr>
          <w:b/>
          <w:noProof/>
        </w:rPr>
        <mc:AlternateContent>
          <mc:Choice Requires="wps">
            <w:drawing>
              <wp:anchor distT="0" distB="0" distL="114300" distR="114300" simplePos="0" relativeHeight="251679744" behindDoc="0" locked="0" layoutInCell="1" allowOverlap="1" wp14:anchorId="28977608" wp14:editId="06540F86">
                <wp:simplePos x="0" y="0"/>
                <wp:positionH relativeFrom="margin">
                  <wp:align>left</wp:align>
                </wp:positionH>
                <wp:positionV relativeFrom="paragraph">
                  <wp:posOffset>1401445</wp:posOffset>
                </wp:positionV>
                <wp:extent cx="6629400" cy="1095375"/>
                <wp:effectExtent l="0" t="0" r="19050" b="28575"/>
                <wp:wrapTight wrapText="bothSides">
                  <wp:wrapPolygon edited="0">
                    <wp:start x="0" y="0"/>
                    <wp:lineTo x="0" y="21788"/>
                    <wp:lineTo x="21600" y="21788"/>
                    <wp:lineTo x="216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629400" cy="1095375"/>
                        </a:xfrm>
                        <a:prstGeom prst="rect">
                          <a:avLst/>
                        </a:prstGeom>
                        <a:noFill/>
                        <a:ln>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3CF4CA7"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77608" id="Text Box 11" o:spid="_x0000_s1037" type="#_x0000_t202" style="position:absolute;margin-left:0;margin-top:110.35pt;width:522pt;height:86.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" filled="f" strokecolor="black [3213]">
                <v:textbox>
                  <w:txbxContent>
                    <w:p w14:paraId="13CF4CA7" w14:textId="77777777" w:rsidR="00F0070E" w:rsidRDefault="00F0070E" w:rsidP="00F0070E"/>
                  </w:txbxContent>
                </v:textbox>
                <w10:wrap type="tight" anchorx="margin"/>
              </v:shape>
            </w:pict>
          </mc:Fallback>
        </mc:AlternateContent>
      </w:r>
      <w:r w:rsidR="00347456" w:rsidRPr="00347456">
        <w:rPr>
          <w:b/>
        </w:rPr>
        <w:t>Describe the qualities you believe a good leader should possess and explain why you feel this way</w:t>
      </w:r>
      <w:r w:rsidR="00884AF3">
        <w:rPr>
          <w:b/>
        </w:rPr>
        <w:t>:</w:t>
      </w:r>
    </w:p>
    <w:p w14:paraId="6AB35A39" w14:textId="01CD27E3" w:rsidR="00884F0D" w:rsidRPr="00470CA1" w:rsidRDefault="00884F0D" w:rsidP="0084113D">
      <w:pPr>
        <w:ind w:firstLine="720"/>
        <w:jc w:val="center"/>
        <w:rPr>
          <w:b/>
          <w:sz w:val="8"/>
        </w:rPr>
      </w:pPr>
      <w:r w:rsidRPr="00EA6B08">
        <w:rPr>
          <w:b/>
          <w:sz w:val="28"/>
          <w:u w:val="single"/>
        </w:rPr>
        <w:lastRenderedPageBreak/>
        <w:t>Responsibility Commitment from the State Officer Advisor</w:t>
      </w:r>
    </w:p>
    <w:p w14:paraId="7D992873" w14:textId="77777777" w:rsidR="00884F0D" w:rsidRDefault="00884F0D" w:rsidP="00884F0D">
      <w:pPr>
        <w:rPr>
          <w:b/>
        </w:rPr>
      </w:pPr>
      <w:r w:rsidRPr="00F6622D">
        <w:rPr>
          <w:b/>
        </w:rPr>
        <w:t>IF MY STUDENT IS ELECTED TO A STATE OFF</w:t>
      </w:r>
      <w:r>
        <w:rPr>
          <w:b/>
        </w:rPr>
        <w:t>ICER POSITION I AGREE TO:</w:t>
      </w:r>
      <w:r>
        <w:rPr>
          <w:b/>
        </w:rPr>
        <w:tab/>
      </w:r>
      <w:r>
        <w:rPr>
          <w:b/>
        </w:rPr>
        <w:tab/>
      </w:r>
      <w:r>
        <w:rPr>
          <w:b/>
        </w:rPr>
        <w:tab/>
      </w:r>
    </w:p>
    <w:p w14:paraId="77B1CB9F" w14:textId="77777777" w:rsidR="00884F0D" w:rsidRDefault="00884F0D" w:rsidP="00884F0D">
      <w:pPr>
        <w:pStyle w:val="ListParagraph"/>
        <w:numPr>
          <w:ilvl w:val="0"/>
          <w:numId w:val="9"/>
        </w:numPr>
      </w:pPr>
      <w:r w:rsidRPr="00F6622D">
        <w:t>Serve as advisor to the officer and will serve as a member of the State HOSA Executive Committee</w:t>
      </w:r>
      <w:r>
        <w:t>.</w:t>
      </w:r>
    </w:p>
    <w:p w14:paraId="7ADD78BC" w14:textId="77777777" w:rsidR="00884F0D" w:rsidRDefault="00884F0D" w:rsidP="00884F0D">
      <w:pPr>
        <w:pStyle w:val="ListParagraph"/>
        <w:numPr>
          <w:ilvl w:val="0"/>
          <w:numId w:val="9"/>
        </w:numPr>
      </w:pPr>
      <w:r w:rsidRPr="00F6622D">
        <w:t>Complete all tasks assigned to me by the St</w:t>
      </w:r>
      <w:r>
        <w:t>ate Advisor, for example:</w:t>
      </w:r>
      <w:r>
        <w:tab/>
      </w:r>
      <w:r>
        <w:tab/>
      </w:r>
      <w:r>
        <w:tab/>
      </w:r>
      <w:r>
        <w:tab/>
      </w:r>
    </w:p>
    <w:p w14:paraId="1D6DCCBE" w14:textId="77777777" w:rsidR="00884F0D" w:rsidRDefault="00884F0D" w:rsidP="00884F0D">
      <w:pPr>
        <w:pStyle w:val="ListParagraph"/>
        <w:numPr>
          <w:ilvl w:val="1"/>
          <w:numId w:val="9"/>
        </w:numPr>
      </w:pPr>
      <w:r w:rsidRPr="00F6622D">
        <w:t>Assisting wi</w:t>
      </w:r>
      <w:r>
        <w:t>th registration at events</w:t>
      </w:r>
      <w:r>
        <w:tab/>
      </w:r>
      <w:r>
        <w:tab/>
      </w:r>
      <w:r>
        <w:tab/>
      </w:r>
      <w:r>
        <w:tab/>
      </w:r>
      <w:r>
        <w:tab/>
      </w:r>
      <w:r>
        <w:tab/>
      </w:r>
    </w:p>
    <w:p w14:paraId="18546606" w14:textId="77777777" w:rsidR="00884F0D" w:rsidRDefault="00884F0D" w:rsidP="00884F0D">
      <w:pPr>
        <w:pStyle w:val="ListParagraph"/>
        <w:numPr>
          <w:ilvl w:val="1"/>
          <w:numId w:val="9"/>
        </w:numPr>
      </w:pPr>
      <w:r w:rsidRPr="00F6622D">
        <w:t>Registrati</w:t>
      </w:r>
      <w:r>
        <w:t>on and event preparations</w:t>
      </w:r>
      <w:r>
        <w:tab/>
      </w:r>
      <w:r>
        <w:tab/>
      </w:r>
      <w:r>
        <w:tab/>
      </w:r>
      <w:r>
        <w:tab/>
      </w:r>
      <w:r>
        <w:tab/>
      </w:r>
      <w:r>
        <w:tab/>
      </w:r>
    </w:p>
    <w:p w14:paraId="78DAB537" w14:textId="77777777" w:rsidR="00884F0D" w:rsidRDefault="00884F0D" w:rsidP="00884F0D">
      <w:pPr>
        <w:pStyle w:val="ListParagraph"/>
        <w:numPr>
          <w:ilvl w:val="1"/>
          <w:numId w:val="9"/>
        </w:numPr>
      </w:pPr>
      <w:r w:rsidRPr="00F6622D">
        <w:t>C</w:t>
      </w:r>
      <w:r>
        <w:t>haperoning State Officers</w:t>
      </w:r>
      <w:r>
        <w:tab/>
      </w:r>
      <w:r>
        <w:tab/>
      </w:r>
      <w:r>
        <w:tab/>
      </w:r>
      <w:r>
        <w:tab/>
      </w:r>
      <w:r>
        <w:tab/>
      </w:r>
    </w:p>
    <w:p w14:paraId="7966F24B" w14:textId="77777777" w:rsidR="00884F0D" w:rsidRDefault="00884F0D" w:rsidP="00884F0D">
      <w:pPr>
        <w:pStyle w:val="ListParagraph"/>
        <w:numPr>
          <w:ilvl w:val="1"/>
          <w:numId w:val="9"/>
        </w:numPr>
      </w:pPr>
      <w:r w:rsidRPr="00F6622D">
        <w:t>Presentations/Workshops</w:t>
      </w:r>
      <w:r w:rsidRPr="00F6622D">
        <w:tab/>
      </w:r>
      <w:r w:rsidRPr="00F6622D">
        <w:tab/>
      </w:r>
      <w:r w:rsidRPr="00F6622D">
        <w:tab/>
      </w:r>
      <w:r>
        <w:tab/>
      </w:r>
      <w:r>
        <w:tab/>
      </w:r>
      <w:r>
        <w:tab/>
      </w:r>
    </w:p>
    <w:p w14:paraId="7D6A1610" w14:textId="77777777" w:rsidR="00884F0D" w:rsidRDefault="00884F0D" w:rsidP="00884F0D">
      <w:pPr>
        <w:pStyle w:val="ListParagraph"/>
        <w:numPr>
          <w:ilvl w:val="1"/>
          <w:numId w:val="9"/>
        </w:numPr>
      </w:pPr>
      <w:r w:rsidRPr="00F6622D">
        <w:t>Assistance with State and Na</w:t>
      </w:r>
      <w:r>
        <w:t>tional competitive events</w:t>
      </w:r>
      <w:r>
        <w:tab/>
      </w:r>
      <w:r>
        <w:tab/>
      </w:r>
      <w:r>
        <w:tab/>
      </w:r>
      <w:r>
        <w:tab/>
      </w:r>
      <w:r>
        <w:tab/>
      </w:r>
      <w:r>
        <w:tab/>
      </w:r>
    </w:p>
    <w:p w14:paraId="69DD5687" w14:textId="77777777" w:rsidR="00884F0D" w:rsidRDefault="00884F0D" w:rsidP="00884F0D">
      <w:pPr>
        <w:pStyle w:val="ListParagraph"/>
        <w:numPr>
          <w:ilvl w:val="0"/>
          <w:numId w:val="9"/>
        </w:numPr>
      </w:pPr>
      <w:r w:rsidRPr="00F6622D">
        <w:t>Escort and supervise the state officer at all required s</w:t>
      </w:r>
      <w:r>
        <w:t>tate and national events.</w:t>
      </w:r>
      <w:r>
        <w:tab/>
      </w:r>
      <w:r>
        <w:tab/>
      </w:r>
      <w:r>
        <w:tab/>
      </w:r>
    </w:p>
    <w:p w14:paraId="6B4D567A" w14:textId="77777777" w:rsidR="00884F0D" w:rsidRDefault="00884F0D" w:rsidP="00884F0D">
      <w:pPr>
        <w:pStyle w:val="ListParagraph"/>
        <w:numPr>
          <w:ilvl w:val="0"/>
          <w:numId w:val="9"/>
        </w:numPr>
      </w:pPr>
      <w:r w:rsidRPr="00F6622D">
        <w:t>Assist the state officer with their roles and responsibilities, which may include but are not limited to the following:</w:t>
      </w:r>
      <w:r w:rsidRPr="00F6622D">
        <w:tab/>
      </w:r>
      <w:r w:rsidRPr="00F6622D">
        <w:tab/>
      </w:r>
      <w:r w:rsidRPr="00F6622D">
        <w:tab/>
      </w:r>
      <w:r w:rsidRPr="00F6622D">
        <w:tab/>
      </w:r>
      <w:r w:rsidRPr="00F6622D">
        <w:tab/>
      </w:r>
      <w:r w:rsidRPr="00F6622D">
        <w:tab/>
      </w:r>
      <w:r w:rsidRPr="00F6622D">
        <w:tab/>
      </w:r>
    </w:p>
    <w:p w14:paraId="10FB7392" w14:textId="77777777" w:rsidR="00884F0D" w:rsidRDefault="00884F0D" w:rsidP="00884F0D">
      <w:pPr>
        <w:pStyle w:val="ListParagraph"/>
        <w:numPr>
          <w:ilvl w:val="1"/>
          <w:numId w:val="9"/>
        </w:numPr>
      </w:pPr>
      <w:r w:rsidRPr="00F6622D">
        <w:t>Assuring Officer duties are completed</w:t>
      </w:r>
      <w:r w:rsidRPr="00F6622D">
        <w:tab/>
      </w:r>
      <w:r w:rsidRPr="00F6622D">
        <w:tab/>
      </w:r>
      <w:r w:rsidRPr="00F6622D">
        <w:tab/>
      </w:r>
      <w:r w:rsidRPr="00F6622D">
        <w:tab/>
      </w:r>
      <w:r w:rsidRPr="00F6622D">
        <w:tab/>
      </w:r>
      <w:r w:rsidRPr="00F6622D">
        <w:tab/>
      </w:r>
      <w:r w:rsidRPr="00F6622D">
        <w:tab/>
      </w:r>
    </w:p>
    <w:p w14:paraId="198D5539" w14:textId="77777777" w:rsidR="00884F0D" w:rsidRDefault="00884F0D" w:rsidP="00884F0D">
      <w:pPr>
        <w:pStyle w:val="ListParagraph"/>
        <w:numPr>
          <w:ilvl w:val="1"/>
          <w:numId w:val="9"/>
        </w:numPr>
      </w:pPr>
      <w:r w:rsidRPr="00F6622D">
        <w:t>Proofing and assisting with agendas, minut</w:t>
      </w:r>
      <w:r>
        <w:t>es, emails, letters, etc.</w:t>
      </w:r>
      <w:r>
        <w:tab/>
      </w:r>
      <w:r>
        <w:tab/>
      </w:r>
    </w:p>
    <w:p w14:paraId="5E0B337D" w14:textId="77777777" w:rsidR="00884F0D" w:rsidRDefault="00884F0D" w:rsidP="00884F0D">
      <w:pPr>
        <w:pStyle w:val="ListParagraph"/>
        <w:numPr>
          <w:ilvl w:val="1"/>
          <w:numId w:val="9"/>
        </w:numPr>
      </w:pPr>
      <w:r w:rsidRPr="00F6622D">
        <w:t>Assisting Officer with schedules</w:t>
      </w:r>
      <w:r>
        <w:t xml:space="preserve"> and speaking engagements</w:t>
      </w:r>
      <w:r>
        <w:tab/>
      </w:r>
      <w:r>
        <w:tab/>
      </w:r>
      <w:r>
        <w:tab/>
      </w:r>
      <w:r>
        <w:tab/>
      </w:r>
    </w:p>
    <w:p w14:paraId="6EC31CB2" w14:textId="77777777" w:rsidR="00884F0D" w:rsidRDefault="00884F0D" w:rsidP="00884F0D">
      <w:pPr>
        <w:pStyle w:val="ListParagraph"/>
        <w:numPr>
          <w:ilvl w:val="1"/>
          <w:numId w:val="9"/>
        </w:numPr>
      </w:pPr>
      <w:r w:rsidRPr="00F6622D">
        <w:t>Assisting Officer with plannin</w:t>
      </w:r>
      <w:r>
        <w:t>g presentations/workshops</w:t>
      </w:r>
      <w:r>
        <w:tab/>
      </w:r>
      <w:r>
        <w:tab/>
      </w:r>
      <w:r>
        <w:tab/>
      </w:r>
    </w:p>
    <w:p w14:paraId="4E30D425" w14:textId="77777777" w:rsidR="00884F0D" w:rsidRDefault="00884F0D" w:rsidP="00884F0D">
      <w:pPr>
        <w:pStyle w:val="ListParagraph"/>
        <w:numPr>
          <w:ilvl w:val="1"/>
          <w:numId w:val="9"/>
        </w:numPr>
      </w:pPr>
      <w:r w:rsidRPr="00F6622D">
        <w:t>Assisting Officer with so</w:t>
      </w:r>
      <w:r>
        <w:t>cial media communications</w:t>
      </w:r>
      <w:r>
        <w:tab/>
      </w:r>
      <w:r>
        <w:tab/>
      </w:r>
      <w:r>
        <w:tab/>
      </w:r>
      <w:r>
        <w:tab/>
      </w:r>
      <w:r>
        <w:tab/>
      </w:r>
    </w:p>
    <w:p w14:paraId="42477678" w14:textId="77777777" w:rsidR="00884F0D" w:rsidRDefault="00884F0D" w:rsidP="00884F0D">
      <w:pPr>
        <w:pStyle w:val="ListParagraph"/>
        <w:numPr>
          <w:ilvl w:val="1"/>
          <w:numId w:val="9"/>
        </w:numPr>
      </w:pPr>
      <w:r w:rsidRPr="00F6622D">
        <w:t>Securing transportation to required events</w:t>
      </w:r>
      <w:r w:rsidRPr="00F6622D">
        <w:tab/>
      </w:r>
      <w:r w:rsidRPr="00F6622D">
        <w:tab/>
      </w:r>
      <w:r w:rsidRPr="00F6622D">
        <w:tab/>
      </w:r>
      <w:r w:rsidRPr="00F6622D">
        <w:tab/>
      </w:r>
      <w:r w:rsidRPr="00F6622D">
        <w:tab/>
      </w:r>
      <w:r w:rsidRPr="00F6622D">
        <w:tab/>
      </w:r>
      <w:r w:rsidRPr="00F6622D">
        <w:tab/>
      </w:r>
    </w:p>
    <w:p w14:paraId="4A98AA11" w14:textId="46FB76A7" w:rsidR="00884F0D" w:rsidRDefault="00884F0D" w:rsidP="00884F0D">
      <w:pPr>
        <w:pStyle w:val="ListParagraph"/>
        <w:numPr>
          <w:ilvl w:val="1"/>
          <w:numId w:val="9"/>
        </w:numPr>
      </w:pPr>
      <w:r w:rsidRPr="00F6622D">
        <w:t xml:space="preserve">Review all speeches, workshop presentations, etc., for which state officer is responsible.  Ensure he/she is prepared before meetings, </w:t>
      </w:r>
      <w:r w:rsidR="00662D6C" w:rsidRPr="00F6622D">
        <w:t>workshops</w:t>
      </w:r>
      <w:r w:rsidRPr="00F6622D">
        <w:t xml:space="preserve">, or conferences, including memorization of special parts assigned. </w:t>
      </w:r>
      <w:r w:rsidRPr="00F6622D">
        <w:tab/>
      </w:r>
      <w:r w:rsidRPr="00F6622D">
        <w:tab/>
      </w:r>
      <w:r w:rsidRPr="00F6622D">
        <w:tab/>
      </w:r>
      <w:r w:rsidRPr="00F6622D">
        <w:tab/>
      </w:r>
      <w:r w:rsidRPr="00F6622D">
        <w:tab/>
      </w:r>
      <w:r w:rsidRPr="00F6622D">
        <w:tab/>
      </w:r>
      <w:r w:rsidRPr="00F6622D">
        <w:tab/>
      </w:r>
    </w:p>
    <w:p w14:paraId="5DC12B29" w14:textId="77777777" w:rsidR="00884F0D" w:rsidRDefault="00884F0D" w:rsidP="00884F0D">
      <w:pPr>
        <w:pStyle w:val="ListParagraph"/>
        <w:numPr>
          <w:ilvl w:val="0"/>
          <w:numId w:val="9"/>
        </w:numPr>
      </w:pPr>
      <w:r w:rsidRPr="00F6622D">
        <w:t>Monitor officer’s academic program and serve as liaison for school officials keeping school administration informed of officer activities.</w:t>
      </w:r>
      <w:r w:rsidRPr="00F6622D">
        <w:tab/>
      </w:r>
      <w:r w:rsidRPr="00F6622D">
        <w:tab/>
      </w:r>
      <w:r w:rsidRPr="00F6622D">
        <w:tab/>
      </w:r>
      <w:r w:rsidRPr="00F6622D">
        <w:tab/>
      </w:r>
      <w:r w:rsidRPr="00F6622D">
        <w:tab/>
      </w:r>
      <w:r w:rsidRPr="00F6622D">
        <w:tab/>
      </w:r>
      <w:r w:rsidRPr="00F6622D">
        <w:tab/>
      </w:r>
    </w:p>
    <w:p w14:paraId="56A1ADB1" w14:textId="77777777" w:rsidR="00884F0D" w:rsidRDefault="00884F0D" w:rsidP="00884F0D">
      <w:pPr>
        <w:pStyle w:val="ListParagraph"/>
        <w:numPr>
          <w:ilvl w:val="0"/>
          <w:numId w:val="9"/>
        </w:numPr>
      </w:pPr>
      <w:r w:rsidRPr="00F6622D">
        <w:t>Assist in securing funds for financial obligations not covered by Alabama Association of HOSA for any expenses incurred by the state officer.</w:t>
      </w:r>
      <w:r w:rsidRPr="00F6622D">
        <w:tab/>
      </w:r>
      <w:r w:rsidRPr="00F6622D">
        <w:tab/>
      </w:r>
      <w:r w:rsidRPr="00F6622D">
        <w:tab/>
      </w:r>
      <w:r w:rsidRPr="00F6622D">
        <w:tab/>
      </w:r>
      <w:r w:rsidRPr="00F6622D">
        <w:tab/>
      </w:r>
      <w:r w:rsidRPr="00F6622D">
        <w:tab/>
      </w:r>
      <w:r w:rsidRPr="00F6622D">
        <w:tab/>
      </w:r>
    </w:p>
    <w:p w14:paraId="13914B6D" w14:textId="5972EEC7" w:rsidR="00884F0D" w:rsidRDefault="00884F0D" w:rsidP="00884F0D">
      <w:pPr>
        <w:pStyle w:val="ListParagraph"/>
        <w:numPr>
          <w:ilvl w:val="0"/>
          <w:numId w:val="9"/>
        </w:numPr>
      </w:pPr>
      <w:r w:rsidRPr="00F6622D">
        <w:t xml:space="preserve">Agree not to house male and female students together.  Male students may not be housed with a female </w:t>
      </w:r>
      <w:r w:rsidR="00662D6C" w:rsidRPr="00F6622D">
        <w:t>advisor unless</w:t>
      </w:r>
      <w:r w:rsidRPr="00F6622D">
        <w:t xml:space="preserve"> they are blood relatives.</w:t>
      </w:r>
      <w:r w:rsidRPr="00F6622D">
        <w:tab/>
      </w:r>
      <w:r w:rsidRPr="00F6622D">
        <w:tab/>
      </w:r>
      <w:r w:rsidRPr="00F6622D">
        <w:tab/>
      </w:r>
      <w:r w:rsidRPr="00F6622D">
        <w:tab/>
      </w:r>
      <w:r w:rsidRPr="00F6622D">
        <w:tab/>
      </w:r>
      <w:r w:rsidRPr="00F6622D">
        <w:tab/>
      </w:r>
      <w:r w:rsidRPr="00F6622D">
        <w:tab/>
      </w:r>
    </w:p>
    <w:p w14:paraId="48074C32" w14:textId="77777777" w:rsidR="00884F0D" w:rsidRDefault="00884F0D" w:rsidP="00884F0D">
      <w:pPr>
        <w:pStyle w:val="ListParagraph"/>
        <w:numPr>
          <w:ilvl w:val="0"/>
          <w:numId w:val="9"/>
        </w:numPr>
      </w:pPr>
      <w:r w:rsidRPr="00F6622D">
        <w:t xml:space="preserve">Communicate regularly with State HOSA Advisor regarding </w:t>
      </w:r>
      <w:r>
        <w:t>State Officer activities.</w:t>
      </w:r>
      <w:r>
        <w:tab/>
      </w:r>
      <w:r>
        <w:tab/>
      </w:r>
    </w:p>
    <w:p w14:paraId="5B02EB76" w14:textId="5229B8EC" w:rsidR="00884F0D" w:rsidRDefault="00884F0D" w:rsidP="00884F0D">
      <w:pPr>
        <w:pStyle w:val="ListParagraph"/>
        <w:numPr>
          <w:ilvl w:val="0"/>
          <w:numId w:val="9"/>
        </w:numPr>
      </w:pPr>
      <w:r w:rsidRPr="00F6622D">
        <w:t xml:space="preserve">Acknowledge that the enforcement of the State Officer Code of Ethics and School Handbook is the responsibility of the local HOSA Advisor.  If a violation occurs, the local advisor will call the School Administrator for direction.  Parents will be </w:t>
      </w:r>
      <w:r w:rsidR="00662D6C" w:rsidRPr="00F6622D">
        <w:t>contacted,</w:t>
      </w:r>
      <w:r w:rsidRPr="00F6622D">
        <w:t xml:space="preserve"> and students may be sent hom</w:t>
      </w:r>
      <w:r>
        <w:t xml:space="preserve">e at their own expense.  </w:t>
      </w:r>
      <w:r>
        <w:tab/>
      </w:r>
      <w:r>
        <w:tab/>
      </w:r>
      <w:r>
        <w:tab/>
      </w:r>
      <w:r>
        <w:tab/>
      </w:r>
      <w:r>
        <w:tab/>
      </w:r>
      <w:r>
        <w:tab/>
      </w:r>
    </w:p>
    <w:p w14:paraId="1A0FEAC8" w14:textId="77777777" w:rsidR="00884F0D" w:rsidRDefault="00884F0D" w:rsidP="00884F0D">
      <w:pPr>
        <w:pStyle w:val="ListParagraph"/>
        <w:numPr>
          <w:ilvl w:val="0"/>
          <w:numId w:val="9"/>
        </w:numPr>
      </w:pPr>
      <w:r w:rsidRPr="00F6622D">
        <w:t>Help the state officer to understand the responsibil</w:t>
      </w:r>
      <w:r>
        <w:t>ities of the office held.</w:t>
      </w:r>
      <w:r>
        <w:tab/>
      </w:r>
      <w:r>
        <w:tab/>
      </w:r>
      <w:r>
        <w:tab/>
      </w:r>
    </w:p>
    <w:p w14:paraId="6FAEB71F" w14:textId="77777777" w:rsidR="00884F0D" w:rsidRDefault="00884F0D" w:rsidP="00884F0D">
      <w:pPr>
        <w:pStyle w:val="ListParagraph"/>
        <w:numPr>
          <w:ilvl w:val="0"/>
          <w:numId w:val="9"/>
        </w:numPr>
      </w:pPr>
      <w:r w:rsidRPr="00F6622D">
        <w:t>Provide guidance to the state officer regardin</w:t>
      </w:r>
      <w:r>
        <w:t>g their responsibilities.</w:t>
      </w:r>
      <w:r>
        <w:tab/>
      </w:r>
      <w:r>
        <w:tab/>
      </w:r>
      <w:r>
        <w:tab/>
      </w:r>
      <w:r>
        <w:tab/>
      </w:r>
    </w:p>
    <w:p w14:paraId="1CB41082" w14:textId="77777777" w:rsidR="00884F0D" w:rsidRDefault="00884F0D" w:rsidP="00884F0D">
      <w:pPr>
        <w:pStyle w:val="ListParagraph"/>
        <w:numPr>
          <w:ilvl w:val="0"/>
          <w:numId w:val="9"/>
        </w:numPr>
      </w:pPr>
      <w:r w:rsidRPr="00F6622D">
        <w:t>Discuss state officer responsibilities, activities, and expenses with local admin</w:t>
      </w:r>
      <w:r>
        <w:t>istration and parents.</w:t>
      </w:r>
      <w:r>
        <w:tab/>
      </w:r>
    </w:p>
    <w:p w14:paraId="42EA0299" w14:textId="77777777" w:rsidR="00884F0D" w:rsidRDefault="00884F0D" w:rsidP="00884F0D">
      <w:pPr>
        <w:pStyle w:val="ListParagraph"/>
        <w:numPr>
          <w:ilvl w:val="0"/>
          <w:numId w:val="9"/>
        </w:numPr>
      </w:pPr>
      <w:r w:rsidRPr="00F6622D">
        <w:t xml:space="preserve">Provide transportation for the state officer to and </w:t>
      </w:r>
      <w:r>
        <w:t>from required activities.</w:t>
      </w:r>
      <w:r>
        <w:tab/>
      </w:r>
      <w:r>
        <w:tab/>
      </w:r>
      <w:r>
        <w:tab/>
      </w:r>
      <w:r>
        <w:tab/>
      </w:r>
    </w:p>
    <w:p w14:paraId="38C89EDA" w14:textId="77777777" w:rsidR="008F7687" w:rsidRDefault="00884F0D" w:rsidP="00884F0D">
      <w:pPr>
        <w:pStyle w:val="ListParagraph"/>
        <w:numPr>
          <w:ilvl w:val="0"/>
          <w:numId w:val="9"/>
        </w:numPr>
      </w:pPr>
      <w:r w:rsidRPr="00F6622D">
        <w:t>Ensure expenses can be paid for officer and myself until reimbursement can be processed on official Alabama HOSA forms.</w:t>
      </w:r>
      <w:r w:rsidRPr="00F6622D">
        <w:tab/>
      </w:r>
      <w:r w:rsidRPr="00F6622D">
        <w:tab/>
      </w:r>
      <w:r w:rsidRPr="00F6622D">
        <w:tab/>
      </w:r>
    </w:p>
    <w:p w14:paraId="26728A57" w14:textId="2EAFF12C" w:rsidR="00884F0D" w:rsidRPr="00F6622D"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Pr="008F7687">
        <w:rPr>
          <w:b/>
        </w:rPr>
        <w:tab/>
      </w:r>
      <w:r w:rsidR="00884F0D" w:rsidRPr="00F6622D">
        <w:tab/>
      </w:r>
      <w:r w:rsidR="00884F0D" w:rsidRPr="00F6622D">
        <w:tab/>
      </w:r>
      <w:r w:rsidR="00884F0D" w:rsidRPr="00F6622D">
        <w:tab/>
      </w:r>
      <w:r w:rsidR="00884F0D" w:rsidRPr="00F6622D">
        <w:tab/>
      </w:r>
    </w:p>
    <w:p w14:paraId="1331EE85" w14:textId="77777777" w:rsidR="00884F0D" w:rsidRPr="00F6622D" w:rsidRDefault="00884F0D" w:rsidP="00884F0D">
      <w:r w:rsidRPr="00F6622D">
        <w:t>The signature below acknowledges that I have reviewed the candidates’ qualifications and I believe this application to be truthful and the applicant to be qua</w:t>
      </w:r>
      <w:r w:rsidR="00DE1482">
        <w:t>lified for state office.</w:t>
      </w:r>
      <w:r w:rsidR="00DE1482">
        <w:tab/>
      </w:r>
      <w:r w:rsidR="00DE1482">
        <w:tab/>
      </w:r>
      <w:r w:rsidR="00DE1482">
        <w:tab/>
      </w:r>
      <w:r w:rsidR="00DE1482">
        <w:tab/>
      </w:r>
      <w:r w:rsidR="00DE1482">
        <w:br/>
      </w:r>
      <w:r w:rsidRPr="00F6622D">
        <w:tab/>
      </w:r>
      <w:r w:rsidRPr="00F6622D">
        <w:tab/>
      </w:r>
      <w:r w:rsidRPr="00F6622D">
        <w:tab/>
      </w:r>
      <w:r w:rsidRPr="00F6622D">
        <w:tab/>
      </w:r>
    </w:p>
    <w:p w14:paraId="7D981FA8" w14:textId="25BE7058" w:rsidR="00884F0D" w:rsidRPr="00F6622D" w:rsidRDefault="00884F0D" w:rsidP="00884F0D">
      <w:pPr>
        <w:rPr>
          <w:u w:val="single"/>
        </w:rPr>
      </w:pPr>
      <w:r w:rsidRPr="00F6622D">
        <w:t>Digital Signature of State Officer Candidate Advisor:</w:t>
      </w:r>
      <w:r w:rsidR="00970F3A">
        <w:t xml:space="preserve">  </w:t>
      </w:r>
      <w:sdt>
        <w:sdtPr>
          <w:id w:val="-971524676"/>
          <w:placeholder>
            <w:docPart w:val="B968053DD10646909F54F238BFE8F3F9"/>
          </w:placeholder>
          <w:showingPlcHdr/>
        </w:sdtPr>
        <w:sdtEndPr/>
        <w:sdtContent>
          <w:r w:rsidR="00970F3A" w:rsidRPr="00A4316C">
            <w:rPr>
              <w:rStyle w:val="PlaceholderText"/>
            </w:rPr>
            <w:t>Click here to enter text.</w:t>
          </w:r>
        </w:sdtContent>
      </w:sdt>
      <w:r w:rsidRPr="00F6622D">
        <w:rPr>
          <w:u w:val="single"/>
        </w:rPr>
        <w:tab/>
      </w:r>
      <w:r w:rsidRPr="00F6622D">
        <w:rPr>
          <w:u w:val="single"/>
        </w:rPr>
        <w:tab/>
      </w:r>
      <w:r w:rsidRPr="00F6622D">
        <w:rPr>
          <w:u w:val="single"/>
        </w:rPr>
        <w:tab/>
      </w:r>
      <w:r w:rsidRPr="00F6622D">
        <w:rPr>
          <w:u w:val="single"/>
        </w:rPr>
        <w:tab/>
      </w:r>
    </w:p>
    <w:p w14:paraId="50036AD7" w14:textId="77777777" w:rsidR="00884F0D" w:rsidRPr="00F6622D" w:rsidRDefault="007A5B82" w:rsidP="00884F0D">
      <w:r w:rsidRPr="00B66C07">
        <w:rPr>
          <w:i/>
        </w:rPr>
        <w:t>** Falsification of the digital signature may result in disqualification or removal from office.</w:t>
      </w:r>
      <w:r w:rsidR="00884F0D" w:rsidRPr="00F6622D">
        <w:tab/>
      </w:r>
      <w:r w:rsidR="00884F0D" w:rsidRPr="00F6622D">
        <w:tab/>
      </w:r>
      <w:r w:rsidR="00884F0D" w:rsidRPr="00F6622D">
        <w:tab/>
      </w:r>
      <w:r w:rsidR="00884F0D" w:rsidRPr="00F6622D">
        <w:tab/>
      </w:r>
      <w:r w:rsidR="00884F0D" w:rsidRPr="00F6622D">
        <w:tab/>
      </w:r>
    </w:p>
    <w:p w14:paraId="2E2688DB" w14:textId="77777777" w:rsidR="00884F0D" w:rsidRPr="00F6622D" w:rsidRDefault="00884F0D" w:rsidP="00884F0D">
      <w:r w:rsidRPr="00F6622D">
        <w:lastRenderedPageBreak/>
        <w:tab/>
      </w:r>
      <w:r w:rsidRPr="00F6622D">
        <w:tab/>
      </w:r>
      <w:r w:rsidRPr="00F6622D">
        <w:tab/>
      </w:r>
      <w:r w:rsidRPr="00F6622D">
        <w:tab/>
      </w:r>
      <w:r w:rsidRPr="00F6622D">
        <w:tab/>
      </w:r>
      <w:r w:rsidRPr="00F6622D">
        <w:tab/>
      </w:r>
      <w:r w:rsidRPr="00F6622D">
        <w:tab/>
      </w:r>
      <w:r w:rsidRPr="00F6622D">
        <w:tab/>
      </w:r>
    </w:p>
    <w:p w14:paraId="68312810" w14:textId="77777777" w:rsidR="00884F0D" w:rsidRPr="00FD445C" w:rsidRDefault="00884F0D" w:rsidP="00884F0D">
      <w:pPr>
        <w:jc w:val="center"/>
        <w:rPr>
          <w:b/>
          <w:u w:val="single"/>
        </w:rPr>
      </w:pPr>
      <w:r w:rsidRPr="00FD445C">
        <w:rPr>
          <w:b/>
          <w:u w:val="single"/>
        </w:rPr>
        <w:t>RESPONSIBILITY COMMITMENT OF THE SCHOOL PRINCIPAL</w:t>
      </w:r>
    </w:p>
    <w:p w14:paraId="40DAD151" w14:textId="77777777" w:rsidR="00884F0D" w:rsidRDefault="00884F0D" w:rsidP="00884F0D">
      <w:pPr>
        <w:rPr>
          <w:b/>
        </w:rPr>
      </w:pPr>
      <w:r w:rsidRPr="00FD445C">
        <w:rPr>
          <w:b/>
        </w:rPr>
        <w:t>IF A STUDENT FROM MY SCHOOL IS ELECTED TO A STATE OFFI</w:t>
      </w:r>
      <w:r>
        <w:rPr>
          <w:b/>
        </w:rPr>
        <w:t>CER POSITION I AGREE TO:</w:t>
      </w:r>
      <w:r>
        <w:rPr>
          <w:b/>
        </w:rPr>
        <w:tab/>
      </w:r>
      <w:r>
        <w:rPr>
          <w:b/>
        </w:rPr>
        <w:tab/>
      </w:r>
    </w:p>
    <w:p w14:paraId="259CF2A9" w14:textId="77777777" w:rsidR="00884F0D" w:rsidRDefault="00884F0D" w:rsidP="00884F0D">
      <w:pPr>
        <w:pStyle w:val="ListParagraph"/>
        <w:numPr>
          <w:ilvl w:val="0"/>
          <w:numId w:val="10"/>
        </w:numPr>
      </w:pPr>
      <w:r w:rsidRPr="00FD445C">
        <w:t xml:space="preserve">Support the advisor’s role throughout the year and approve his/her attendance at required </w:t>
      </w:r>
      <w:r>
        <w:t>events.</w:t>
      </w:r>
      <w:r>
        <w:tab/>
      </w:r>
    </w:p>
    <w:p w14:paraId="1115F5E5" w14:textId="77777777" w:rsidR="00884F0D" w:rsidRDefault="00884F0D" w:rsidP="00884F0D">
      <w:pPr>
        <w:pStyle w:val="ListParagraph"/>
        <w:numPr>
          <w:ilvl w:val="0"/>
          <w:numId w:val="10"/>
        </w:numPr>
      </w:pPr>
      <w:r w:rsidRPr="00FD445C">
        <w:t>Enable the officer to attend events req</w:t>
      </w:r>
      <w:r>
        <w:t>uired of a state officer.</w:t>
      </w:r>
      <w:r>
        <w:tab/>
      </w:r>
      <w:r>
        <w:tab/>
      </w:r>
      <w:r>
        <w:tab/>
      </w:r>
      <w:r>
        <w:tab/>
      </w:r>
      <w:r>
        <w:tab/>
      </w:r>
    </w:p>
    <w:p w14:paraId="12870406" w14:textId="77777777" w:rsidR="00884F0D" w:rsidRDefault="00884F0D" w:rsidP="00884F0D">
      <w:pPr>
        <w:pStyle w:val="ListParagraph"/>
        <w:numPr>
          <w:ilvl w:val="0"/>
          <w:numId w:val="10"/>
        </w:numPr>
      </w:pPr>
      <w:r w:rsidRPr="00FD445C">
        <w:t>Assist in securing funds for financial obligations not covered by Alabama Association of HOSA for any expenses incurred by the state officer.</w:t>
      </w:r>
      <w:r w:rsidRPr="00FD445C">
        <w:tab/>
      </w:r>
      <w:r w:rsidRPr="00FD445C">
        <w:tab/>
      </w:r>
      <w:r w:rsidRPr="00FD445C">
        <w:tab/>
      </w:r>
      <w:r w:rsidRPr="00FD445C">
        <w:tab/>
      </w:r>
      <w:r w:rsidRPr="00FD445C">
        <w:tab/>
      </w:r>
      <w:r w:rsidRPr="00FD445C">
        <w:tab/>
      </w:r>
      <w:r w:rsidRPr="00FD445C">
        <w:tab/>
      </w:r>
    </w:p>
    <w:p w14:paraId="60B205A3" w14:textId="77777777" w:rsidR="00884F0D" w:rsidRDefault="00884F0D" w:rsidP="00884F0D">
      <w:pPr>
        <w:pStyle w:val="ListParagraph"/>
        <w:numPr>
          <w:ilvl w:val="0"/>
          <w:numId w:val="10"/>
        </w:numPr>
      </w:pPr>
      <w:r w:rsidRPr="00FD445C">
        <w:t>Assure the officer's expenses can be paid until reimbursement can be processe</w:t>
      </w:r>
      <w:r>
        <w:t>d on official HOSA forms.</w:t>
      </w:r>
    </w:p>
    <w:p w14:paraId="288F258B" w14:textId="77777777" w:rsidR="00884F0D" w:rsidRDefault="00884F0D" w:rsidP="00884F0D">
      <w:pPr>
        <w:pStyle w:val="ListParagraph"/>
        <w:numPr>
          <w:ilvl w:val="0"/>
          <w:numId w:val="10"/>
        </w:numPr>
      </w:pPr>
      <w:r w:rsidRPr="00FD445C">
        <w:t xml:space="preserve">Assign someone to serve as the local advisor for the state officer should the current advisor's </w:t>
      </w:r>
      <w:r>
        <w:t>employment status change.</w:t>
      </w:r>
      <w:r>
        <w:tab/>
      </w:r>
      <w:r>
        <w:tab/>
      </w:r>
      <w:r>
        <w:tab/>
      </w:r>
      <w:r>
        <w:tab/>
      </w:r>
      <w:r>
        <w:tab/>
      </w:r>
      <w:r>
        <w:tab/>
      </w:r>
    </w:p>
    <w:p w14:paraId="16A00B7B" w14:textId="77777777" w:rsidR="00884F0D" w:rsidRDefault="00884F0D" w:rsidP="00884F0D">
      <w:pPr>
        <w:pStyle w:val="ListParagraph"/>
        <w:numPr>
          <w:ilvl w:val="0"/>
          <w:numId w:val="10"/>
        </w:numPr>
      </w:pPr>
      <w:r w:rsidRPr="00FD445C">
        <w:t xml:space="preserve">Acknowledge that the advisor to the officer will serve as a member of the State </w:t>
      </w:r>
      <w:r>
        <w:t>HOSA Executive Committee.</w:t>
      </w:r>
    </w:p>
    <w:p w14:paraId="14E53A30" w14:textId="77777777" w:rsidR="007A5B82" w:rsidRDefault="007A5B82" w:rsidP="00884F0D">
      <w:pPr>
        <w:pStyle w:val="ListParagraph"/>
        <w:numPr>
          <w:ilvl w:val="0"/>
          <w:numId w:val="10"/>
        </w:numPr>
      </w:pPr>
      <w:r>
        <w:t>Provide support for the local advisor as they fulfill their duties as the advisor of a state officer.</w:t>
      </w:r>
    </w:p>
    <w:p w14:paraId="38F6085F" w14:textId="77777777" w:rsidR="00884F0D" w:rsidRPr="00FD445C" w:rsidRDefault="00884F0D" w:rsidP="00884F0D">
      <w:pPr>
        <w:pStyle w:val="ListParagraph"/>
        <w:numPr>
          <w:ilvl w:val="0"/>
          <w:numId w:val="10"/>
        </w:numPr>
      </w:pPr>
      <w:r w:rsidRPr="00FD445C">
        <w:t>Provide direction to the advisor if a major infraction occurs for any violation of the HOSA State Officer Code of Ethics or the School Handbook.</w:t>
      </w:r>
      <w:r w:rsidRPr="00FD445C">
        <w:tab/>
      </w:r>
      <w:r w:rsidRPr="00FD445C">
        <w:tab/>
      </w:r>
      <w:r w:rsidRPr="00FD445C">
        <w:tab/>
      </w:r>
      <w:r w:rsidRPr="00FD445C">
        <w:tab/>
      </w:r>
      <w:r w:rsidRPr="00FD445C">
        <w:tab/>
      </w:r>
      <w:r w:rsidRPr="00FD445C">
        <w:tab/>
      </w:r>
      <w:r w:rsidRPr="00FD445C">
        <w:tab/>
      </w:r>
    </w:p>
    <w:p w14:paraId="51AC028C" w14:textId="77777777" w:rsidR="00884F0D" w:rsidRPr="00FD445C" w:rsidRDefault="00884F0D" w:rsidP="00884F0D">
      <w:r w:rsidRPr="00FD445C">
        <w:tab/>
      </w:r>
      <w:r w:rsidRPr="00FD445C">
        <w:tab/>
      </w:r>
      <w:r w:rsidRPr="00FD445C">
        <w:tab/>
      </w:r>
      <w:r w:rsidRPr="00FD445C">
        <w:tab/>
      </w:r>
      <w:r w:rsidRPr="00FD445C">
        <w:tab/>
      </w:r>
      <w:r w:rsidRPr="00FD445C">
        <w:tab/>
      </w:r>
      <w:r w:rsidRPr="00FD445C">
        <w:tab/>
      </w:r>
      <w:r w:rsidRPr="00FD445C">
        <w:tab/>
      </w:r>
    </w:p>
    <w:p w14:paraId="4EEA8D20" w14:textId="7D518C84" w:rsidR="00884F0D" w:rsidRPr="00FD445C" w:rsidRDefault="00884F0D" w:rsidP="00884F0D">
      <w:r w:rsidRPr="00FD445C">
        <w:t>Digital Signature of State Officer Candidate Principal:</w:t>
      </w:r>
      <w:r w:rsidR="008075A9">
        <w:t xml:space="preserve">  </w:t>
      </w:r>
      <w:sdt>
        <w:sdtPr>
          <w:id w:val="1087805301"/>
          <w:placeholder>
            <w:docPart w:val="7145CD8C5182403980C10D09DBD80410"/>
          </w:placeholder>
          <w:showingPlcHdr/>
        </w:sdtPr>
        <w:sdtEndPr/>
        <w:sdtContent>
          <w:r w:rsidR="008075A9" w:rsidRPr="00A4316C">
            <w:rPr>
              <w:rStyle w:val="PlaceholderText"/>
            </w:rPr>
            <w:t>Click here to enter text.</w:t>
          </w:r>
        </w:sdtContent>
      </w:sdt>
      <w:r w:rsidR="008075A9">
        <w:t xml:space="preserve">  </w:t>
      </w:r>
      <w:r w:rsidRPr="00FD445C">
        <w:rPr>
          <w:u w:val="single"/>
        </w:rPr>
        <w:tab/>
      </w:r>
      <w:r w:rsidRPr="00FD445C">
        <w:rPr>
          <w:u w:val="single"/>
        </w:rPr>
        <w:tab/>
      </w:r>
      <w:r w:rsidRPr="00FD445C">
        <w:rPr>
          <w:u w:val="single"/>
        </w:rPr>
        <w:tab/>
      </w:r>
      <w:r w:rsidRPr="00FD445C">
        <w:rPr>
          <w:u w:val="single"/>
        </w:rPr>
        <w:tab/>
      </w:r>
      <w:r w:rsidRPr="00FD445C">
        <w:rPr>
          <w:u w:val="single"/>
        </w:rPr>
        <w:tab/>
      </w:r>
    </w:p>
    <w:p w14:paraId="1734DD6B" w14:textId="77777777" w:rsidR="00884F0D" w:rsidRDefault="007A5B82">
      <w:pPr>
        <w:rPr>
          <w:b/>
        </w:rPr>
      </w:pPr>
      <w:r w:rsidRPr="00B66C07">
        <w:rPr>
          <w:i/>
        </w:rPr>
        <w:t>** Falsification of the digital signature may result in disqualification or removal from office.</w:t>
      </w:r>
      <w:r w:rsidR="00884F0D">
        <w:rPr>
          <w:b/>
        </w:rPr>
        <w:br w:type="page"/>
      </w:r>
    </w:p>
    <w:p w14:paraId="621F0EB6" w14:textId="77777777" w:rsidR="00884F0D" w:rsidRPr="00281351" w:rsidRDefault="00884F0D" w:rsidP="00884F0D">
      <w:pPr>
        <w:jc w:val="center"/>
        <w:rPr>
          <w:b/>
          <w:u w:val="single"/>
        </w:rPr>
      </w:pPr>
      <w:r w:rsidRPr="00424BA4">
        <w:rPr>
          <w:b/>
          <w:u w:val="single"/>
        </w:rPr>
        <w:lastRenderedPageBreak/>
        <w:t>PARENTAL CONSENT FORM FOR HOSA EXECUTIVE COMMITTEE</w:t>
      </w:r>
      <w:r>
        <w:tab/>
      </w:r>
    </w:p>
    <w:p w14:paraId="5C8448D6" w14:textId="2160E7EB" w:rsidR="00884F0D" w:rsidRPr="008075A9" w:rsidRDefault="00884F0D" w:rsidP="00884F0D">
      <w:pPr>
        <w:rPr>
          <w:u w:val="single"/>
        </w:rPr>
      </w:pPr>
      <w:r>
        <w:t xml:space="preserve">Student Name </w:t>
      </w:r>
      <w:r w:rsidRPr="00E21354">
        <w:rPr>
          <w:u w:val="single"/>
        </w:rPr>
        <w:tab/>
      </w:r>
      <w:r w:rsidRPr="00E21354">
        <w:rPr>
          <w:u w:val="single"/>
        </w:rPr>
        <w:tab/>
      </w:r>
      <w:r w:rsidRPr="00E21354">
        <w:rPr>
          <w:u w:val="single"/>
        </w:rPr>
        <w:tab/>
      </w:r>
      <w:r w:rsidRPr="00E21354">
        <w:rPr>
          <w:u w:val="single"/>
        </w:rPr>
        <w:tab/>
      </w:r>
      <w:r w:rsidRPr="00E21354">
        <w:rPr>
          <w:u w:val="single"/>
        </w:rPr>
        <w:tab/>
      </w:r>
      <w:r>
        <w:tab/>
        <w:t xml:space="preserve">Date of Birth </w:t>
      </w:r>
      <w:r w:rsidRPr="00E21354">
        <w:rPr>
          <w:u w:val="single"/>
        </w:rPr>
        <w:tab/>
      </w:r>
      <w:r w:rsidRPr="00E21354">
        <w:rPr>
          <w:u w:val="single"/>
        </w:rPr>
        <w:tab/>
      </w:r>
      <w:r w:rsidRPr="00E21354">
        <w:rPr>
          <w:u w:val="single"/>
        </w:rPr>
        <w:tab/>
      </w:r>
      <w:r w:rsidRPr="00E21354">
        <w:rPr>
          <w:u w:val="single"/>
        </w:rPr>
        <w:tab/>
      </w:r>
      <w:r w:rsidRPr="00E21354">
        <w:rPr>
          <w:u w:val="single"/>
        </w:rPr>
        <w:tab/>
      </w:r>
      <w:r>
        <w:tab/>
      </w:r>
    </w:p>
    <w:p w14:paraId="59EB2916" w14:textId="77777777" w:rsidR="00884F0D" w:rsidRDefault="00884F0D" w:rsidP="00884F0D">
      <w:pPr>
        <w:rPr>
          <w:u w:val="single"/>
        </w:rPr>
      </w:pPr>
      <w:r>
        <w:t xml:space="preserve">Home Address </w:t>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rPr>
          <w:u w:val="single"/>
        </w:rPr>
        <w:tab/>
      </w:r>
    </w:p>
    <w:p w14:paraId="2D9407B0" w14:textId="77777777" w:rsidR="00884F0D" w:rsidRDefault="00884F0D" w:rsidP="00884F0D">
      <w:r w:rsidRPr="00E21354">
        <w:t>City</w:t>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t xml:space="preserve">    State</w:t>
      </w:r>
      <w:r>
        <w:rPr>
          <w:u w:val="single"/>
        </w:rPr>
        <w:t xml:space="preserve">                       </w:t>
      </w:r>
      <w:r w:rsidRPr="00E21354">
        <w:t xml:space="preserve">  Zip</w:t>
      </w:r>
      <w:r>
        <w:rPr>
          <w:u w:val="single"/>
        </w:rPr>
        <w:tab/>
      </w:r>
      <w:r>
        <w:rPr>
          <w:u w:val="single"/>
        </w:rPr>
        <w:tab/>
      </w:r>
      <w:r>
        <w:rPr>
          <w:u w:val="single"/>
        </w:rPr>
        <w:tab/>
      </w:r>
      <w:r>
        <w:rPr>
          <w:u w:val="single"/>
        </w:rPr>
        <w:tab/>
      </w:r>
      <w:r>
        <w:tab/>
      </w:r>
      <w:r>
        <w:tab/>
      </w:r>
    </w:p>
    <w:p w14:paraId="22F7A47C" w14:textId="77777777" w:rsidR="00884F0D" w:rsidRDefault="00884F0D" w:rsidP="00884F0D">
      <w:r>
        <w:t>Mother's Phone Numbers</w:t>
      </w:r>
      <w:r>
        <w:tab/>
      </w:r>
      <w:r>
        <w:tab/>
      </w:r>
      <w:r>
        <w:tab/>
      </w:r>
      <w:r>
        <w:tab/>
      </w:r>
      <w:r>
        <w:tab/>
      </w:r>
      <w:r>
        <w:tab/>
      </w:r>
      <w:r>
        <w:tab/>
      </w:r>
      <w:r>
        <w:tab/>
      </w:r>
    </w:p>
    <w:p w14:paraId="116DEFB5" w14:textId="77777777" w:rsidR="00884F0D" w:rsidRDefault="00884F0D" w:rsidP="00884F0D">
      <w: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p>
    <w:p w14:paraId="4191B13F" w14:textId="77777777" w:rsidR="00884F0D" w:rsidRDefault="00884F0D" w:rsidP="00884F0D">
      <w:r>
        <w:t>Father'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p>
    <w:p w14:paraId="0D498419" w14:textId="77777777" w:rsidR="00884F0D" w:rsidRPr="00281351" w:rsidRDefault="00884F0D" w:rsidP="00884F0D">
      <w:pPr>
        <w:rPr>
          <w:b/>
        </w:rPr>
      </w:pPr>
      <w:r w:rsidRPr="00281351">
        <w:rPr>
          <w:b/>
        </w:rPr>
        <w:t>If unable to reach a parent, please notify:</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585D6E20" w14:textId="77777777" w:rsidR="00884F0D" w:rsidRDefault="00884F0D" w:rsidP="00884F0D">
      <w:r>
        <w:t>Name:</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Pr>
          <w:u w:val="single"/>
        </w:rPr>
        <w:t xml:space="preserve">                                             </w:t>
      </w:r>
      <w:r w:rsidRPr="00281351">
        <w:rPr>
          <w:u w:val="single"/>
        </w:rPr>
        <w:tab/>
      </w:r>
      <w:r>
        <w:tab/>
        <w:t>Relationship:</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Pr>
          <w:u w:val="single"/>
        </w:rPr>
        <w:t xml:space="preserve"> </w:t>
      </w:r>
      <w:r>
        <w:rPr>
          <w:u w:val="single"/>
        </w:rPr>
        <w:br/>
      </w:r>
      <w:r>
        <w:rPr>
          <w:u w:val="single"/>
        </w:rPr>
        <w:br/>
      </w:r>
      <w:r>
        <w:t>Emergency Contact’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r>
        <w:tab/>
      </w:r>
      <w:r>
        <w:tab/>
      </w:r>
      <w:r>
        <w:tab/>
      </w:r>
      <w:r>
        <w:tab/>
      </w:r>
    </w:p>
    <w:p w14:paraId="1356A090" w14:textId="77777777" w:rsidR="00884F0D" w:rsidRPr="00281351" w:rsidRDefault="00884F0D" w:rsidP="00884F0D">
      <w:pPr>
        <w:rPr>
          <w:b/>
        </w:rPr>
      </w:pPr>
      <w:r w:rsidRPr="00281351">
        <w:rPr>
          <w:b/>
        </w:rPr>
        <w:t>Does your child have any allergies to medication or food?</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7D5A6D1B" w14:textId="77777777" w:rsidR="00884F0D" w:rsidRPr="00281351" w:rsidRDefault="00884F0D" w:rsidP="00884F0D">
      <w:pPr>
        <w:rPr>
          <w:u w:val="single"/>
        </w:rPr>
      </w:pPr>
      <w:r>
        <w:t>If yes, please list allergies:</w:t>
      </w:r>
      <w:r w:rsidRPr="00281351">
        <w:rPr>
          <w:u w:val="single"/>
        </w:rPr>
        <w:tab/>
      </w:r>
      <w:r w:rsidRPr="00281351">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p>
    <w:p w14:paraId="111898E0" w14:textId="77777777" w:rsidR="00884F0D" w:rsidRPr="00281351" w:rsidRDefault="00884F0D" w:rsidP="00884F0D">
      <w:pPr>
        <w:rPr>
          <w:b/>
        </w:rPr>
      </w:pPr>
      <w:r w:rsidRPr="00281351">
        <w:rPr>
          <w:b/>
        </w:rPr>
        <w:t>Please provide any medical information that may be relevant to your chaperone:</w:t>
      </w:r>
      <w:r w:rsidRPr="00281351">
        <w:rPr>
          <w:b/>
        </w:rPr>
        <w:tab/>
      </w:r>
      <w:r w:rsidRPr="00281351">
        <w:rPr>
          <w:b/>
        </w:rPr>
        <w:tab/>
      </w:r>
      <w:r w:rsidRPr="00281351">
        <w:rPr>
          <w:b/>
        </w:rPr>
        <w:tab/>
      </w:r>
      <w:r w:rsidRPr="00281351">
        <w:rPr>
          <w:b/>
        </w:rPr>
        <w:tab/>
      </w:r>
      <w:r w:rsidRPr="00281351">
        <w:rPr>
          <w:b/>
        </w:rPr>
        <w:tab/>
      </w:r>
      <w:r>
        <w:rPr>
          <w:b/>
        </w:rPr>
        <w:tab/>
      </w:r>
      <w:r>
        <w:rPr>
          <w:b/>
        </w:rPr>
        <w:tab/>
      </w:r>
      <w:r>
        <w:rPr>
          <w:b/>
        </w:rPr>
        <w:tab/>
      </w:r>
      <w:r w:rsidRPr="00281351">
        <w:tab/>
      </w:r>
      <w:r w:rsidRPr="00281351">
        <w:tab/>
      </w:r>
      <w:r w:rsidRPr="00281351">
        <w:tab/>
      </w:r>
      <w:r w:rsidRPr="00281351">
        <w:tab/>
      </w:r>
      <w:r w:rsidRPr="00281351">
        <w:tab/>
      </w:r>
      <w:r w:rsidRPr="00281351">
        <w:tab/>
      </w:r>
      <w:r w:rsidRPr="00281351">
        <w:tab/>
      </w:r>
    </w:p>
    <w:p w14:paraId="77AD8AC9" w14:textId="77777777" w:rsidR="00884F0D" w:rsidRDefault="00884F0D" w:rsidP="00884F0D">
      <w:r w:rsidRPr="00281351">
        <w:tab/>
      </w:r>
      <w:r w:rsidRPr="00281351">
        <w:tab/>
      </w:r>
      <w:r w:rsidRPr="00281351">
        <w:tab/>
      </w:r>
      <w:r w:rsidRPr="00281351">
        <w:tab/>
      </w:r>
      <w:r>
        <w:tab/>
      </w:r>
      <w:r>
        <w:tab/>
      </w:r>
      <w:r>
        <w:tab/>
      </w:r>
      <w:r>
        <w:tab/>
      </w:r>
    </w:p>
    <w:p w14:paraId="57B230D0" w14:textId="6EB0E97B" w:rsidR="00884F0D" w:rsidRDefault="00884F0D" w:rsidP="00884F0D">
      <w:r>
        <w:t>Student's Physic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r>
        <w:tab/>
      </w:r>
    </w:p>
    <w:p w14:paraId="6A0775B3" w14:textId="77777777" w:rsidR="00884F0D" w:rsidRDefault="00884F0D" w:rsidP="00884F0D">
      <w:r>
        <w:t>Student's Physician phone number:</w:t>
      </w:r>
      <w:r w:rsidRPr="00281351">
        <w:rPr>
          <w:u w:val="single"/>
        </w:rPr>
        <w:tab/>
      </w:r>
      <w:r w:rsidRPr="00281351">
        <w:rPr>
          <w:u w:val="single"/>
        </w:rPr>
        <w:tab/>
      </w:r>
      <w:r w:rsidRPr="00281351">
        <w:rPr>
          <w:u w:val="single"/>
        </w:rPr>
        <w:tab/>
      </w:r>
      <w:r w:rsidRPr="00281351">
        <w:rPr>
          <w:u w:val="single"/>
        </w:rPr>
        <w:tab/>
      </w:r>
      <w:r>
        <w:tab/>
      </w:r>
      <w:r>
        <w:tab/>
      </w:r>
      <w:r>
        <w:tab/>
      </w:r>
      <w:r>
        <w:tab/>
      </w:r>
      <w:r>
        <w:tab/>
      </w:r>
      <w:r>
        <w:tab/>
      </w:r>
      <w:r>
        <w:tab/>
      </w:r>
      <w:r>
        <w:tab/>
      </w:r>
      <w:r>
        <w:tab/>
      </w:r>
      <w:r>
        <w:tab/>
      </w:r>
      <w:r>
        <w:tab/>
      </w:r>
    </w:p>
    <w:p w14:paraId="3B3B4193" w14:textId="77777777" w:rsidR="00884F0D" w:rsidRDefault="000538E7" w:rsidP="00884F0D">
      <w:r w:rsidRPr="000538E7">
        <w:rPr>
          <w:u w:val="single"/>
        </w:rPr>
        <w:t>__________</w:t>
      </w:r>
      <w:r w:rsidR="00884F0D" w:rsidRPr="007A5B82">
        <w:t xml:space="preserve"> </w:t>
      </w:r>
      <w:r w:rsidR="00884F0D">
        <w:t>and his/her parent(s) or guardian(s) agree to release the Alabama Association HOSA, its officers, advisors, advisory council members, employees or agents from any and all liability resulting from any occurrence during the traveling to and from the HOSA Executive Committee meetings and/or by participating as a state officer in all activities associated with the role of an Alabama HOSA State Officer.</w:t>
      </w:r>
      <w:r w:rsidR="00884F0D">
        <w:tab/>
      </w:r>
      <w:r w:rsidR="00884F0D">
        <w:tab/>
      </w:r>
      <w:r w:rsidR="00884F0D">
        <w:tab/>
      </w:r>
      <w:r w:rsidR="00884F0D">
        <w:tab/>
      </w:r>
      <w:r w:rsidR="00884F0D">
        <w:tab/>
      </w:r>
      <w:r w:rsidR="00884F0D">
        <w:tab/>
      </w:r>
      <w:r w:rsidR="00884F0D">
        <w:tab/>
      </w:r>
    </w:p>
    <w:p w14:paraId="6B4F6D4E" w14:textId="77777777" w:rsidR="00884F0D" w:rsidRDefault="00884F0D" w:rsidP="00884F0D">
      <w:r>
        <w:t>I also give permission for my child (listed above) to receive emergency medical assistance while traveling to and from, and while attending HOSA State Officer activities/events.  I acknowledge that my child has medical insurance and I have provided a copy of the insurance card to the local chapter advisor.</w:t>
      </w:r>
      <w:r>
        <w:tab/>
      </w:r>
      <w:r>
        <w:tab/>
      </w:r>
      <w:r>
        <w:tab/>
      </w:r>
      <w:r>
        <w:tab/>
      </w:r>
      <w:r>
        <w:tab/>
      </w:r>
      <w:r>
        <w:tab/>
      </w:r>
      <w:r>
        <w:tab/>
      </w:r>
    </w:p>
    <w:p w14:paraId="61213F6C" w14:textId="77777777" w:rsidR="00884F0D" w:rsidRDefault="00884F0D" w:rsidP="00884F0D">
      <w:r>
        <w:tab/>
      </w:r>
      <w:r>
        <w:tab/>
      </w:r>
      <w:r>
        <w:tab/>
      </w:r>
      <w:r>
        <w:tab/>
      </w:r>
      <w:r>
        <w:tab/>
      </w:r>
      <w:r>
        <w:tab/>
      </w:r>
      <w:r>
        <w:tab/>
      </w:r>
      <w:r>
        <w:tab/>
      </w:r>
    </w:p>
    <w:p w14:paraId="538AF643" w14:textId="77777777" w:rsidR="00884F0D" w:rsidRDefault="00884F0D" w:rsidP="00884F0D">
      <w:r>
        <w:t>By typing my name below, I am stating that all the information provided is accurate and current.  I also acknowledge that I have read, and agree to, the statements above.</w:t>
      </w:r>
      <w:r>
        <w:tab/>
      </w:r>
      <w:r>
        <w:tab/>
      </w:r>
      <w:r>
        <w:tab/>
      </w:r>
      <w:r>
        <w:tab/>
      </w:r>
      <w:r>
        <w:tab/>
      </w:r>
      <w:r>
        <w:tab/>
      </w:r>
      <w:r>
        <w:tab/>
      </w:r>
      <w:r>
        <w:tab/>
      </w:r>
    </w:p>
    <w:p w14:paraId="151654FD" w14:textId="77777777" w:rsidR="000538E7" w:rsidRDefault="00884F0D" w:rsidP="00884F0D">
      <w:pPr>
        <w:rPr>
          <w:u w:val="single"/>
        </w:rPr>
      </w:pPr>
      <w:r>
        <w:t>Digital Parent Signatur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000538E7">
        <w:rPr>
          <w:u w:val="single"/>
        </w:rPr>
        <w:t xml:space="preserve">  </w:t>
      </w:r>
    </w:p>
    <w:p w14:paraId="14C72FED" w14:textId="77777777" w:rsidR="00884F0D" w:rsidRDefault="000538E7" w:rsidP="00884F0D">
      <w:r w:rsidRPr="00B66C07">
        <w:rPr>
          <w:i/>
        </w:rPr>
        <w:t>** Falsification of the digital signature may result in disqualification or removal from office.</w:t>
      </w:r>
      <w:r w:rsidR="00884F0D">
        <w:tab/>
      </w:r>
    </w:p>
    <w:p w14:paraId="38864B8C" w14:textId="77777777" w:rsidR="003203E0" w:rsidRDefault="003203E0" w:rsidP="00884F0D">
      <w:pPr>
        <w:rPr>
          <w:b/>
          <w:u w:val="single"/>
        </w:rPr>
      </w:pPr>
    </w:p>
    <w:p w14:paraId="130D1965" w14:textId="77777777" w:rsidR="00884F0D" w:rsidRDefault="00884F0D" w:rsidP="00884F0D">
      <w:r w:rsidRPr="00424BA4">
        <w:rPr>
          <w:b/>
          <w:u w:val="single"/>
        </w:rPr>
        <w:lastRenderedPageBreak/>
        <w:t>IF MY CHILD IS ELECTED TO A STATE OFFICER POSITION I AGREE TO</w:t>
      </w:r>
      <w:r>
        <w:rPr>
          <w:b/>
          <w:u w:val="single"/>
        </w:rPr>
        <w:t>:</w:t>
      </w:r>
      <w:r>
        <w:tab/>
      </w:r>
      <w:r>
        <w:tab/>
      </w:r>
      <w:r>
        <w:tab/>
      </w:r>
      <w:r>
        <w:tab/>
      </w:r>
      <w:r>
        <w:tab/>
      </w:r>
      <w:r>
        <w:tab/>
      </w:r>
    </w:p>
    <w:p w14:paraId="789401DE" w14:textId="77777777" w:rsidR="00884F0D" w:rsidRDefault="003203E0" w:rsidP="00884F0D">
      <w:pPr>
        <w:pStyle w:val="ListParagraph"/>
        <w:numPr>
          <w:ilvl w:val="0"/>
          <w:numId w:val="11"/>
        </w:numPr>
      </w:pPr>
      <w:r>
        <w:t>P</w:t>
      </w:r>
      <w:r w:rsidR="00884F0D">
        <w:t>rovide adequate hospitalization insurance coverage, as well as any other insurance, which I deem appropriate and necessary for the officer.</w:t>
      </w:r>
      <w:r w:rsidR="00884F0D">
        <w:tab/>
      </w:r>
      <w:r w:rsidR="00884F0D">
        <w:tab/>
      </w:r>
      <w:r w:rsidR="00884F0D">
        <w:tab/>
      </w:r>
      <w:r w:rsidR="00884F0D">
        <w:tab/>
      </w:r>
      <w:r w:rsidR="00884F0D">
        <w:tab/>
      </w:r>
      <w:r w:rsidR="00884F0D">
        <w:tab/>
      </w:r>
    </w:p>
    <w:p w14:paraId="61189B1B" w14:textId="77777777" w:rsidR="00884F0D" w:rsidRDefault="00884F0D" w:rsidP="00884F0D">
      <w:pPr>
        <w:pStyle w:val="ListParagraph"/>
        <w:numPr>
          <w:ilvl w:val="0"/>
          <w:numId w:val="11"/>
        </w:numPr>
      </w:pPr>
      <w:r>
        <w:t xml:space="preserve">Release, discharge, and agree to hold harmless the Alabama Association of HOSA, its agents, and employees, including, but not limited to the Health Sciences State Staff, from all claims, damages, demands, actions, judgments, and executions which the undersigned ever had or now have or may have or which the undersigned’s heirs, executors, administrators, or assigned may have or claim to have against the Alabama Association of HOSA, its successors, or assigns for personal injuries, known or unknown, illness or death, and injuries to personal property caused by or arising from HOSA activities.  </w:t>
      </w:r>
      <w:r>
        <w:tab/>
      </w:r>
      <w:r>
        <w:tab/>
      </w:r>
      <w:r>
        <w:tab/>
      </w:r>
      <w:r>
        <w:tab/>
      </w:r>
    </w:p>
    <w:p w14:paraId="08034596" w14:textId="77777777" w:rsidR="00884F0D" w:rsidRDefault="003203E0" w:rsidP="00884F0D">
      <w:pPr>
        <w:pStyle w:val="ListParagraph"/>
        <w:numPr>
          <w:ilvl w:val="0"/>
          <w:numId w:val="11"/>
        </w:numPr>
      </w:pPr>
      <w:r>
        <w:t>C</w:t>
      </w:r>
      <w:r w:rsidR="00884F0D">
        <w:t>ooperate fully</w:t>
      </w:r>
      <w:r>
        <w:t xml:space="preserve"> to make it possible for my son/</w:t>
      </w:r>
      <w:r w:rsidR="00884F0D">
        <w:t>daughter to attend all state leadership team related functions.</w:t>
      </w:r>
      <w:r w:rsidR="00884F0D">
        <w:tab/>
      </w:r>
      <w:r w:rsidR="00884F0D">
        <w:tab/>
      </w:r>
      <w:r w:rsidR="00884F0D">
        <w:tab/>
      </w:r>
      <w:r w:rsidR="00884F0D">
        <w:tab/>
      </w:r>
      <w:r w:rsidR="00884F0D">
        <w:tab/>
      </w:r>
      <w:r w:rsidR="00884F0D">
        <w:tab/>
      </w:r>
    </w:p>
    <w:p w14:paraId="009138C1" w14:textId="5B9C0573" w:rsidR="00884F0D" w:rsidRDefault="00884F0D" w:rsidP="00884F0D">
      <w:pPr>
        <w:pStyle w:val="ListParagraph"/>
        <w:numPr>
          <w:ilvl w:val="0"/>
          <w:numId w:val="11"/>
        </w:numPr>
      </w:pPr>
      <w:r>
        <w:t xml:space="preserve">Know the state officer is expected to travel to and from the HOSA </w:t>
      </w:r>
      <w:r w:rsidR="00872521">
        <w:t>Intern</w:t>
      </w:r>
      <w:r>
        <w:t xml:space="preserve">ational Leadership Conference with the HOSA local advisor. </w:t>
      </w:r>
      <w:r>
        <w:tab/>
      </w:r>
      <w:r>
        <w:tab/>
      </w:r>
      <w:r>
        <w:tab/>
      </w:r>
      <w:r>
        <w:tab/>
      </w:r>
      <w:r>
        <w:tab/>
      </w:r>
      <w:r>
        <w:tab/>
      </w:r>
      <w:r>
        <w:tab/>
      </w:r>
    </w:p>
    <w:p w14:paraId="5E3AEC80" w14:textId="77777777" w:rsidR="00884F0D" w:rsidRDefault="00884F0D" w:rsidP="00884F0D">
      <w:pPr>
        <w:pStyle w:val="ListParagraph"/>
        <w:numPr>
          <w:ilvl w:val="0"/>
          <w:numId w:val="11"/>
        </w:numPr>
      </w:pPr>
      <w:r>
        <w:t>Know that the state officer may not travel alone to designated HOSA activities without written consent from me.</w:t>
      </w:r>
      <w:r>
        <w:tab/>
      </w:r>
      <w:r>
        <w:tab/>
      </w:r>
      <w:r>
        <w:tab/>
      </w:r>
      <w:r>
        <w:tab/>
      </w:r>
      <w:r>
        <w:tab/>
      </w:r>
      <w:r>
        <w:tab/>
      </w:r>
      <w:r>
        <w:tab/>
      </w:r>
    </w:p>
    <w:p w14:paraId="158FC0AC" w14:textId="545887A5" w:rsidR="00884F0D" w:rsidRDefault="00884F0D" w:rsidP="00884F0D">
      <w:pPr>
        <w:pStyle w:val="ListParagraph"/>
        <w:numPr>
          <w:ilvl w:val="0"/>
          <w:numId w:val="11"/>
        </w:numPr>
      </w:pPr>
      <w:r>
        <w:t>Know that the state officer will adhere to the State Officer Code of Ethics and school Handbook while attending HOSA activities</w:t>
      </w:r>
      <w:r w:rsidR="00F51DB6">
        <w:t xml:space="preserve"> and could be sent home at parent’s expense if the Code of Ethics and school Handbook are not followed</w:t>
      </w:r>
      <w:r>
        <w:t>.</w:t>
      </w:r>
      <w:r>
        <w:tab/>
      </w:r>
      <w:r>
        <w:tab/>
      </w:r>
      <w:r>
        <w:tab/>
      </w:r>
      <w:r>
        <w:tab/>
      </w:r>
      <w:r>
        <w:tab/>
      </w:r>
      <w:r>
        <w:tab/>
      </w:r>
      <w:r>
        <w:tab/>
      </w:r>
    </w:p>
    <w:p w14:paraId="46DF4114" w14:textId="77777777" w:rsidR="00884F0D" w:rsidRDefault="00884F0D" w:rsidP="00884F0D">
      <w:r>
        <w:tab/>
      </w:r>
      <w:r>
        <w:tab/>
      </w:r>
      <w:r>
        <w:tab/>
      </w:r>
      <w:r>
        <w:tab/>
      </w:r>
      <w:r>
        <w:tab/>
      </w:r>
      <w:r>
        <w:tab/>
      </w:r>
      <w:r>
        <w:tab/>
      </w:r>
      <w:r>
        <w:tab/>
      </w:r>
    </w:p>
    <w:p w14:paraId="7DD077C0" w14:textId="3C88A73A" w:rsidR="00884F0D" w:rsidRDefault="00884F0D" w:rsidP="00884F0D">
      <w:r>
        <w:t>Digital Signature of State Officer Candidate Parent</w:t>
      </w:r>
      <w:r w:rsidRPr="008075A9">
        <w:t>:</w:t>
      </w:r>
      <w:r w:rsidR="008075A9">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418EF8A3" w14:textId="77777777" w:rsidR="00884F0D" w:rsidRDefault="003203E0" w:rsidP="00884F0D">
      <w:r w:rsidRPr="00B66C07">
        <w:rPr>
          <w:i/>
        </w:rPr>
        <w:t>** Falsification of the digital signature may result in disqualification or removal from office.</w:t>
      </w:r>
      <w:r w:rsidR="00884F0D">
        <w:tab/>
      </w:r>
      <w:r w:rsidR="00884F0D">
        <w:tab/>
      </w:r>
      <w:r w:rsidR="00884F0D">
        <w:tab/>
      </w:r>
      <w:r w:rsidR="00884F0D">
        <w:tab/>
      </w:r>
      <w:r w:rsidR="00884F0D">
        <w:tab/>
      </w:r>
      <w:r w:rsidR="00884F0D">
        <w:tab/>
      </w:r>
      <w:r w:rsidR="00884F0D">
        <w:tab/>
      </w:r>
      <w:r w:rsidR="00884F0D">
        <w:tab/>
      </w:r>
    </w:p>
    <w:p w14:paraId="24E550AB" w14:textId="77777777" w:rsidR="00884F0D" w:rsidRDefault="00884F0D" w:rsidP="00884F0D">
      <w:r>
        <w:br w:type="page"/>
      </w:r>
    </w:p>
    <w:p w14:paraId="0C548698" w14:textId="77777777" w:rsidR="00884F0D" w:rsidRPr="00281351" w:rsidRDefault="00884F0D" w:rsidP="00884F0D">
      <w:pPr>
        <w:jc w:val="center"/>
        <w:rPr>
          <w:b/>
          <w:u w:val="single"/>
        </w:rPr>
      </w:pPr>
      <w:r w:rsidRPr="00281351">
        <w:rPr>
          <w:b/>
          <w:u w:val="single"/>
        </w:rPr>
        <w:lastRenderedPageBreak/>
        <w:t>CONSENT AND RELEASE - MINOR</w:t>
      </w:r>
    </w:p>
    <w:p w14:paraId="21BC19DC" w14:textId="77777777" w:rsidR="00884F0D" w:rsidRPr="00281351" w:rsidRDefault="00884F0D" w:rsidP="00884F0D">
      <w:pPr>
        <w:rPr>
          <w:b/>
          <w:u w:val="single"/>
        </w:rPr>
      </w:pPr>
      <w:r w:rsidRPr="00281351">
        <w:rPr>
          <w:b/>
        </w:rPr>
        <w:t>STUDENT'S NAME:</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tab/>
      </w:r>
      <w:r>
        <w:tab/>
      </w:r>
      <w:r>
        <w:tab/>
      </w:r>
      <w:r>
        <w:tab/>
      </w:r>
      <w:r>
        <w:tab/>
      </w:r>
      <w:r>
        <w:tab/>
      </w:r>
      <w:r>
        <w:tab/>
      </w:r>
    </w:p>
    <w:p w14:paraId="4838DFF1" w14:textId="77777777" w:rsidR="00884F0D" w:rsidRDefault="00884F0D" w:rsidP="00884F0D">
      <w:r>
        <w:t xml:space="preserve"> I hereby grant consent, authority, and permission to THE ALABAMA ASSOCIATION HOSA and to those acting with the authority of that organization, to use, reuse, publish, republish, the name, statements or comments, likeness, picture, photographic image, videotape or electronic image of the minor (under 19 years of age) listed above, in whole or in part, or composite or distorted, without restriction as to changes or alterations, without prior approval, in </w:t>
      </w:r>
      <w:r w:rsidR="003203E0">
        <w:t>conjunction</w:t>
      </w:r>
      <w:r>
        <w:t xml:space="preserve"> with original or reproductions in color or otherwise, in printed or electronic form, made </w:t>
      </w:r>
      <w:r w:rsidR="003203E0">
        <w:t>through</w:t>
      </w:r>
      <w:r>
        <w:t xml:space="preserve"> any medium or media, for illustration, promotion, advertising, trade, or any other purpose what-so-ever.</w:t>
      </w:r>
      <w:r>
        <w:tab/>
      </w:r>
      <w:r>
        <w:tab/>
      </w:r>
      <w:r>
        <w:tab/>
      </w:r>
      <w:r>
        <w:tab/>
      </w:r>
      <w:r>
        <w:tab/>
      </w:r>
      <w:r>
        <w:tab/>
      </w:r>
    </w:p>
    <w:p w14:paraId="48F40448" w14:textId="77777777" w:rsidR="00884F0D" w:rsidRDefault="00884F0D" w:rsidP="00884F0D">
      <w:r>
        <w:t>I understand and agree that I will not receive any compensation for the use consented here-in.  I hereby release and discharge all persons acting under the consent granted above from all liability, cause of action or claim civil or criminal, by virtue of any distorted or use, intentional or otherwise, that may occur or produced in the taking or subsequent processing or publication of my name, statements, comments, or the images covered here-in.</w:t>
      </w:r>
      <w:r>
        <w:tab/>
      </w:r>
      <w:r>
        <w:tab/>
      </w:r>
      <w:r>
        <w:tab/>
      </w:r>
      <w:r>
        <w:tab/>
      </w:r>
    </w:p>
    <w:p w14:paraId="54550EEE" w14:textId="77777777" w:rsidR="00884F0D" w:rsidRDefault="00884F0D" w:rsidP="00884F0D">
      <w:r>
        <w:t>I hereby warrant that I am of legal age and have the right to contract, consent or grant release for the minor in the above regard.  I also warrant that I have read the above consent and release, prior to its execution, and that I am fully familiar with the contents thereof.  This consent and release shall be binding upon me, my heirs, legal representatives, and assigns.</w:t>
      </w:r>
      <w:r>
        <w:tab/>
      </w:r>
      <w:r>
        <w:tab/>
      </w:r>
      <w:r>
        <w:tab/>
      </w:r>
      <w:r>
        <w:tab/>
      </w:r>
      <w:r>
        <w:tab/>
      </w:r>
      <w:r>
        <w:tab/>
      </w:r>
      <w:r>
        <w:tab/>
      </w:r>
      <w:r>
        <w:tab/>
      </w:r>
    </w:p>
    <w:p w14:paraId="5E2A92F5" w14:textId="77777777" w:rsidR="00884F0D" w:rsidRDefault="00884F0D" w:rsidP="00884F0D">
      <w:r>
        <w:t xml:space="preserve">I hereby warrant that my digital signature below is sufficient to hold me accountable for the </w:t>
      </w:r>
      <w:proofErr w:type="gramStart"/>
      <w:r>
        <w:t>aforementioned consent</w:t>
      </w:r>
      <w:proofErr w:type="gramEnd"/>
      <w:r>
        <w:t xml:space="preserve"> and release.  The digital signature of the witness was input after visual confirmation of my typed consent.</w:t>
      </w:r>
      <w:r>
        <w:tab/>
      </w:r>
      <w:r>
        <w:tab/>
      </w:r>
      <w:r>
        <w:tab/>
      </w:r>
      <w:r>
        <w:tab/>
      </w:r>
      <w:r>
        <w:tab/>
      </w:r>
      <w:r>
        <w:tab/>
      </w:r>
      <w:r>
        <w:tab/>
      </w:r>
      <w:r>
        <w:tab/>
      </w:r>
      <w:r>
        <w:tab/>
      </w:r>
      <w:r>
        <w:tab/>
      </w:r>
      <w:r>
        <w:tab/>
      </w:r>
      <w:r>
        <w:tab/>
      </w:r>
      <w:r>
        <w:tab/>
      </w:r>
      <w:r>
        <w:tab/>
      </w:r>
      <w:r>
        <w:tab/>
      </w:r>
    </w:p>
    <w:p w14:paraId="22549A52" w14:textId="77777777" w:rsidR="003203E0" w:rsidRDefault="003203E0" w:rsidP="00884F0D">
      <w:r>
        <w:t>* If</w:t>
      </w:r>
      <w:r w:rsidR="00884F0D">
        <w:t xml:space="preserve"> preferred, this page may be printed, scann</w:t>
      </w:r>
      <w:r>
        <w:t xml:space="preserve">ed, and uploaded instead. </w:t>
      </w:r>
      <w:r>
        <w:tab/>
      </w:r>
      <w:r>
        <w:tab/>
      </w:r>
      <w:r>
        <w:tab/>
      </w:r>
      <w:r>
        <w:tab/>
      </w:r>
      <w:r>
        <w:tab/>
      </w:r>
      <w:r>
        <w:tab/>
      </w:r>
    </w:p>
    <w:p w14:paraId="22B1030C" w14:textId="77777777" w:rsidR="00884F0D" w:rsidRDefault="003203E0" w:rsidP="00884F0D">
      <w:r w:rsidRPr="00B66C07">
        <w:rPr>
          <w:i/>
        </w:rPr>
        <w:t>** Falsification of the digital signature may result in disqualification or removal from office.</w:t>
      </w:r>
      <w:r w:rsidR="00884F0D">
        <w:tab/>
      </w:r>
    </w:p>
    <w:p w14:paraId="7BCEB33B" w14:textId="77777777" w:rsidR="00884F0D" w:rsidRDefault="00884F0D" w:rsidP="00884F0D">
      <w:r>
        <w:tab/>
      </w:r>
      <w:r>
        <w:tab/>
      </w:r>
      <w:r>
        <w:tab/>
      </w:r>
      <w:r>
        <w:tab/>
      </w:r>
      <w:r>
        <w:tab/>
      </w:r>
      <w:r>
        <w:tab/>
      </w:r>
      <w:r>
        <w:tab/>
      </w:r>
      <w:r>
        <w:tab/>
      </w:r>
    </w:p>
    <w:p w14:paraId="43BED066" w14:textId="77777777" w:rsidR="00884F0D" w:rsidRDefault="00884F0D" w:rsidP="00884F0D">
      <w:r>
        <w:t>Signature of Parent/Guardian/Custod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0A4DBD8A" w14:textId="77777777" w:rsidR="00884F0D" w:rsidRDefault="00884F0D" w:rsidP="00884F0D">
      <w:r>
        <w:tab/>
      </w:r>
      <w:r>
        <w:tab/>
      </w:r>
      <w:r>
        <w:tab/>
      </w:r>
      <w:r>
        <w:tab/>
      </w:r>
      <w:r>
        <w:tab/>
      </w:r>
      <w:r>
        <w:tab/>
      </w:r>
      <w:r>
        <w:tab/>
      </w:r>
      <w:r>
        <w:tab/>
      </w:r>
    </w:p>
    <w:p w14:paraId="636CFA7F" w14:textId="77777777" w:rsidR="00884F0D" w:rsidRPr="00281351" w:rsidRDefault="00884F0D" w:rsidP="00884F0D">
      <w:pPr>
        <w:rPr>
          <w:u w:val="single"/>
        </w:rPr>
      </w:pPr>
      <w:r>
        <w:t>Signature of Witness:</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66D2D026" w14:textId="77777777" w:rsidR="00884F0D" w:rsidRDefault="00884F0D" w:rsidP="00884F0D">
      <w:r>
        <w:tab/>
      </w:r>
      <w:r>
        <w:tab/>
      </w:r>
      <w:r>
        <w:tab/>
      </w:r>
      <w:r>
        <w:tab/>
      </w:r>
      <w:r>
        <w:tab/>
      </w:r>
      <w:r>
        <w:tab/>
      </w:r>
      <w:r>
        <w:tab/>
      </w:r>
      <w:r>
        <w:tab/>
      </w:r>
    </w:p>
    <w:p w14:paraId="40881EDE" w14:textId="77777777" w:rsidR="00884F0D" w:rsidRPr="00281351" w:rsidRDefault="00884F0D" w:rsidP="00884F0D">
      <w:pPr>
        <w:rPr>
          <w:u w:val="single"/>
        </w:rPr>
      </w:pPr>
      <w:r>
        <w:t>Dat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4114F50D" w14:textId="77777777" w:rsidR="00884F0D" w:rsidRPr="00347456" w:rsidRDefault="00884F0D" w:rsidP="00884F0D">
      <w:pPr>
        <w:rPr>
          <w:b/>
        </w:rPr>
      </w:pPr>
      <w:r>
        <w:tab/>
      </w:r>
      <w:r>
        <w:tab/>
      </w:r>
      <w:r>
        <w:tab/>
      </w:r>
      <w:r>
        <w:tab/>
      </w:r>
      <w:r>
        <w:tab/>
      </w:r>
      <w:r>
        <w:tab/>
      </w:r>
      <w:r>
        <w:tab/>
      </w:r>
      <w: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5C09DBB9" w14:textId="77777777" w:rsidR="00347456" w:rsidRPr="00347456" w:rsidRDefault="00347456" w:rsidP="00347456">
      <w:pPr>
        <w:rPr>
          <w:b/>
        </w:rPr>
      </w:pPr>
    </w:p>
    <w:p w14:paraId="013F268C" w14:textId="77777777" w:rsidR="00347456" w:rsidRPr="00347456" w:rsidRDefault="00347456" w:rsidP="00347456">
      <w:pPr>
        <w:rPr>
          <w:b/>
        </w:rPr>
      </w:pPr>
      <w:r w:rsidRPr="00347456">
        <w:rPr>
          <w:b/>
        </w:rPr>
        <w:tab/>
      </w:r>
      <w:r w:rsidRPr="00347456">
        <w:rPr>
          <w:b/>
        </w:rPr>
        <w:tab/>
      </w:r>
    </w:p>
    <w:sectPr w:rsidR="00347456" w:rsidRPr="00347456" w:rsidSect="00850241">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B41AA"/>
    <w:multiLevelType w:val="hybridMultilevel"/>
    <w:tmpl w:val="D34CC4EC"/>
    <w:lvl w:ilvl="0" w:tplc="935A8C30">
      <w:start w:val="1"/>
      <w:numFmt w:val="decimal"/>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F65C8"/>
    <w:multiLevelType w:val="hybridMultilevel"/>
    <w:tmpl w:val="6BF2BFF6"/>
    <w:lvl w:ilvl="0" w:tplc="A2366A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3" w15:restartNumberingAfterBreak="0">
    <w:nsid w:val="47BA6338"/>
    <w:multiLevelType w:val="hybridMultilevel"/>
    <w:tmpl w:val="30BC097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E3E49"/>
    <w:multiLevelType w:val="hybridMultilevel"/>
    <w:tmpl w:val="6DE8D7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9EC3260"/>
    <w:multiLevelType w:val="hybridMultilevel"/>
    <w:tmpl w:val="AC58625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A67075"/>
    <w:multiLevelType w:val="hybridMultilevel"/>
    <w:tmpl w:val="AF224E5A"/>
    <w:lvl w:ilvl="0" w:tplc="A2D681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9"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69A8220C"/>
    <w:multiLevelType w:val="hybridMultilevel"/>
    <w:tmpl w:val="8DD0C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D67B4B"/>
    <w:multiLevelType w:val="hybridMultilevel"/>
    <w:tmpl w:val="A1C80900"/>
    <w:lvl w:ilvl="0" w:tplc="A2D6818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8"/>
  </w:num>
  <w:num w:numId="4">
    <w:abstractNumId w:val="6"/>
  </w:num>
  <w:num w:numId="5">
    <w:abstractNumId w:val="10"/>
  </w:num>
  <w:num w:numId="6">
    <w:abstractNumId w:val="2"/>
  </w:num>
  <w:num w:numId="7">
    <w:abstractNumId w:val="2"/>
  </w:num>
  <w:num w:numId="8">
    <w:abstractNumId w:val="4"/>
  </w:num>
  <w:num w:numId="9">
    <w:abstractNumId w:val="0"/>
  </w:num>
  <w:num w:numId="10">
    <w:abstractNumId w:val="3"/>
  </w:num>
  <w:num w:numId="11">
    <w:abstractNumId w:val="5"/>
  </w:num>
  <w:num w:numId="12">
    <w:abstractNumId w:val="1"/>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sDA1MDcxMTM0MjRU0lEKTi0uzszPAykwqgUAWa2wkiwAAAA="/>
  </w:docVars>
  <w:rsids>
    <w:rsidRoot w:val="00347456"/>
    <w:rsid w:val="000263B6"/>
    <w:rsid w:val="000538E7"/>
    <w:rsid w:val="000D1C53"/>
    <w:rsid w:val="00114015"/>
    <w:rsid w:val="0013517D"/>
    <w:rsid w:val="00185944"/>
    <w:rsid w:val="001A1580"/>
    <w:rsid w:val="001A289C"/>
    <w:rsid w:val="001C01CF"/>
    <w:rsid w:val="001C45EB"/>
    <w:rsid w:val="001F1634"/>
    <w:rsid w:val="0024050A"/>
    <w:rsid w:val="002C460C"/>
    <w:rsid w:val="003203E0"/>
    <w:rsid w:val="00344778"/>
    <w:rsid w:val="00347456"/>
    <w:rsid w:val="003E6EC2"/>
    <w:rsid w:val="00417E1D"/>
    <w:rsid w:val="00470CA1"/>
    <w:rsid w:val="00500992"/>
    <w:rsid w:val="00651508"/>
    <w:rsid w:val="00662D6C"/>
    <w:rsid w:val="006C2556"/>
    <w:rsid w:val="006F3AC3"/>
    <w:rsid w:val="00720CCB"/>
    <w:rsid w:val="00744A2F"/>
    <w:rsid w:val="007756C7"/>
    <w:rsid w:val="007A5B82"/>
    <w:rsid w:val="007D010B"/>
    <w:rsid w:val="008075A9"/>
    <w:rsid w:val="0084113D"/>
    <w:rsid w:val="00850241"/>
    <w:rsid w:val="008666A6"/>
    <w:rsid w:val="00872521"/>
    <w:rsid w:val="00884AF3"/>
    <w:rsid w:val="00884F0D"/>
    <w:rsid w:val="008F7687"/>
    <w:rsid w:val="00943A94"/>
    <w:rsid w:val="00970F3A"/>
    <w:rsid w:val="00A42EEB"/>
    <w:rsid w:val="00A7187B"/>
    <w:rsid w:val="00AC3EAB"/>
    <w:rsid w:val="00B66C07"/>
    <w:rsid w:val="00BA3A17"/>
    <w:rsid w:val="00BE0829"/>
    <w:rsid w:val="00C406D5"/>
    <w:rsid w:val="00D53ECA"/>
    <w:rsid w:val="00D71593"/>
    <w:rsid w:val="00D8348F"/>
    <w:rsid w:val="00D93D17"/>
    <w:rsid w:val="00DE1482"/>
    <w:rsid w:val="00F0070E"/>
    <w:rsid w:val="00F51DB6"/>
    <w:rsid w:val="00FE00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66D25"/>
  <w15:docId w15:val="{9C4557BC-AC55-4817-9FB8-CFF32E415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56"/>
    <w:pPr>
      <w:ind w:left="720"/>
      <w:contextualSpacing/>
    </w:pPr>
  </w:style>
  <w:style w:type="character" w:styleId="Hyperlink">
    <w:name w:val="Hyperlink"/>
    <w:basedOn w:val="DefaultParagraphFont"/>
    <w:uiPriority w:val="99"/>
    <w:unhideWhenUsed/>
    <w:rsid w:val="00A7187B"/>
    <w:rPr>
      <w:color w:val="0563C1" w:themeColor="hyperlink"/>
      <w:u w:val="single"/>
    </w:rPr>
  </w:style>
  <w:style w:type="character" w:styleId="PlaceholderText">
    <w:name w:val="Placeholder Text"/>
    <w:basedOn w:val="DefaultParagraphFont"/>
    <w:uiPriority w:val="99"/>
    <w:semiHidden/>
    <w:rsid w:val="00744A2F"/>
    <w:rPr>
      <w:color w:val="808080"/>
    </w:rPr>
  </w:style>
  <w:style w:type="character" w:styleId="FollowedHyperlink">
    <w:name w:val="FollowedHyperlink"/>
    <w:basedOn w:val="DefaultParagraphFont"/>
    <w:uiPriority w:val="99"/>
    <w:semiHidden/>
    <w:unhideWhenUsed/>
    <w:rsid w:val="002C46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839244">
      <w:bodyDiv w:val="1"/>
      <w:marLeft w:val="0"/>
      <w:marRight w:val="0"/>
      <w:marTop w:val="0"/>
      <w:marBottom w:val="0"/>
      <w:divBdr>
        <w:top w:val="none" w:sz="0" w:space="0" w:color="auto"/>
        <w:left w:val="none" w:sz="0" w:space="0" w:color="auto"/>
        <w:bottom w:val="none" w:sz="0" w:space="0" w:color="auto"/>
        <w:right w:val="none" w:sz="0" w:space="0" w:color="auto"/>
      </w:divBdr>
    </w:div>
    <w:div w:id="518200235">
      <w:bodyDiv w:val="1"/>
      <w:marLeft w:val="0"/>
      <w:marRight w:val="0"/>
      <w:marTop w:val="0"/>
      <w:marBottom w:val="0"/>
      <w:divBdr>
        <w:top w:val="none" w:sz="0" w:space="0" w:color="auto"/>
        <w:left w:val="none" w:sz="0" w:space="0" w:color="auto"/>
        <w:bottom w:val="none" w:sz="0" w:space="0" w:color="auto"/>
        <w:right w:val="none" w:sz="0" w:space="0" w:color="auto"/>
      </w:divBdr>
    </w:div>
    <w:div w:id="900601514">
      <w:bodyDiv w:val="1"/>
      <w:marLeft w:val="0"/>
      <w:marRight w:val="0"/>
      <w:marTop w:val="0"/>
      <w:marBottom w:val="0"/>
      <w:divBdr>
        <w:top w:val="none" w:sz="0" w:space="0" w:color="auto"/>
        <w:left w:val="none" w:sz="0" w:space="0" w:color="auto"/>
        <w:bottom w:val="none" w:sz="0" w:space="0" w:color="auto"/>
        <w:right w:val="none" w:sz="0" w:space="0" w:color="auto"/>
      </w:divBdr>
    </w:div>
    <w:div w:id="18430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labamahosa.org/state-officer-application/"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23DB7D2DC0B480D899AB14CDED06435"/>
        <w:category>
          <w:name w:val="General"/>
          <w:gallery w:val="placeholder"/>
        </w:category>
        <w:types>
          <w:type w:val="bbPlcHdr"/>
        </w:types>
        <w:behaviors>
          <w:behavior w:val="content"/>
        </w:behaviors>
        <w:guid w:val="{DF40369A-2740-42FA-ADF7-57B59617A43E}"/>
      </w:docPartPr>
      <w:docPartBody>
        <w:p w:rsidR="00107C4F" w:rsidRDefault="00FB6000" w:rsidP="00FB6000">
          <w:pPr>
            <w:pStyle w:val="A23DB7D2DC0B480D899AB14CDED064352"/>
          </w:pPr>
          <w:r w:rsidRPr="00A4316C">
            <w:rPr>
              <w:rStyle w:val="PlaceholderText"/>
            </w:rPr>
            <w:t>Click here to enter text.</w:t>
          </w:r>
        </w:p>
      </w:docPartBody>
    </w:docPart>
    <w:docPart>
      <w:docPartPr>
        <w:name w:val="E9C72B1B3DE24F489D0633B2EED99343"/>
        <w:category>
          <w:name w:val="General"/>
          <w:gallery w:val="placeholder"/>
        </w:category>
        <w:types>
          <w:type w:val="bbPlcHdr"/>
        </w:types>
        <w:behaviors>
          <w:behavior w:val="content"/>
        </w:behaviors>
        <w:guid w:val="{E33D3CBB-D35C-4B42-AA3D-EAAB5F42AD72}"/>
      </w:docPartPr>
      <w:docPartBody>
        <w:p w:rsidR="00107C4F" w:rsidRDefault="00FB6000" w:rsidP="00FB6000">
          <w:pPr>
            <w:pStyle w:val="E9C72B1B3DE24F489D0633B2EED993432"/>
          </w:pPr>
          <w:r w:rsidRPr="00A4316C">
            <w:rPr>
              <w:rStyle w:val="PlaceholderText"/>
            </w:rPr>
            <w:t>Click here to enter text.</w:t>
          </w:r>
        </w:p>
      </w:docPartBody>
    </w:docPart>
    <w:docPart>
      <w:docPartPr>
        <w:name w:val="3B2B84AA14A3422B9A2E128AF012AF1D"/>
        <w:category>
          <w:name w:val="General"/>
          <w:gallery w:val="placeholder"/>
        </w:category>
        <w:types>
          <w:type w:val="bbPlcHdr"/>
        </w:types>
        <w:behaviors>
          <w:behavior w:val="content"/>
        </w:behaviors>
        <w:guid w:val="{494EF563-97CC-4E99-A371-EAA0895557B5}"/>
      </w:docPartPr>
      <w:docPartBody>
        <w:p w:rsidR="00107C4F" w:rsidRDefault="00FB6000" w:rsidP="00FB6000">
          <w:pPr>
            <w:pStyle w:val="3B2B84AA14A3422B9A2E128AF012AF1D1"/>
          </w:pPr>
          <w:r w:rsidRPr="00A4316C">
            <w:rPr>
              <w:rStyle w:val="PlaceholderText"/>
            </w:rPr>
            <w:t>Click here to enter text.</w:t>
          </w:r>
        </w:p>
      </w:docPartBody>
    </w:docPart>
    <w:docPart>
      <w:docPartPr>
        <w:name w:val="D2F80DE2C62C4808B6BE6115069FF77F"/>
        <w:category>
          <w:name w:val="General"/>
          <w:gallery w:val="placeholder"/>
        </w:category>
        <w:types>
          <w:type w:val="bbPlcHdr"/>
        </w:types>
        <w:behaviors>
          <w:behavior w:val="content"/>
        </w:behaviors>
        <w:guid w:val="{EF5C0E44-8A1B-4315-844E-5EA80F9EFCF7}"/>
      </w:docPartPr>
      <w:docPartBody>
        <w:p w:rsidR="00107C4F" w:rsidRDefault="00FB6000" w:rsidP="00FB6000">
          <w:pPr>
            <w:pStyle w:val="D2F80DE2C62C4808B6BE6115069FF77F1"/>
          </w:pPr>
          <w:r w:rsidRPr="00A4316C">
            <w:rPr>
              <w:rStyle w:val="PlaceholderText"/>
            </w:rPr>
            <w:t>Click here to enter text.</w:t>
          </w:r>
        </w:p>
      </w:docPartBody>
    </w:docPart>
    <w:docPart>
      <w:docPartPr>
        <w:name w:val="7CBC9BFD817D4372AE1A0583DA3A2A0B"/>
        <w:category>
          <w:name w:val="General"/>
          <w:gallery w:val="placeholder"/>
        </w:category>
        <w:types>
          <w:type w:val="bbPlcHdr"/>
        </w:types>
        <w:behaviors>
          <w:behavior w:val="content"/>
        </w:behaviors>
        <w:guid w:val="{5EB98EDA-7A48-4E25-A062-7234F3DC7D92}"/>
      </w:docPartPr>
      <w:docPartBody>
        <w:p w:rsidR="00107C4F" w:rsidRDefault="00FB6000" w:rsidP="00FB6000">
          <w:pPr>
            <w:pStyle w:val="7CBC9BFD817D4372AE1A0583DA3A2A0B1"/>
          </w:pPr>
          <w:r w:rsidRPr="00A4316C">
            <w:rPr>
              <w:rStyle w:val="PlaceholderText"/>
            </w:rPr>
            <w:t>Click here to enter text.</w:t>
          </w:r>
        </w:p>
      </w:docPartBody>
    </w:docPart>
    <w:docPart>
      <w:docPartPr>
        <w:name w:val="2E9F0EC9A77E40FF867834BB5007A560"/>
        <w:category>
          <w:name w:val="General"/>
          <w:gallery w:val="placeholder"/>
        </w:category>
        <w:types>
          <w:type w:val="bbPlcHdr"/>
        </w:types>
        <w:behaviors>
          <w:behavior w:val="content"/>
        </w:behaviors>
        <w:guid w:val="{3AB53EDB-B090-4330-8790-4B3992CE180D}"/>
      </w:docPartPr>
      <w:docPartBody>
        <w:p w:rsidR="00107C4F" w:rsidRDefault="00FB6000" w:rsidP="00FB6000">
          <w:pPr>
            <w:pStyle w:val="2E9F0EC9A77E40FF867834BB5007A560"/>
          </w:pPr>
          <w:r w:rsidRPr="00A4316C">
            <w:rPr>
              <w:rStyle w:val="PlaceholderText"/>
            </w:rPr>
            <w:t>Click here to enter text.</w:t>
          </w:r>
        </w:p>
      </w:docPartBody>
    </w:docPart>
    <w:docPart>
      <w:docPartPr>
        <w:name w:val="42EC31E1C6924A1A921F08375151F8B0"/>
        <w:category>
          <w:name w:val="General"/>
          <w:gallery w:val="placeholder"/>
        </w:category>
        <w:types>
          <w:type w:val="bbPlcHdr"/>
        </w:types>
        <w:behaviors>
          <w:behavior w:val="content"/>
        </w:behaviors>
        <w:guid w:val="{0F6BD37F-C56F-40C8-90B5-AF109BEA3341}"/>
      </w:docPartPr>
      <w:docPartBody>
        <w:p w:rsidR="00107C4F" w:rsidRDefault="00FB6000" w:rsidP="00FB6000">
          <w:pPr>
            <w:pStyle w:val="42EC31E1C6924A1A921F08375151F8B0"/>
          </w:pPr>
          <w:r w:rsidRPr="00A4316C">
            <w:rPr>
              <w:rStyle w:val="PlaceholderText"/>
            </w:rPr>
            <w:t>Click here to enter text.</w:t>
          </w:r>
        </w:p>
      </w:docPartBody>
    </w:docPart>
    <w:docPart>
      <w:docPartPr>
        <w:name w:val="11CFAF583D314F7E8A42585B3D805BFC"/>
        <w:category>
          <w:name w:val="General"/>
          <w:gallery w:val="placeholder"/>
        </w:category>
        <w:types>
          <w:type w:val="bbPlcHdr"/>
        </w:types>
        <w:behaviors>
          <w:behavior w:val="content"/>
        </w:behaviors>
        <w:guid w:val="{ED1F822F-78B7-4D4A-958D-E1844E2659AB}"/>
      </w:docPartPr>
      <w:docPartBody>
        <w:p w:rsidR="00107C4F" w:rsidRDefault="00FB6000" w:rsidP="00FB6000">
          <w:pPr>
            <w:pStyle w:val="11CFAF583D314F7E8A42585B3D805BFC"/>
          </w:pPr>
          <w:r w:rsidRPr="00A4316C">
            <w:rPr>
              <w:rStyle w:val="PlaceholderText"/>
            </w:rPr>
            <w:t>Click here to enter text.</w:t>
          </w:r>
        </w:p>
      </w:docPartBody>
    </w:docPart>
    <w:docPart>
      <w:docPartPr>
        <w:name w:val="B968053DD10646909F54F238BFE8F3F9"/>
        <w:category>
          <w:name w:val="General"/>
          <w:gallery w:val="placeholder"/>
        </w:category>
        <w:types>
          <w:type w:val="bbPlcHdr"/>
        </w:types>
        <w:behaviors>
          <w:behavior w:val="content"/>
        </w:behaviors>
        <w:guid w:val="{B85613DB-0370-4B96-B73B-75FADE3CB5A2}"/>
      </w:docPartPr>
      <w:docPartBody>
        <w:p w:rsidR="00107C4F" w:rsidRDefault="00FB6000" w:rsidP="00FB6000">
          <w:pPr>
            <w:pStyle w:val="B968053DD10646909F54F238BFE8F3F9"/>
          </w:pPr>
          <w:r w:rsidRPr="00A4316C">
            <w:rPr>
              <w:rStyle w:val="PlaceholderText"/>
            </w:rPr>
            <w:t>Click here to enter text.</w:t>
          </w:r>
        </w:p>
      </w:docPartBody>
    </w:docPart>
    <w:docPart>
      <w:docPartPr>
        <w:name w:val="7145CD8C5182403980C10D09DBD80410"/>
        <w:category>
          <w:name w:val="General"/>
          <w:gallery w:val="placeholder"/>
        </w:category>
        <w:types>
          <w:type w:val="bbPlcHdr"/>
        </w:types>
        <w:behaviors>
          <w:behavior w:val="content"/>
        </w:behaviors>
        <w:guid w:val="{60DB3A99-E990-4D03-9387-56B88EA17235}"/>
      </w:docPartPr>
      <w:docPartBody>
        <w:p w:rsidR="00107C4F" w:rsidRDefault="00FB6000" w:rsidP="00FB6000">
          <w:pPr>
            <w:pStyle w:val="7145CD8C5182403980C10D09DBD80410"/>
          </w:pPr>
          <w:r w:rsidRPr="00A431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000"/>
    <w:rsid w:val="00027111"/>
    <w:rsid w:val="00036A22"/>
    <w:rsid w:val="00107C4F"/>
    <w:rsid w:val="00306B0F"/>
    <w:rsid w:val="00464410"/>
    <w:rsid w:val="004C5462"/>
    <w:rsid w:val="00850F91"/>
    <w:rsid w:val="00990A59"/>
    <w:rsid w:val="009B3507"/>
    <w:rsid w:val="00D366B1"/>
    <w:rsid w:val="00DA41C2"/>
    <w:rsid w:val="00FA11DA"/>
    <w:rsid w:val="00FB6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000"/>
    <w:rPr>
      <w:color w:val="808080"/>
    </w:rPr>
  </w:style>
  <w:style w:type="paragraph" w:customStyle="1" w:styleId="A23DB7D2DC0B480D899AB14CDED06435">
    <w:name w:val="A23DB7D2DC0B480D899AB14CDED06435"/>
    <w:rsid w:val="00FB6000"/>
    <w:rPr>
      <w:rFonts w:eastAsiaTheme="minorHAnsi"/>
    </w:rPr>
  </w:style>
  <w:style w:type="paragraph" w:customStyle="1" w:styleId="E9C72B1B3DE24F489D0633B2EED99343">
    <w:name w:val="E9C72B1B3DE24F489D0633B2EED99343"/>
    <w:rsid w:val="00FB6000"/>
    <w:rPr>
      <w:rFonts w:eastAsiaTheme="minorHAnsi"/>
    </w:rPr>
  </w:style>
  <w:style w:type="paragraph" w:customStyle="1" w:styleId="A23DB7D2DC0B480D899AB14CDED064351">
    <w:name w:val="A23DB7D2DC0B480D899AB14CDED064351"/>
    <w:rsid w:val="00FB6000"/>
    <w:rPr>
      <w:rFonts w:eastAsiaTheme="minorHAnsi"/>
    </w:rPr>
  </w:style>
  <w:style w:type="paragraph" w:customStyle="1" w:styleId="E9C72B1B3DE24F489D0633B2EED993431">
    <w:name w:val="E9C72B1B3DE24F489D0633B2EED993431"/>
    <w:rsid w:val="00FB6000"/>
    <w:rPr>
      <w:rFonts w:eastAsiaTheme="minorHAnsi"/>
    </w:rPr>
  </w:style>
  <w:style w:type="paragraph" w:customStyle="1" w:styleId="3B2B84AA14A3422B9A2E128AF012AF1D">
    <w:name w:val="3B2B84AA14A3422B9A2E128AF012AF1D"/>
    <w:rsid w:val="00FB6000"/>
    <w:rPr>
      <w:rFonts w:eastAsiaTheme="minorHAnsi"/>
    </w:rPr>
  </w:style>
  <w:style w:type="paragraph" w:customStyle="1" w:styleId="D2F80DE2C62C4808B6BE6115069FF77F">
    <w:name w:val="D2F80DE2C62C4808B6BE6115069FF77F"/>
    <w:rsid w:val="00FB6000"/>
    <w:rPr>
      <w:rFonts w:eastAsiaTheme="minorHAnsi"/>
    </w:rPr>
  </w:style>
  <w:style w:type="paragraph" w:customStyle="1" w:styleId="7CBC9BFD817D4372AE1A0583DA3A2A0B">
    <w:name w:val="7CBC9BFD817D4372AE1A0583DA3A2A0B"/>
    <w:rsid w:val="00FB6000"/>
    <w:rPr>
      <w:rFonts w:eastAsiaTheme="minorHAnsi"/>
    </w:rPr>
  </w:style>
  <w:style w:type="paragraph" w:customStyle="1" w:styleId="A23DB7D2DC0B480D899AB14CDED064352">
    <w:name w:val="A23DB7D2DC0B480D899AB14CDED064352"/>
    <w:rsid w:val="00FB6000"/>
    <w:rPr>
      <w:rFonts w:eastAsiaTheme="minorHAnsi"/>
    </w:rPr>
  </w:style>
  <w:style w:type="paragraph" w:customStyle="1" w:styleId="E9C72B1B3DE24F489D0633B2EED993432">
    <w:name w:val="E9C72B1B3DE24F489D0633B2EED993432"/>
    <w:rsid w:val="00FB6000"/>
    <w:rPr>
      <w:rFonts w:eastAsiaTheme="minorHAnsi"/>
    </w:rPr>
  </w:style>
  <w:style w:type="paragraph" w:customStyle="1" w:styleId="3B2B84AA14A3422B9A2E128AF012AF1D1">
    <w:name w:val="3B2B84AA14A3422B9A2E128AF012AF1D1"/>
    <w:rsid w:val="00FB6000"/>
    <w:rPr>
      <w:rFonts w:eastAsiaTheme="minorHAnsi"/>
    </w:rPr>
  </w:style>
  <w:style w:type="paragraph" w:customStyle="1" w:styleId="D2F80DE2C62C4808B6BE6115069FF77F1">
    <w:name w:val="D2F80DE2C62C4808B6BE6115069FF77F1"/>
    <w:rsid w:val="00FB6000"/>
    <w:rPr>
      <w:rFonts w:eastAsiaTheme="minorHAnsi"/>
    </w:rPr>
  </w:style>
  <w:style w:type="paragraph" w:customStyle="1" w:styleId="7CBC9BFD817D4372AE1A0583DA3A2A0B1">
    <w:name w:val="7CBC9BFD817D4372AE1A0583DA3A2A0B1"/>
    <w:rsid w:val="00FB6000"/>
    <w:rPr>
      <w:rFonts w:eastAsiaTheme="minorHAnsi"/>
    </w:rPr>
  </w:style>
  <w:style w:type="paragraph" w:customStyle="1" w:styleId="2E9F0EC9A77E40FF867834BB5007A560">
    <w:name w:val="2E9F0EC9A77E40FF867834BB5007A560"/>
    <w:rsid w:val="00FB6000"/>
    <w:rPr>
      <w:rFonts w:eastAsiaTheme="minorHAnsi"/>
    </w:rPr>
  </w:style>
  <w:style w:type="paragraph" w:customStyle="1" w:styleId="42EC31E1C6924A1A921F08375151F8B0">
    <w:name w:val="42EC31E1C6924A1A921F08375151F8B0"/>
    <w:rsid w:val="00FB6000"/>
    <w:rPr>
      <w:rFonts w:eastAsiaTheme="minorHAnsi"/>
    </w:rPr>
  </w:style>
  <w:style w:type="paragraph" w:customStyle="1" w:styleId="11CFAF583D314F7E8A42585B3D805BFC">
    <w:name w:val="11CFAF583D314F7E8A42585B3D805BFC"/>
    <w:rsid w:val="00FB6000"/>
    <w:rPr>
      <w:rFonts w:eastAsiaTheme="minorHAnsi"/>
    </w:rPr>
  </w:style>
  <w:style w:type="paragraph" w:customStyle="1" w:styleId="B968053DD10646909F54F238BFE8F3F9">
    <w:name w:val="B968053DD10646909F54F238BFE8F3F9"/>
    <w:rsid w:val="00FB6000"/>
    <w:rPr>
      <w:rFonts w:eastAsiaTheme="minorHAnsi"/>
    </w:rPr>
  </w:style>
  <w:style w:type="paragraph" w:customStyle="1" w:styleId="7145CD8C5182403980C10D09DBD80410">
    <w:name w:val="7145CD8C5182403980C10D09DBD80410"/>
    <w:rsid w:val="00FB60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0</Pages>
  <Words>2850</Words>
  <Characters>1624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11</cp:revision>
  <dcterms:created xsi:type="dcterms:W3CDTF">2020-08-10T19:35:00Z</dcterms:created>
  <dcterms:modified xsi:type="dcterms:W3CDTF">2020-09-21T12:46:00Z</dcterms:modified>
</cp:coreProperties>
</file>